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141BA1C7" w14:textId="77777777" w:rsidR="004E635D" w:rsidRDefault="004E635D" w:rsidP="009F1910">
      <w:pPr>
        <w:tabs>
          <w:tab w:val="left" w:pos="0"/>
        </w:tabs>
        <w:spacing w:line="0" w:lineRule="atLeast"/>
        <w:rPr>
          <w:b/>
          <w:sz w:val="28"/>
        </w:rPr>
      </w:pPr>
    </w:p>
    <w:p w14:paraId="6FA50EA2" w14:textId="54502379" w:rsidR="00E1056C" w:rsidRPr="005F295C" w:rsidRDefault="00E1056C" w:rsidP="00E1056C">
      <w:pPr>
        <w:tabs>
          <w:tab w:val="left" w:pos="0"/>
        </w:tabs>
        <w:spacing w:line="0" w:lineRule="atLeast"/>
        <w:ind w:left="100"/>
        <w:rPr>
          <w:b/>
        </w:rPr>
      </w:pPr>
      <w:r w:rsidRPr="005F295C">
        <w:rPr>
          <w:b/>
        </w:rPr>
        <w:t>Príloha č</w:t>
      </w:r>
      <w:r w:rsidR="00AB3C16" w:rsidRPr="005F295C">
        <w:rPr>
          <w:b/>
        </w:rPr>
        <w:t>íslo</w:t>
      </w:r>
      <w:r w:rsidRPr="005F295C">
        <w:rPr>
          <w:b/>
        </w:rPr>
        <w:t xml:space="preserve"> 4 k súťažným </w:t>
      </w:r>
      <w:r w:rsidR="002961A2" w:rsidRPr="005F295C">
        <w:rPr>
          <w:b/>
        </w:rPr>
        <w:t>pod</w:t>
      </w:r>
      <w:r w:rsidRPr="005F295C">
        <w:rPr>
          <w:b/>
        </w:rPr>
        <w:t>kladom</w:t>
      </w:r>
    </w:p>
    <w:p w14:paraId="06524643" w14:textId="77777777" w:rsidR="0081720F" w:rsidRDefault="0081720F" w:rsidP="00E1056C">
      <w:pPr>
        <w:tabs>
          <w:tab w:val="left" w:pos="0"/>
        </w:tabs>
        <w:spacing w:line="0" w:lineRule="atLeast"/>
        <w:ind w:left="100"/>
        <w:rPr>
          <w:b/>
        </w:rPr>
      </w:pPr>
    </w:p>
    <w:p w14:paraId="77A931F3" w14:textId="77777777" w:rsidR="0081720F" w:rsidRDefault="0081720F" w:rsidP="0081720F">
      <w:pPr>
        <w:tabs>
          <w:tab w:val="left" w:pos="0"/>
        </w:tabs>
        <w:spacing w:line="0" w:lineRule="atLeast"/>
        <w:ind w:left="100"/>
        <w:rPr>
          <w:b/>
        </w:rPr>
      </w:pPr>
    </w:p>
    <w:p w14:paraId="01977232" w14:textId="470E9A9B" w:rsidR="009F1910" w:rsidRPr="009F1910" w:rsidRDefault="009F1910" w:rsidP="009F1910">
      <w:pPr>
        <w:tabs>
          <w:tab w:val="left" w:leader="dot" w:pos="10034"/>
        </w:tabs>
        <w:jc w:val="center"/>
        <w:rPr>
          <w:b/>
          <w:caps/>
          <w:sz w:val="22"/>
          <w:szCs w:val="22"/>
          <w:lang w:eastAsia="cs-CZ"/>
        </w:rPr>
      </w:pPr>
      <w:r>
        <w:rPr>
          <w:b/>
        </w:rPr>
        <w:t xml:space="preserve">ČESTNÉ </w:t>
      </w:r>
      <w:r w:rsidRPr="009F1910">
        <w:rPr>
          <w:b/>
          <w:caps/>
          <w:sz w:val="22"/>
          <w:szCs w:val="22"/>
          <w:lang w:eastAsia="cs-CZ"/>
        </w:rPr>
        <w:t>vyhlásenia uchádzača</w:t>
      </w:r>
    </w:p>
    <w:p w14:paraId="644C77DC" w14:textId="2A04AA7A" w:rsidR="0081720F" w:rsidRPr="0081720F" w:rsidRDefault="0081720F" w:rsidP="009F1910">
      <w:pPr>
        <w:tabs>
          <w:tab w:val="left" w:pos="0"/>
        </w:tabs>
        <w:spacing w:line="0" w:lineRule="atLeast"/>
        <w:ind w:left="3600"/>
        <w:rPr>
          <w:bCs/>
        </w:rPr>
      </w:pPr>
      <w:r>
        <w:rPr>
          <w:b/>
        </w:rPr>
        <w:tab/>
      </w:r>
      <w:r>
        <w:rPr>
          <w:b/>
        </w:rPr>
        <w:tab/>
      </w:r>
    </w:p>
    <w:p w14:paraId="483FFDE7" w14:textId="6D9DA8E5" w:rsidR="0081720F" w:rsidRDefault="007C29B5" w:rsidP="009F1910">
      <w:pPr>
        <w:tabs>
          <w:tab w:val="left" w:pos="0"/>
        </w:tabs>
        <w:spacing w:line="0" w:lineRule="atLeast"/>
        <w:ind w:left="100"/>
        <w:jc w:val="center"/>
        <w:rPr>
          <w:b/>
        </w:rPr>
      </w:pPr>
      <w:r w:rsidRPr="007C29B5">
        <w:rPr>
          <w:b/>
        </w:rPr>
        <w:t xml:space="preserve">ku konfliktu záujmov a k etickému kódexu </w:t>
      </w:r>
    </w:p>
    <w:p w14:paraId="59FC6AA5" w14:textId="77777777" w:rsidR="0081720F" w:rsidRPr="00E1056C" w:rsidRDefault="0081720F" w:rsidP="0081720F">
      <w:pPr>
        <w:tabs>
          <w:tab w:val="left" w:pos="0"/>
        </w:tabs>
        <w:spacing w:line="0" w:lineRule="atLeast"/>
        <w:ind w:left="100"/>
        <w:rPr>
          <w:b/>
        </w:rPr>
      </w:pPr>
    </w:p>
    <w:p w14:paraId="6486A958" w14:textId="633D1FEB" w:rsidR="00C22DC8" w:rsidRPr="00C22DC8" w:rsidRDefault="00E1056C" w:rsidP="00C22DC8">
      <w:pPr>
        <w:tabs>
          <w:tab w:val="left" w:pos="0"/>
        </w:tabs>
        <w:spacing w:line="0" w:lineRule="atLeast"/>
        <w:ind w:left="100"/>
        <w:rPr>
          <w:b/>
          <w:bCs/>
        </w:rPr>
      </w:pPr>
      <w:r w:rsidRPr="00E1056C">
        <w:rPr>
          <w:bCs/>
        </w:rPr>
        <w:t>Verejné obstarávanie na predmet</w:t>
      </w:r>
      <w:r w:rsidR="00313DD3" w:rsidRPr="00313DD3">
        <w:rPr>
          <w:bCs/>
        </w:rPr>
        <w:t xml:space="preserve"> </w:t>
      </w:r>
      <w:r w:rsidR="00313DD3" w:rsidRPr="00E1056C">
        <w:rPr>
          <w:bCs/>
        </w:rPr>
        <w:t>zákazky</w:t>
      </w:r>
      <w:r w:rsidRPr="00E1056C">
        <w:rPr>
          <w:bCs/>
        </w:rPr>
        <w:t>:</w:t>
      </w:r>
      <w:r w:rsidRPr="00E1056C">
        <w:rPr>
          <w:b/>
        </w:rPr>
        <w:t xml:space="preserve"> </w:t>
      </w:r>
      <w:bookmarkStart w:id="0" w:name="_Hlk212619412"/>
      <w:r w:rsidR="005B52C3">
        <w:rPr>
          <w:b/>
          <w:bCs/>
        </w:rPr>
        <w:t>Kontrastné látky</w:t>
      </w:r>
    </w:p>
    <w:bookmarkEnd w:id="0"/>
    <w:p w14:paraId="058B769C" w14:textId="3A863022" w:rsidR="00E1056C" w:rsidRPr="00E1056C" w:rsidRDefault="00E1056C" w:rsidP="00343A35">
      <w:pPr>
        <w:tabs>
          <w:tab w:val="left" w:pos="0"/>
        </w:tabs>
        <w:spacing w:line="0" w:lineRule="atLeast"/>
        <w:ind w:left="100"/>
        <w:jc w:val="both"/>
        <w:rPr>
          <w:bCs/>
        </w:rPr>
      </w:pPr>
      <w:r w:rsidRPr="00E1056C">
        <w:rPr>
          <w:bCs/>
        </w:rPr>
        <w:t>podľa zákona č. 343/2015 Z. z. o verejnom obstarávaní a o zmene a doplnení niektorých</w:t>
      </w:r>
      <w:r w:rsidR="00343A35">
        <w:rPr>
          <w:bCs/>
        </w:rPr>
        <w:t xml:space="preserve"> </w:t>
      </w:r>
      <w:r w:rsidRPr="00E1056C">
        <w:rPr>
          <w:bCs/>
        </w:rPr>
        <w:t xml:space="preserve">zákonov, v znení neskorších predpisov. </w:t>
      </w:r>
    </w:p>
    <w:p w14:paraId="2F0AF33A" w14:textId="77777777" w:rsidR="00E1056C" w:rsidRPr="00E1056C" w:rsidRDefault="00E1056C" w:rsidP="00E1056C">
      <w:pPr>
        <w:tabs>
          <w:tab w:val="left" w:pos="0"/>
        </w:tabs>
        <w:spacing w:line="0" w:lineRule="atLeast"/>
        <w:ind w:left="100"/>
        <w:rPr>
          <w:b/>
        </w:rPr>
      </w:pPr>
    </w:p>
    <w:p w14:paraId="2BEFE4CE" w14:textId="77777777" w:rsidR="00E1056C" w:rsidRDefault="00E1056C" w:rsidP="0081720F">
      <w:pPr>
        <w:tabs>
          <w:tab w:val="left" w:pos="0"/>
        </w:tabs>
        <w:ind w:left="102"/>
        <w:jc w:val="both"/>
        <w:rPr>
          <w:bCs/>
        </w:rPr>
      </w:pPr>
      <w:r w:rsidRPr="00E1056C">
        <w:rPr>
          <w:bCs/>
        </w:rPr>
        <w:t xml:space="preserve">My .................... (doplniť názov uchádzača), čestne vyhlasujeme, že v súvislosti s uvedeným verejným obstarávaním: </w:t>
      </w:r>
    </w:p>
    <w:p w14:paraId="04A74B99" w14:textId="77777777" w:rsidR="00413A38" w:rsidRDefault="00E1056C" w:rsidP="0081720F">
      <w:pPr>
        <w:tabs>
          <w:tab w:val="left" w:pos="0"/>
        </w:tabs>
        <w:ind w:left="102"/>
        <w:jc w:val="both"/>
        <w:rPr>
          <w:bCs/>
        </w:rPr>
      </w:pPr>
      <w:r w:rsidRPr="00E1056C">
        <w:rPr>
          <w:bCs/>
        </w:rPr>
        <w:t xml:space="preserve">a) sme nevyvíjali a nebudeme vyvíjať voči žiadnej osobe na strane verejného obstarávateľa, ktorá je alebo by mohla byť zainteresovaná v zmysle ustanovení § 23 ods. 3 zákona č. 343/2015 Z. z. o verejnom obstarávaní a o zmene a doplnení niektorých zákonov v znení neskorších predpisov („zainteresovaná osoba“) akékoľvek aktivity, ktoré by mohli viesť k zvýhodneniu nášho postavenia vo verejnom obstarávaní, </w:t>
      </w:r>
    </w:p>
    <w:p w14:paraId="61687C8E" w14:textId="77777777" w:rsidR="00413A38" w:rsidRDefault="00E1056C" w:rsidP="0081720F">
      <w:pPr>
        <w:tabs>
          <w:tab w:val="left" w:pos="0"/>
        </w:tabs>
        <w:ind w:left="102"/>
        <w:jc w:val="both"/>
        <w:rPr>
          <w:bCs/>
        </w:rPr>
      </w:pPr>
      <w:r w:rsidRPr="00E1056C">
        <w:rPr>
          <w:bCs/>
        </w:rPr>
        <w:t xml:space="preserve">b) sme neposkytli a neposkytnem akejkoľvek, čo i len potenciálne zainteresovanej osobe priamo alebo nepriamo akúkoľvek finančnú alebo vecnú výhodu ako motiváciu alebo odmenu súvisiacu s týmto verejným obstarávaním, </w:t>
      </w:r>
    </w:p>
    <w:p w14:paraId="2F372422" w14:textId="77777777" w:rsidR="00413A38" w:rsidRDefault="00E1056C" w:rsidP="0081720F">
      <w:pPr>
        <w:tabs>
          <w:tab w:val="left" w:pos="0"/>
        </w:tabs>
        <w:ind w:left="102"/>
        <w:jc w:val="both"/>
        <w:rPr>
          <w:bCs/>
        </w:rPr>
      </w:pPr>
      <w:r w:rsidRPr="00E1056C">
        <w:rPr>
          <w:bCs/>
        </w:rPr>
        <w:t xml:space="preserve">c) budeme bezodkladne informovať verejného obstarávateľa o akejkoľvek situácii, ktorá je považovaná za konflikt záujmov, alebo ktorá by mohla viesť ku konfliktu záujmov kedykoľvek v priebehu procesu verejného obstarávania, </w:t>
      </w:r>
    </w:p>
    <w:p w14:paraId="3E9B0084" w14:textId="77777777" w:rsidR="00413A38" w:rsidRDefault="00E1056C" w:rsidP="0081720F">
      <w:pPr>
        <w:tabs>
          <w:tab w:val="left" w:pos="0"/>
        </w:tabs>
        <w:ind w:left="102"/>
        <w:jc w:val="both"/>
        <w:rPr>
          <w:bCs/>
        </w:rPr>
      </w:pPr>
      <w:r w:rsidRPr="00E1056C">
        <w:rPr>
          <w:bCs/>
        </w:rPr>
        <w:t xml:space="preserve">d) poskytneme verejnému obstarávateľovi v tomto verejnom obstarávaní presné, pravdivé a úplné informácie, </w:t>
      </w:r>
    </w:p>
    <w:p w14:paraId="6687646E" w14:textId="28E05754" w:rsidR="00413A38" w:rsidRDefault="00E1056C" w:rsidP="0081720F">
      <w:pPr>
        <w:tabs>
          <w:tab w:val="left" w:pos="0"/>
        </w:tabs>
        <w:ind w:left="102"/>
        <w:jc w:val="both"/>
        <w:rPr>
          <w:bCs/>
        </w:rPr>
      </w:pPr>
      <w:r w:rsidRPr="00E1056C">
        <w:rPr>
          <w:bCs/>
        </w:rPr>
        <w:t xml:space="preserve">e) sme sa oboznámili s etickým kódexom záujemcu/uchádzača vo verejnom obstarávaní, ktorý je zverejnený na adrese: </w:t>
      </w:r>
      <w:hyperlink r:id="rId8" w:history="1">
        <w:r w:rsidR="004161FA" w:rsidRPr="008F3BC4">
          <w:rPr>
            <w:rStyle w:val="Hypertextovprepojenie"/>
            <w:bCs/>
          </w:rPr>
          <w:t>https://www.uvo.gov.sk/zaujemca-uchadzac/eticky-kodex-zaujemcu-uchadzaca</w:t>
        </w:r>
      </w:hyperlink>
      <w:r w:rsidR="004161FA">
        <w:rPr>
          <w:bCs/>
        </w:rPr>
        <w:t xml:space="preserve"> </w:t>
      </w:r>
    </w:p>
    <w:p w14:paraId="3F194099" w14:textId="77777777" w:rsidR="00413A38" w:rsidRDefault="00413A38" w:rsidP="0081720F">
      <w:pPr>
        <w:tabs>
          <w:tab w:val="left" w:pos="0"/>
        </w:tabs>
        <w:ind w:left="102"/>
        <w:jc w:val="both"/>
        <w:rPr>
          <w:bCs/>
        </w:rPr>
      </w:pPr>
    </w:p>
    <w:p w14:paraId="32E24CA0" w14:textId="77777777" w:rsidR="00413A38" w:rsidRDefault="00413A38" w:rsidP="00E1056C">
      <w:pPr>
        <w:tabs>
          <w:tab w:val="left" w:pos="0"/>
        </w:tabs>
        <w:spacing w:line="0" w:lineRule="atLeast"/>
        <w:ind w:left="100"/>
        <w:jc w:val="both"/>
        <w:rPr>
          <w:bCs/>
        </w:rPr>
      </w:pPr>
    </w:p>
    <w:p w14:paraId="59B1F983" w14:textId="77777777" w:rsidR="00413A38" w:rsidRDefault="00E1056C" w:rsidP="00E1056C">
      <w:pPr>
        <w:tabs>
          <w:tab w:val="left" w:pos="0"/>
        </w:tabs>
        <w:spacing w:line="0" w:lineRule="atLeast"/>
        <w:ind w:left="100"/>
        <w:jc w:val="both"/>
        <w:rPr>
          <w:bCs/>
        </w:rPr>
      </w:pPr>
      <w:r w:rsidRPr="00E1056C">
        <w:rPr>
          <w:bCs/>
        </w:rPr>
        <w:t xml:space="preserve">V ................................., dňa .............................. </w:t>
      </w:r>
    </w:p>
    <w:p w14:paraId="63C59AB7" w14:textId="77777777" w:rsidR="00413A38" w:rsidRDefault="00413A38" w:rsidP="00E1056C">
      <w:pPr>
        <w:tabs>
          <w:tab w:val="left" w:pos="0"/>
        </w:tabs>
        <w:spacing w:line="0" w:lineRule="atLeast"/>
        <w:ind w:left="100"/>
        <w:jc w:val="both"/>
        <w:rPr>
          <w:bCs/>
        </w:rPr>
      </w:pPr>
    </w:p>
    <w:p w14:paraId="11DF7480" w14:textId="77777777" w:rsidR="00413A38" w:rsidRDefault="00413A38" w:rsidP="00E1056C">
      <w:pPr>
        <w:tabs>
          <w:tab w:val="left" w:pos="0"/>
        </w:tabs>
        <w:spacing w:line="0" w:lineRule="atLeast"/>
        <w:ind w:left="100"/>
        <w:jc w:val="both"/>
        <w:rPr>
          <w:bCs/>
        </w:rPr>
      </w:pPr>
    </w:p>
    <w:p w14:paraId="3D62E394" w14:textId="77777777" w:rsidR="00413A38" w:rsidRDefault="00E1056C" w:rsidP="00E1056C">
      <w:pPr>
        <w:tabs>
          <w:tab w:val="left" w:pos="0"/>
        </w:tabs>
        <w:spacing w:line="0" w:lineRule="atLeast"/>
        <w:ind w:left="100"/>
        <w:jc w:val="both"/>
        <w:rPr>
          <w:bCs/>
        </w:rPr>
      </w:pPr>
      <w:r w:rsidRPr="00E1056C">
        <w:rPr>
          <w:bCs/>
        </w:rPr>
        <w:t xml:space="preserve">................................................. </w:t>
      </w:r>
    </w:p>
    <w:p w14:paraId="3D3F39AB" w14:textId="77777777" w:rsidR="00413A38" w:rsidRDefault="00E1056C" w:rsidP="00E1056C">
      <w:pPr>
        <w:tabs>
          <w:tab w:val="left" w:pos="0"/>
        </w:tabs>
        <w:spacing w:line="0" w:lineRule="atLeast"/>
        <w:ind w:left="100"/>
        <w:jc w:val="both"/>
        <w:rPr>
          <w:bCs/>
        </w:rPr>
      </w:pPr>
      <w:r w:rsidRPr="00E1056C">
        <w:rPr>
          <w:bCs/>
        </w:rPr>
        <w:t xml:space="preserve">meno a priezvisko, funkcia štatutárneho zástupcu/zástupcov uchádzača </w:t>
      </w:r>
    </w:p>
    <w:p w14:paraId="0BD2686A" w14:textId="15C18CB2" w:rsidR="00E1056C" w:rsidRPr="00E1056C" w:rsidRDefault="00E1056C" w:rsidP="00E1056C">
      <w:pPr>
        <w:tabs>
          <w:tab w:val="left" w:pos="0"/>
        </w:tabs>
        <w:spacing w:line="0" w:lineRule="atLeast"/>
        <w:ind w:left="100"/>
        <w:jc w:val="both"/>
        <w:rPr>
          <w:bCs/>
        </w:rPr>
      </w:pPr>
      <w:r w:rsidRPr="00E1056C">
        <w:rPr>
          <w:bCs/>
        </w:rPr>
        <w:t>pečiatka a podpis štatutárneho orgánu</w:t>
      </w:r>
    </w:p>
    <w:p w14:paraId="728F7FA3" w14:textId="77777777" w:rsidR="002F28D1" w:rsidRDefault="002F28D1" w:rsidP="00224BFF">
      <w:pPr>
        <w:tabs>
          <w:tab w:val="left" w:pos="0"/>
        </w:tabs>
        <w:spacing w:line="235" w:lineRule="auto"/>
        <w:jc w:val="both"/>
      </w:pPr>
    </w:p>
    <w:p w14:paraId="3684F75C" w14:textId="77777777" w:rsidR="00413A38" w:rsidRDefault="00413A38" w:rsidP="00224BFF">
      <w:pPr>
        <w:tabs>
          <w:tab w:val="left" w:pos="0"/>
        </w:tabs>
        <w:spacing w:line="235" w:lineRule="auto"/>
        <w:jc w:val="both"/>
      </w:pPr>
    </w:p>
    <w:p w14:paraId="264489B7" w14:textId="77777777" w:rsidR="00413A38" w:rsidRDefault="00413A38" w:rsidP="00224BFF">
      <w:pPr>
        <w:tabs>
          <w:tab w:val="left" w:pos="0"/>
        </w:tabs>
        <w:spacing w:line="235" w:lineRule="auto"/>
        <w:jc w:val="both"/>
      </w:pPr>
    </w:p>
    <w:p w14:paraId="4EE23CA9" w14:textId="77777777" w:rsidR="00413A38" w:rsidRDefault="00413A38" w:rsidP="00224BFF">
      <w:pPr>
        <w:tabs>
          <w:tab w:val="left" w:pos="0"/>
        </w:tabs>
        <w:spacing w:line="235" w:lineRule="auto"/>
        <w:jc w:val="both"/>
      </w:pPr>
    </w:p>
    <w:p w14:paraId="5B7E30C1" w14:textId="77777777" w:rsidR="00413A38" w:rsidRDefault="00413A38" w:rsidP="00224BFF">
      <w:pPr>
        <w:tabs>
          <w:tab w:val="left" w:pos="0"/>
        </w:tabs>
        <w:spacing w:line="235" w:lineRule="auto"/>
        <w:jc w:val="both"/>
      </w:pPr>
    </w:p>
    <w:p w14:paraId="7D3C3681" w14:textId="77777777" w:rsidR="00413A38" w:rsidRDefault="00413A38" w:rsidP="00224BFF">
      <w:pPr>
        <w:tabs>
          <w:tab w:val="left" w:pos="0"/>
        </w:tabs>
        <w:spacing w:line="235" w:lineRule="auto"/>
        <w:jc w:val="both"/>
      </w:pPr>
    </w:p>
    <w:p w14:paraId="5698ED70" w14:textId="77777777" w:rsidR="00413A38" w:rsidRDefault="00413A38" w:rsidP="00224BFF">
      <w:pPr>
        <w:tabs>
          <w:tab w:val="left" w:pos="0"/>
        </w:tabs>
        <w:spacing w:line="235" w:lineRule="auto"/>
        <w:jc w:val="both"/>
      </w:pPr>
    </w:p>
    <w:p w14:paraId="5B8CC40F" w14:textId="77777777" w:rsidR="0081720F" w:rsidRDefault="0081720F" w:rsidP="00413A38">
      <w:pPr>
        <w:tabs>
          <w:tab w:val="left" w:pos="0"/>
        </w:tabs>
        <w:spacing w:line="235" w:lineRule="auto"/>
        <w:jc w:val="both"/>
      </w:pPr>
    </w:p>
    <w:p w14:paraId="2C29AB94" w14:textId="77777777" w:rsidR="009F1910" w:rsidRDefault="009F1910" w:rsidP="00413A38">
      <w:pPr>
        <w:tabs>
          <w:tab w:val="left" w:pos="0"/>
        </w:tabs>
        <w:spacing w:line="235" w:lineRule="auto"/>
        <w:jc w:val="both"/>
      </w:pPr>
    </w:p>
    <w:p w14:paraId="2DE3C53C" w14:textId="77777777" w:rsidR="009F1910" w:rsidRDefault="009F1910" w:rsidP="00413A38">
      <w:pPr>
        <w:tabs>
          <w:tab w:val="left" w:pos="0"/>
        </w:tabs>
        <w:spacing w:line="235" w:lineRule="auto"/>
        <w:jc w:val="both"/>
      </w:pPr>
    </w:p>
    <w:p w14:paraId="5770D2FC" w14:textId="77777777" w:rsidR="009F1910" w:rsidRDefault="009F1910" w:rsidP="00413A38">
      <w:pPr>
        <w:tabs>
          <w:tab w:val="left" w:pos="0"/>
        </w:tabs>
        <w:spacing w:line="235" w:lineRule="auto"/>
        <w:jc w:val="both"/>
      </w:pPr>
    </w:p>
    <w:p w14:paraId="23FAC9A4" w14:textId="77777777" w:rsidR="009F1910" w:rsidRDefault="009F1910" w:rsidP="00413A38">
      <w:pPr>
        <w:tabs>
          <w:tab w:val="left" w:pos="0"/>
        </w:tabs>
        <w:spacing w:line="235" w:lineRule="auto"/>
        <w:jc w:val="both"/>
      </w:pPr>
    </w:p>
    <w:p w14:paraId="3A6C600F" w14:textId="77777777" w:rsidR="0081720F" w:rsidRDefault="0081720F" w:rsidP="00413A38">
      <w:pPr>
        <w:tabs>
          <w:tab w:val="left" w:pos="0"/>
        </w:tabs>
        <w:spacing w:line="235" w:lineRule="auto"/>
        <w:jc w:val="both"/>
      </w:pPr>
    </w:p>
    <w:p w14:paraId="321ABB5A" w14:textId="77777777" w:rsidR="005C2917" w:rsidRPr="00A841AC" w:rsidRDefault="005C2917" w:rsidP="00B432EE">
      <w:pPr>
        <w:spacing w:line="360" w:lineRule="auto"/>
        <w:jc w:val="both"/>
        <w:rPr>
          <w:color w:val="EE0000"/>
          <w:lang w:eastAsia="en-US"/>
        </w:rPr>
      </w:pPr>
    </w:p>
    <w:sectPr w:rsidR="005C2917" w:rsidRPr="00A841AC" w:rsidSect="00ED048E">
      <w:headerReference w:type="default" r:id="rId9"/>
      <w:footerReference w:type="default" r:id="rId10"/>
      <w:pgSz w:w="11900" w:h="16838"/>
      <w:pgMar w:top="705" w:right="1300" w:bottom="708" w:left="1320" w:header="340" w:footer="0" w:gutter="0"/>
      <w:cols w:space="0" w:equalWidth="0">
        <w:col w:w="92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B8A8F7" w14:textId="77777777" w:rsidR="001F1A7D" w:rsidRDefault="001F1A7D" w:rsidP="00EF15CC">
      <w:r>
        <w:separator/>
      </w:r>
    </w:p>
  </w:endnote>
  <w:endnote w:type="continuationSeparator" w:id="0">
    <w:p w14:paraId="4F2CF31E" w14:textId="77777777" w:rsidR="001F1A7D" w:rsidRDefault="001F1A7D" w:rsidP="00EF1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lbertus MT Lt">
    <w:altName w:val="Candara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26CE1" w14:textId="64E4C38A" w:rsidR="00E24001" w:rsidRDefault="00E24001">
    <w:pPr>
      <w:pStyle w:val="Pta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39144E3" wp14:editId="1F9CFEB9">
              <wp:simplePos x="0" y="0"/>
              <wp:positionH relativeFrom="column">
                <wp:posOffset>-98425</wp:posOffset>
              </wp:positionH>
              <wp:positionV relativeFrom="paragraph">
                <wp:posOffset>-77470</wp:posOffset>
              </wp:positionV>
              <wp:extent cx="6265545" cy="15875"/>
              <wp:effectExtent l="6350" t="8255" r="5080" b="1397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65545" cy="1587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B8060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7.75pt;margin-top:-6.1pt;width:493.35pt;height: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"/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1</w:t>
    </w:r>
    <w:r>
      <w:rPr>
        <w:noProof/>
      </w:rPr>
      <w:t>7</w:t>
    </w:r>
    <w:r>
      <w:fldChar w:fldCharType="end"/>
    </w:r>
  </w:p>
  <w:p w14:paraId="545799CD" w14:textId="77777777" w:rsidR="00E24001" w:rsidRDefault="00E2400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37837C" w14:textId="77777777" w:rsidR="001F1A7D" w:rsidRDefault="001F1A7D" w:rsidP="00EF15CC">
      <w:r>
        <w:separator/>
      </w:r>
    </w:p>
  </w:footnote>
  <w:footnote w:type="continuationSeparator" w:id="0">
    <w:p w14:paraId="668DD7E0" w14:textId="77777777" w:rsidR="001F1A7D" w:rsidRDefault="001F1A7D" w:rsidP="00EF15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85F37" w14:textId="01D6B3D9" w:rsidR="00E24001" w:rsidRPr="00275584" w:rsidRDefault="00E24001" w:rsidP="003E058F">
    <w:pPr>
      <w:pStyle w:val="Hlavika"/>
      <w:tabs>
        <w:tab w:val="clear" w:pos="9072"/>
        <w:tab w:val="right" w:pos="7803"/>
      </w:tabs>
      <w:spacing w:before="120"/>
      <w:jc w:val="center"/>
      <w:rPr>
        <w:rFonts w:ascii="Cambria" w:hAnsi="Cambria"/>
        <w:i/>
        <w:sz w:val="32"/>
        <w:szCs w:val="32"/>
      </w:rPr>
    </w:pPr>
    <w:r w:rsidRPr="00275584">
      <w:rPr>
        <w:noProof/>
        <w:sz w:val="32"/>
        <w:szCs w:val="32"/>
      </w:rPr>
      <w:drawing>
        <wp:anchor distT="0" distB="0" distL="114300" distR="114300" simplePos="0" relativeHeight="251657728" behindDoc="1" locked="0" layoutInCell="1" allowOverlap="1" wp14:anchorId="50323E8A" wp14:editId="2FF9163B">
          <wp:simplePos x="0" y="0"/>
          <wp:positionH relativeFrom="column">
            <wp:align>left</wp:align>
          </wp:positionH>
          <wp:positionV relativeFrom="paragraph">
            <wp:posOffset>3810</wp:posOffset>
          </wp:positionV>
          <wp:extent cx="771525" cy="638175"/>
          <wp:effectExtent l="0" t="0" r="0" b="0"/>
          <wp:wrapTight wrapText="bothSides">
            <wp:wrapPolygon edited="0">
              <wp:start x="0" y="0"/>
              <wp:lineTo x="0" y="21278"/>
              <wp:lineTo x="21333" y="21278"/>
              <wp:lineTo x="21333" y="0"/>
              <wp:lineTo x="0" y="0"/>
            </wp:wrapPolygon>
          </wp:wrapTight>
          <wp:docPr id="1497817992" name="Obrázok 14978179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75584">
      <w:rPr>
        <w:rFonts w:ascii="Cambria" w:hAnsi="Cambria"/>
        <w:b/>
        <w:i/>
        <w:sz w:val="32"/>
        <w:szCs w:val="32"/>
      </w:rPr>
      <w:t>Inštitút nukleárnej a molekulárnej medicíny</w:t>
    </w:r>
  </w:p>
  <w:p w14:paraId="7E49B69D" w14:textId="30CC142B" w:rsidR="00E24001" w:rsidRPr="001674CD" w:rsidRDefault="00E24001" w:rsidP="003E058F">
    <w:pPr>
      <w:pStyle w:val="Hlavika"/>
      <w:tabs>
        <w:tab w:val="clear" w:pos="9072"/>
        <w:tab w:val="right" w:pos="7803"/>
      </w:tabs>
      <w:jc w:val="center"/>
      <w:rPr>
        <w:rFonts w:ascii="Albertus MT Lt" w:hAnsi="Albertus MT Lt"/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7F6AD8">
      <w:rPr>
        <w:rFonts w:ascii="Cambria" w:hAnsi="Cambria"/>
        <w:i/>
      </w:rPr>
      <w:t>Rastislavova 43, P.O.BOX  E -23, 042 53 Košice</w:t>
    </w:r>
  </w:p>
  <w:p w14:paraId="6CEFABFB" w14:textId="3C20B2F7" w:rsidR="00E24001" w:rsidRPr="001674CD" w:rsidRDefault="00E24001" w:rsidP="00FE6BBC">
    <w:pPr>
      <w:pStyle w:val="Hlavika"/>
      <w:rPr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674CD">
      <w:rPr>
        <w:b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961ADC" wp14:editId="6BABE297">
              <wp:simplePos x="0" y="0"/>
              <wp:positionH relativeFrom="column">
                <wp:posOffset>-360045</wp:posOffset>
              </wp:positionH>
              <wp:positionV relativeFrom="paragraph">
                <wp:posOffset>159385</wp:posOffset>
              </wp:positionV>
              <wp:extent cx="6420485" cy="0"/>
              <wp:effectExtent l="11430" t="11430" r="6985" b="7620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204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CC3AC5" id="Line 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8.35pt,12.55pt" to="477.2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799D0246"/>
    <w:styleLink w:val="WWNum213"/>
    <w:lvl w:ilvl="0" w:tplc="532ACC5A">
      <w:start w:val="1"/>
      <w:numFmt w:val="decimal"/>
      <w:pStyle w:val="Nadpis1"/>
      <w:lvlText w:val="%1."/>
      <w:lvlJc w:val="left"/>
    </w:lvl>
    <w:lvl w:ilvl="1" w:tplc="0C743C62">
      <w:start w:val="1"/>
      <w:numFmt w:val="decimal"/>
      <w:pStyle w:val="Nadpis2"/>
      <w:lvlText w:val="1.%2"/>
      <w:lvlJc w:val="left"/>
    </w:lvl>
    <w:lvl w:ilvl="2" w:tplc="F96C3CD0">
      <w:start w:val="1"/>
      <w:numFmt w:val="bullet"/>
      <w:lvlText w:val=""/>
      <w:lvlJc w:val="left"/>
    </w:lvl>
    <w:lvl w:ilvl="3" w:tplc="7B30427E">
      <w:start w:val="1"/>
      <w:numFmt w:val="bullet"/>
      <w:lvlText w:val=""/>
      <w:lvlJc w:val="left"/>
    </w:lvl>
    <w:lvl w:ilvl="4" w:tplc="3DCC2E98">
      <w:start w:val="1"/>
      <w:numFmt w:val="bullet"/>
      <w:lvlText w:val=""/>
      <w:lvlJc w:val="left"/>
    </w:lvl>
    <w:lvl w:ilvl="5" w:tplc="D4CAD314">
      <w:start w:val="1"/>
      <w:numFmt w:val="bullet"/>
      <w:lvlText w:val=""/>
      <w:lvlJc w:val="left"/>
    </w:lvl>
    <w:lvl w:ilvl="6" w:tplc="2E54BBB4">
      <w:start w:val="1"/>
      <w:numFmt w:val="bullet"/>
      <w:lvlText w:val=""/>
      <w:lvlJc w:val="left"/>
    </w:lvl>
    <w:lvl w:ilvl="7" w:tplc="779E4F3A">
      <w:start w:val="1"/>
      <w:numFmt w:val="bullet"/>
      <w:lvlText w:val=""/>
      <w:lvlJc w:val="left"/>
    </w:lvl>
    <w:lvl w:ilvl="8" w:tplc="B5F2B43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50FE8BFE"/>
    <w:lvl w:ilvl="0" w:tplc="33DE524C">
      <w:start w:val="2"/>
      <w:numFmt w:val="decimal"/>
      <w:lvlText w:val="%1"/>
      <w:lvlJc w:val="left"/>
    </w:lvl>
    <w:lvl w:ilvl="1" w:tplc="C30E8C50">
      <w:start w:val="1"/>
      <w:numFmt w:val="decimal"/>
      <w:lvlText w:val="2.%2"/>
      <w:lvlJc w:val="left"/>
      <w:rPr>
        <w:b/>
        <w:color w:val="auto"/>
      </w:rPr>
    </w:lvl>
    <w:lvl w:ilvl="2" w:tplc="707CBB6A">
      <w:start w:val="1"/>
      <w:numFmt w:val="bullet"/>
      <w:lvlText w:val=""/>
      <w:lvlJc w:val="left"/>
    </w:lvl>
    <w:lvl w:ilvl="3" w:tplc="632ABCB0">
      <w:start w:val="1"/>
      <w:numFmt w:val="bullet"/>
      <w:lvlText w:val=""/>
      <w:lvlJc w:val="left"/>
    </w:lvl>
    <w:lvl w:ilvl="4" w:tplc="5F969BD0">
      <w:start w:val="1"/>
      <w:numFmt w:val="bullet"/>
      <w:lvlText w:val=""/>
      <w:lvlJc w:val="left"/>
    </w:lvl>
    <w:lvl w:ilvl="5" w:tplc="EC02A854">
      <w:start w:val="1"/>
      <w:numFmt w:val="bullet"/>
      <w:lvlText w:val=""/>
      <w:lvlJc w:val="left"/>
    </w:lvl>
    <w:lvl w:ilvl="6" w:tplc="4DC2752C">
      <w:start w:val="1"/>
      <w:numFmt w:val="bullet"/>
      <w:lvlText w:val=""/>
      <w:lvlJc w:val="left"/>
    </w:lvl>
    <w:lvl w:ilvl="7" w:tplc="8264C1A0">
      <w:start w:val="1"/>
      <w:numFmt w:val="bullet"/>
      <w:lvlText w:val=""/>
      <w:lvlJc w:val="left"/>
    </w:lvl>
    <w:lvl w:ilvl="8" w:tplc="B3A42D20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0D3285C2"/>
    <w:styleLink w:val="WWNum215"/>
    <w:lvl w:ilvl="0" w:tplc="EF40F9E4">
      <w:start w:val="3"/>
      <w:numFmt w:val="decimal"/>
      <w:lvlText w:val="2.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6"/>
    <w:multiLevelType w:val="hybridMultilevel"/>
    <w:tmpl w:val="8A50A98A"/>
    <w:lvl w:ilvl="0" w:tplc="FFFFFFFF">
      <w:start w:val="6"/>
      <w:numFmt w:val="decimal"/>
      <w:lvlText w:val="3.%1"/>
      <w:lvlJc w:val="left"/>
      <w:rPr>
        <w:b/>
      </w:rPr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9"/>
    <w:multiLevelType w:val="hybridMultilevel"/>
    <w:tmpl w:val="192C1F18"/>
    <w:lvl w:ilvl="0" w:tplc="0CE03A40">
      <w:start w:val="4"/>
      <w:numFmt w:val="decimal"/>
      <w:lvlText w:val="%1"/>
      <w:lvlJc w:val="left"/>
    </w:lvl>
    <w:lvl w:ilvl="1" w:tplc="083082C6">
      <w:start w:val="1"/>
      <w:numFmt w:val="decimal"/>
      <w:lvlText w:val="6.%2"/>
      <w:lvlJc w:val="left"/>
      <w:rPr>
        <w:b/>
      </w:rPr>
    </w:lvl>
    <w:lvl w:ilvl="2" w:tplc="46D24858">
      <w:start w:val="1"/>
      <w:numFmt w:val="decimal"/>
      <w:lvlText w:val="5.%3"/>
      <w:lvlJc w:val="left"/>
    </w:lvl>
    <w:lvl w:ilvl="3" w:tplc="D8B06CC0">
      <w:start w:val="1"/>
      <w:numFmt w:val="bullet"/>
      <w:lvlText w:val=""/>
      <w:lvlJc w:val="left"/>
    </w:lvl>
    <w:lvl w:ilvl="4" w:tplc="7B0C19D0">
      <w:start w:val="1"/>
      <w:numFmt w:val="bullet"/>
      <w:lvlText w:val=""/>
      <w:lvlJc w:val="left"/>
    </w:lvl>
    <w:lvl w:ilvl="5" w:tplc="C1D0EC32">
      <w:start w:val="1"/>
      <w:numFmt w:val="bullet"/>
      <w:lvlText w:val=""/>
      <w:lvlJc w:val="left"/>
    </w:lvl>
    <w:lvl w:ilvl="6" w:tplc="E728AE3E">
      <w:start w:val="1"/>
      <w:numFmt w:val="bullet"/>
      <w:lvlText w:val=""/>
      <w:lvlJc w:val="left"/>
    </w:lvl>
    <w:lvl w:ilvl="7" w:tplc="ECF621BA">
      <w:start w:val="1"/>
      <w:numFmt w:val="bullet"/>
      <w:lvlText w:val=""/>
      <w:lvlJc w:val="left"/>
    </w:lvl>
    <w:lvl w:ilvl="8" w:tplc="5CB2A0BC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FD2872F6"/>
    <w:lvl w:ilvl="0" w:tplc="8C60D2D8">
      <w:start w:val="7"/>
      <w:numFmt w:val="decimal"/>
      <w:lvlText w:val="%1"/>
      <w:lvlJc w:val="left"/>
      <w:rPr>
        <w:b/>
      </w:rPr>
    </w:lvl>
    <w:lvl w:ilvl="1" w:tplc="542EF5C2">
      <w:start w:val="1"/>
      <w:numFmt w:val="decimal"/>
      <w:lvlText w:val="8.%2"/>
      <w:lvlJc w:val="left"/>
    </w:lvl>
    <w:lvl w:ilvl="2" w:tplc="A1AE0214">
      <w:start w:val="1"/>
      <w:numFmt w:val="bullet"/>
      <w:lvlText w:val=""/>
      <w:lvlJc w:val="left"/>
    </w:lvl>
    <w:lvl w:ilvl="3" w:tplc="1CF403DE">
      <w:start w:val="1"/>
      <w:numFmt w:val="bullet"/>
      <w:lvlText w:val=""/>
      <w:lvlJc w:val="left"/>
    </w:lvl>
    <w:lvl w:ilvl="4" w:tplc="9EC8F354">
      <w:start w:val="1"/>
      <w:numFmt w:val="bullet"/>
      <w:lvlText w:val=""/>
      <w:lvlJc w:val="left"/>
    </w:lvl>
    <w:lvl w:ilvl="5" w:tplc="97028E9E">
      <w:start w:val="1"/>
      <w:numFmt w:val="bullet"/>
      <w:lvlText w:val=""/>
      <w:lvlJc w:val="left"/>
    </w:lvl>
    <w:lvl w:ilvl="6" w:tplc="E1306C9E">
      <w:start w:val="1"/>
      <w:numFmt w:val="bullet"/>
      <w:lvlText w:val=""/>
      <w:lvlJc w:val="left"/>
    </w:lvl>
    <w:lvl w:ilvl="7" w:tplc="55B43F5E">
      <w:start w:val="1"/>
      <w:numFmt w:val="bullet"/>
      <w:lvlText w:val=""/>
      <w:lvlJc w:val="left"/>
    </w:lvl>
    <w:lvl w:ilvl="8" w:tplc="4A52811C">
      <w:start w:val="1"/>
      <w:numFmt w:val="bullet"/>
      <w:lvlText w:val=""/>
      <w:lvlJc w:val="left"/>
    </w:lvl>
  </w:abstractNum>
  <w:abstractNum w:abstractNumId="6" w15:restartNumberingAfterBreak="0">
    <w:nsid w:val="00000013"/>
    <w:multiLevelType w:val="hybridMultilevel"/>
    <w:tmpl w:val="68EB2F62"/>
    <w:lvl w:ilvl="0" w:tplc="4C5605A2">
      <w:start w:val="1"/>
      <w:numFmt w:val="lowerLetter"/>
      <w:lvlText w:val="%1)"/>
      <w:lvlJc w:val="left"/>
    </w:lvl>
    <w:lvl w:ilvl="1" w:tplc="5B263AF6">
      <w:start w:val="1"/>
      <w:numFmt w:val="bullet"/>
      <w:lvlText w:val=""/>
      <w:lvlJc w:val="left"/>
    </w:lvl>
    <w:lvl w:ilvl="2" w:tplc="557AA0D2">
      <w:start w:val="1"/>
      <w:numFmt w:val="bullet"/>
      <w:lvlText w:val=""/>
      <w:lvlJc w:val="left"/>
    </w:lvl>
    <w:lvl w:ilvl="3" w:tplc="1D0E1486">
      <w:start w:val="1"/>
      <w:numFmt w:val="bullet"/>
      <w:lvlText w:val=""/>
      <w:lvlJc w:val="left"/>
    </w:lvl>
    <w:lvl w:ilvl="4" w:tplc="95345086">
      <w:start w:val="1"/>
      <w:numFmt w:val="bullet"/>
      <w:lvlText w:val=""/>
      <w:lvlJc w:val="left"/>
    </w:lvl>
    <w:lvl w:ilvl="5" w:tplc="7B3AC492">
      <w:start w:val="1"/>
      <w:numFmt w:val="bullet"/>
      <w:lvlText w:val=""/>
      <w:lvlJc w:val="left"/>
    </w:lvl>
    <w:lvl w:ilvl="6" w:tplc="8F122092">
      <w:start w:val="1"/>
      <w:numFmt w:val="bullet"/>
      <w:lvlText w:val=""/>
      <w:lvlJc w:val="left"/>
    </w:lvl>
    <w:lvl w:ilvl="7" w:tplc="E99C9D42">
      <w:start w:val="1"/>
      <w:numFmt w:val="bullet"/>
      <w:lvlText w:val=""/>
      <w:lvlJc w:val="left"/>
    </w:lvl>
    <w:lvl w:ilvl="8" w:tplc="8BCCAA00">
      <w:start w:val="1"/>
      <w:numFmt w:val="bullet"/>
      <w:lvlText w:val=""/>
      <w:lvlJc w:val="left"/>
    </w:lvl>
  </w:abstractNum>
  <w:abstractNum w:abstractNumId="7" w15:restartNumberingAfterBreak="0">
    <w:nsid w:val="00000014"/>
    <w:multiLevelType w:val="hybridMultilevel"/>
    <w:tmpl w:val="4962813A"/>
    <w:lvl w:ilvl="0" w:tplc="EDD21F8A">
      <w:start w:val="3"/>
      <w:numFmt w:val="lowerLetter"/>
      <w:lvlText w:val="%1)"/>
      <w:lvlJc w:val="left"/>
    </w:lvl>
    <w:lvl w:ilvl="1" w:tplc="4E92B5E4">
      <w:start w:val="1"/>
      <w:numFmt w:val="bullet"/>
      <w:lvlText w:val=""/>
      <w:lvlJc w:val="left"/>
    </w:lvl>
    <w:lvl w:ilvl="2" w:tplc="7588830C">
      <w:start w:val="1"/>
      <w:numFmt w:val="bullet"/>
      <w:lvlText w:val=""/>
      <w:lvlJc w:val="left"/>
    </w:lvl>
    <w:lvl w:ilvl="3" w:tplc="C6BEEF48">
      <w:start w:val="1"/>
      <w:numFmt w:val="bullet"/>
      <w:lvlText w:val=""/>
      <w:lvlJc w:val="left"/>
    </w:lvl>
    <w:lvl w:ilvl="4" w:tplc="64B25568">
      <w:start w:val="1"/>
      <w:numFmt w:val="bullet"/>
      <w:lvlText w:val=""/>
      <w:lvlJc w:val="left"/>
    </w:lvl>
    <w:lvl w:ilvl="5" w:tplc="D6B0CC62">
      <w:start w:val="1"/>
      <w:numFmt w:val="bullet"/>
      <w:lvlText w:val=""/>
      <w:lvlJc w:val="left"/>
    </w:lvl>
    <w:lvl w:ilvl="6" w:tplc="4CDCFEFE">
      <w:start w:val="1"/>
      <w:numFmt w:val="bullet"/>
      <w:lvlText w:val=""/>
      <w:lvlJc w:val="left"/>
    </w:lvl>
    <w:lvl w:ilvl="7" w:tplc="1A0458D2">
      <w:start w:val="1"/>
      <w:numFmt w:val="bullet"/>
      <w:lvlText w:val=""/>
      <w:lvlJc w:val="left"/>
    </w:lvl>
    <w:lvl w:ilvl="8" w:tplc="F6861F64">
      <w:start w:val="1"/>
      <w:numFmt w:val="bullet"/>
      <w:lvlText w:val=""/>
      <w:lvlJc w:val="left"/>
    </w:lvl>
  </w:abstractNum>
  <w:abstractNum w:abstractNumId="8" w15:restartNumberingAfterBreak="0">
    <w:nsid w:val="00000031"/>
    <w:multiLevelType w:val="hybridMultilevel"/>
    <w:tmpl w:val="9B385BBC"/>
    <w:lvl w:ilvl="0" w:tplc="77A2178A">
      <w:start w:val="23"/>
      <w:numFmt w:val="decimal"/>
      <w:lvlText w:val="%1"/>
      <w:lvlJc w:val="left"/>
    </w:lvl>
    <w:lvl w:ilvl="1" w:tplc="6838B9C0">
      <w:start w:val="1"/>
      <w:numFmt w:val="decimal"/>
      <w:lvlText w:val="24.%2"/>
      <w:lvlJc w:val="left"/>
    </w:lvl>
    <w:lvl w:ilvl="2" w:tplc="B372C004">
      <w:start w:val="1"/>
      <w:numFmt w:val="lowerLetter"/>
      <w:lvlText w:val="%3)"/>
      <w:lvlJc w:val="left"/>
    </w:lvl>
    <w:lvl w:ilvl="3" w:tplc="CBEA6286">
      <w:start w:val="1"/>
      <w:numFmt w:val="bullet"/>
      <w:lvlText w:val=""/>
      <w:lvlJc w:val="left"/>
    </w:lvl>
    <w:lvl w:ilvl="4" w:tplc="144643EE">
      <w:start w:val="1"/>
      <w:numFmt w:val="bullet"/>
      <w:lvlText w:val=""/>
      <w:lvlJc w:val="left"/>
    </w:lvl>
    <w:lvl w:ilvl="5" w:tplc="5998B90A">
      <w:start w:val="1"/>
      <w:numFmt w:val="bullet"/>
      <w:lvlText w:val=""/>
      <w:lvlJc w:val="left"/>
    </w:lvl>
    <w:lvl w:ilvl="6" w:tplc="5D281C82">
      <w:start w:val="1"/>
      <w:numFmt w:val="bullet"/>
      <w:lvlText w:val=""/>
      <w:lvlJc w:val="left"/>
    </w:lvl>
    <w:lvl w:ilvl="7" w:tplc="F9640ED8">
      <w:start w:val="1"/>
      <w:numFmt w:val="bullet"/>
      <w:lvlText w:val=""/>
      <w:lvlJc w:val="left"/>
    </w:lvl>
    <w:lvl w:ilvl="8" w:tplc="DB60AF64">
      <w:start w:val="1"/>
      <w:numFmt w:val="bullet"/>
      <w:lvlText w:val=""/>
      <w:lvlJc w:val="left"/>
    </w:lvl>
  </w:abstractNum>
  <w:abstractNum w:abstractNumId="9" w15:restartNumberingAfterBreak="0">
    <w:nsid w:val="00000034"/>
    <w:multiLevelType w:val="hybridMultilevel"/>
    <w:tmpl w:val="5FB8370A"/>
    <w:lvl w:ilvl="0" w:tplc="811807AE">
      <w:start w:val="1"/>
      <w:numFmt w:val="lowerLetter"/>
      <w:lvlText w:val="%1)"/>
      <w:lvlJc w:val="left"/>
    </w:lvl>
    <w:lvl w:ilvl="1" w:tplc="0F08E896">
      <w:start w:val="1"/>
      <w:numFmt w:val="bullet"/>
      <w:lvlText w:val=""/>
      <w:lvlJc w:val="left"/>
    </w:lvl>
    <w:lvl w:ilvl="2" w:tplc="453C8ACE">
      <w:start w:val="1"/>
      <w:numFmt w:val="bullet"/>
      <w:lvlText w:val=""/>
      <w:lvlJc w:val="left"/>
    </w:lvl>
    <w:lvl w:ilvl="3" w:tplc="85AEF168">
      <w:start w:val="1"/>
      <w:numFmt w:val="bullet"/>
      <w:lvlText w:val=""/>
      <w:lvlJc w:val="left"/>
    </w:lvl>
    <w:lvl w:ilvl="4" w:tplc="C9CAC79C">
      <w:start w:val="1"/>
      <w:numFmt w:val="bullet"/>
      <w:lvlText w:val=""/>
      <w:lvlJc w:val="left"/>
    </w:lvl>
    <w:lvl w:ilvl="5" w:tplc="1F6A9648">
      <w:start w:val="1"/>
      <w:numFmt w:val="bullet"/>
      <w:lvlText w:val=""/>
      <w:lvlJc w:val="left"/>
    </w:lvl>
    <w:lvl w:ilvl="6" w:tplc="BCC46628">
      <w:start w:val="1"/>
      <w:numFmt w:val="bullet"/>
      <w:lvlText w:val=""/>
      <w:lvlJc w:val="left"/>
    </w:lvl>
    <w:lvl w:ilvl="7" w:tplc="A72E2996">
      <w:start w:val="1"/>
      <w:numFmt w:val="bullet"/>
      <w:lvlText w:val=""/>
      <w:lvlJc w:val="left"/>
    </w:lvl>
    <w:lvl w:ilvl="8" w:tplc="DD360ED2">
      <w:start w:val="1"/>
      <w:numFmt w:val="bullet"/>
      <w:lvlText w:val=""/>
      <w:lvlJc w:val="left"/>
    </w:lvl>
  </w:abstractNum>
  <w:abstractNum w:abstractNumId="10" w15:restartNumberingAfterBreak="0">
    <w:nsid w:val="00000035"/>
    <w:multiLevelType w:val="hybridMultilevel"/>
    <w:tmpl w:val="50801EE0"/>
    <w:lvl w:ilvl="0" w:tplc="BDA4B3FA">
      <w:start w:val="1"/>
      <w:numFmt w:val="decimal"/>
      <w:lvlText w:val="%1"/>
      <w:lvlJc w:val="left"/>
    </w:lvl>
    <w:lvl w:ilvl="1" w:tplc="FA10F750">
      <w:start w:val="5"/>
      <w:numFmt w:val="lowerLetter"/>
      <w:lvlText w:val="%2)"/>
      <w:lvlJc w:val="left"/>
    </w:lvl>
    <w:lvl w:ilvl="2" w:tplc="50D2F33C">
      <w:start w:val="1"/>
      <w:numFmt w:val="bullet"/>
      <w:lvlText w:val=""/>
      <w:lvlJc w:val="left"/>
    </w:lvl>
    <w:lvl w:ilvl="3" w:tplc="CBDE92AA">
      <w:start w:val="1"/>
      <w:numFmt w:val="bullet"/>
      <w:lvlText w:val=""/>
      <w:lvlJc w:val="left"/>
    </w:lvl>
    <w:lvl w:ilvl="4" w:tplc="0852A4E2">
      <w:start w:val="1"/>
      <w:numFmt w:val="bullet"/>
      <w:lvlText w:val=""/>
      <w:lvlJc w:val="left"/>
    </w:lvl>
    <w:lvl w:ilvl="5" w:tplc="03DC8E52">
      <w:start w:val="1"/>
      <w:numFmt w:val="bullet"/>
      <w:lvlText w:val=""/>
      <w:lvlJc w:val="left"/>
    </w:lvl>
    <w:lvl w:ilvl="6" w:tplc="860AA140">
      <w:start w:val="1"/>
      <w:numFmt w:val="bullet"/>
      <w:lvlText w:val=""/>
      <w:lvlJc w:val="left"/>
    </w:lvl>
    <w:lvl w:ilvl="7" w:tplc="ACA00F30">
      <w:start w:val="1"/>
      <w:numFmt w:val="bullet"/>
      <w:lvlText w:val=""/>
      <w:lvlJc w:val="left"/>
    </w:lvl>
    <w:lvl w:ilvl="8" w:tplc="07EC47D2">
      <w:start w:val="1"/>
      <w:numFmt w:val="bullet"/>
      <w:lvlText w:val=""/>
      <w:lvlJc w:val="left"/>
    </w:lvl>
  </w:abstractNum>
  <w:abstractNum w:abstractNumId="11" w15:restartNumberingAfterBreak="0">
    <w:nsid w:val="00000036"/>
    <w:multiLevelType w:val="hybridMultilevel"/>
    <w:tmpl w:val="0488AC1A"/>
    <w:lvl w:ilvl="0" w:tplc="0F6022D4">
      <w:start w:val="1"/>
      <w:numFmt w:val="decimal"/>
      <w:lvlText w:val="24.1.1.%1"/>
      <w:lvlJc w:val="left"/>
    </w:lvl>
    <w:lvl w:ilvl="1" w:tplc="7C5C3728">
      <w:start w:val="1"/>
      <w:numFmt w:val="lowerLetter"/>
      <w:lvlText w:val="%2)"/>
      <w:lvlJc w:val="left"/>
    </w:lvl>
    <w:lvl w:ilvl="2" w:tplc="52AC27B0">
      <w:start w:val="1"/>
      <w:numFmt w:val="bullet"/>
      <w:lvlText w:val=""/>
      <w:lvlJc w:val="left"/>
    </w:lvl>
    <w:lvl w:ilvl="3" w:tplc="EE42E286">
      <w:start w:val="1"/>
      <w:numFmt w:val="bullet"/>
      <w:lvlText w:val=""/>
      <w:lvlJc w:val="left"/>
    </w:lvl>
    <w:lvl w:ilvl="4" w:tplc="E6FACB38">
      <w:start w:val="1"/>
      <w:numFmt w:val="bullet"/>
      <w:lvlText w:val=""/>
      <w:lvlJc w:val="left"/>
    </w:lvl>
    <w:lvl w:ilvl="5" w:tplc="B20E6B34">
      <w:start w:val="1"/>
      <w:numFmt w:val="bullet"/>
      <w:lvlText w:val=""/>
      <w:lvlJc w:val="left"/>
    </w:lvl>
    <w:lvl w:ilvl="6" w:tplc="446C3094">
      <w:start w:val="1"/>
      <w:numFmt w:val="bullet"/>
      <w:lvlText w:val=""/>
      <w:lvlJc w:val="left"/>
    </w:lvl>
    <w:lvl w:ilvl="7" w:tplc="0748B13E">
      <w:start w:val="1"/>
      <w:numFmt w:val="bullet"/>
      <w:lvlText w:val=""/>
      <w:lvlJc w:val="left"/>
    </w:lvl>
    <w:lvl w:ilvl="8" w:tplc="190C5124">
      <w:start w:val="1"/>
      <w:numFmt w:val="bullet"/>
      <w:lvlText w:val=""/>
      <w:lvlJc w:val="left"/>
    </w:lvl>
  </w:abstractNum>
  <w:abstractNum w:abstractNumId="12" w15:restartNumberingAfterBreak="0">
    <w:nsid w:val="00000039"/>
    <w:multiLevelType w:val="hybridMultilevel"/>
    <w:tmpl w:val="7672BD22"/>
    <w:lvl w:ilvl="0" w:tplc="A68CE978">
      <w:start w:val="1"/>
      <w:numFmt w:val="decimal"/>
      <w:lvlText w:val="24.1.4.%1"/>
      <w:lvlJc w:val="left"/>
    </w:lvl>
    <w:lvl w:ilvl="1" w:tplc="2B04C2B2">
      <w:start w:val="1"/>
      <w:numFmt w:val="lowerLetter"/>
      <w:lvlText w:val="%2)"/>
      <w:lvlJc w:val="left"/>
    </w:lvl>
    <w:lvl w:ilvl="2" w:tplc="AD88D642">
      <w:start w:val="1"/>
      <w:numFmt w:val="bullet"/>
      <w:lvlText w:val=""/>
      <w:lvlJc w:val="left"/>
    </w:lvl>
    <w:lvl w:ilvl="3" w:tplc="2D2EA0B8">
      <w:start w:val="1"/>
      <w:numFmt w:val="bullet"/>
      <w:lvlText w:val=""/>
      <w:lvlJc w:val="left"/>
    </w:lvl>
    <w:lvl w:ilvl="4" w:tplc="45D2E5EE">
      <w:start w:val="1"/>
      <w:numFmt w:val="bullet"/>
      <w:lvlText w:val=""/>
      <w:lvlJc w:val="left"/>
    </w:lvl>
    <w:lvl w:ilvl="5" w:tplc="96EEAD68">
      <w:start w:val="1"/>
      <w:numFmt w:val="bullet"/>
      <w:lvlText w:val=""/>
      <w:lvlJc w:val="left"/>
    </w:lvl>
    <w:lvl w:ilvl="6" w:tplc="DE46AC28">
      <w:start w:val="1"/>
      <w:numFmt w:val="bullet"/>
      <w:lvlText w:val=""/>
      <w:lvlJc w:val="left"/>
    </w:lvl>
    <w:lvl w:ilvl="7" w:tplc="E7AC5A8A">
      <w:start w:val="1"/>
      <w:numFmt w:val="bullet"/>
      <w:lvlText w:val=""/>
      <w:lvlJc w:val="left"/>
    </w:lvl>
    <w:lvl w:ilvl="8" w:tplc="EDAC99FA">
      <w:start w:val="1"/>
      <w:numFmt w:val="bullet"/>
      <w:lvlText w:val=""/>
      <w:lvlJc w:val="left"/>
    </w:lvl>
  </w:abstractNum>
  <w:abstractNum w:abstractNumId="13" w15:restartNumberingAfterBreak="0">
    <w:nsid w:val="0000003F"/>
    <w:multiLevelType w:val="hybridMultilevel"/>
    <w:tmpl w:val="2D52FF74"/>
    <w:lvl w:ilvl="0" w:tplc="1B38B82A">
      <w:start w:val="24"/>
      <w:numFmt w:val="decimal"/>
      <w:lvlText w:val="%1"/>
      <w:lvlJc w:val="left"/>
    </w:lvl>
    <w:lvl w:ilvl="1" w:tplc="B82E2A82">
      <w:start w:val="1"/>
      <w:numFmt w:val="decimal"/>
      <w:lvlText w:val="25.%2"/>
      <w:lvlJc w:val="left"/>
    </w:lvl>
    <w:lvl w:ilvl="2" w:tplc="1638B1F0">
      <w:start w:val="1"/>
      <w:numFmt w:val="lowerLetter"/>
      <w:lvlText w:val="%3)"/>
      <w:lvlJc w:val="left"/>
    </w:lvl>
    <w:lvl w:ilvl="3" w:tplc="C690F990">
      <w:start w:val="1"/>
      <w:numFmt w:val="bullet"/>
      <w:lvlText w:val=""/>
      <w:lvlJc w:val="left"/>
    </w:lvl>
    <w:lvl w:ilvl="4" w:tplc="9FB0A588">
      <w:start w:val="1"/>
      <w:numFmt w:val="bullet"/>
      <w:lvlText w:val=""/>
      <w:lvlJc w:val="left"/>
    </w:lvl>
    <w:lvl w:ilvl="5" w:tplc="E4B81542">
      <w:start w:val="1"/>
      <w:numFmt w:val="bullet"/>
      <w:lvlText w:val=""/>
      <w:lvlJc w:val="left"/>
    </w:lvl>
    <w:lvl w:ilvl="6" w:tplc="FCF043A8">
      <w:start w:val="1"/>
      <w:numFmt w:val="bullet"/>
      <w:lvlText w:val=""/>
      <w:lvlJc w:val="left"/>
    </w:lvl>
    <w:lvl w:ilvl="7" w:tplc="FC1419BC">
      <w:start w:val="1"/>
      <w:numFmt w:val="bullet"/>
      <w:lvlText w:val=""/>
      <w:lvlJc w:val="left"/>
    </w:lvl>
    <w:lvl w:ilvl="8" w:tplc="9DA4042C">
      <w:start w:val="1"/>
      <w:numFmt w:val="bullet"/>
      <w:lvlText w:val=""/>
      <w:lvlJc w:val="left"/>
    </w:lvl>
  </w:abstractNum>
  <w:abstractNum w:abstractNumId="14" w15:restartNumberingAfterBreak="0">
    <w:nsid w:val="00000042"/>
    <w:multiLevelType w:val="hybridMultilevel"/>
    <w:tmpl w:val="14FCE74E"/>
    <w:lvl w:ilvl="0" w:tplc="306C0C4E">
      <w:start w:val="1"/>
      <w:numFmt w:val="lowerLetter"/>
      <w:lvlText w:val="%1)"/>
      <w:lvlJc w:val="left"/>
    </w:lvl>
    <w:lvl w:ilvl="1" w:tplc="46AA7734">
      <w:start w:val="1"/>
      <w:numFmt w:val="bullet"/>
      <w:lvlText w:val=""/>
      <w:lvlJc w:val="left"/>
    </w:lvl>
    <w:lvl w:ilvl="2" w:tplc="99283F5C">
      <w:start w:val="1"/>
      <w:numFmt w:val="bullet"/>
      <w:lvlText w:val=""/>
      <w:lvlJc w:val="left"/>
    </w:lvl>
    <w:lvl w:ilvl="3" w:tplc="1032C28E">
      <w:start w:val="1"/>
      <w:numFmt w:val="bullet"/>
      <w:lvlText w:val=""/>
      <w:lvlJc w:val="left"/>
    </w:lvl>
    <w:lvl w:ilvl="4" w:tplc="3E1C2184">
      <w:start w:val="1"/>
      <w:numFmt w:val="bullet"/>
      <w:lvlText w:val=""/>
      <w:lvlJc w:val="left"/>
    </w:lvl>
    <w:lvl w:ilvl="5" w:tplc="44F4BF90">
      <w:start w:val="1"/>
      <w:numFmt w:val="bullet"/>
      <w:lvlText w:val=""/>
      <w:lvlJc w:val="left"/>
    </w:lvl>
    <w:lvl w:ilvl="6" w:tplc="8D4E524C">
      <w:start w:val="1"/>
      <w:numFmt w:val="bullet"/>
      <w:lvlText w:val=""/>
      <w:lvlJc w:val="left"/>
    </w:lvl>
    <w:lvl w:ilvl="7" w:tplc="9B7ED09E">
      <w:start w:val="1"/>
      <w:numFmt w:val="bullet"/>
      <w:lvlText w:val=""/>
      <w:lvlJc w:val="left"/>
    </w:lvl>
    <w:lvl w:ilvl="8" w:tplc="E6C256F4">
      <w:start w:val="1"/>
      <w:numFmt w:val="bullet"/>
      <w:lvlText w:val=""/>
      <w:lvlJc w:val="left"/>
    </w:lvl>
  </w:abstractNum>
  <w:abstractNum w:abstractNumId="15" w15:restartNumberingAfterBreak="0">
    <w:nsid w:val="00000048"/>
    <w:multiLevelType w:val="hybridMultilevel"/>
    <w:tmpl w:val="5790A65E"/>
    <w:lvl w:ilvl="0" w:tplc="AD80BB26">
      <w:start w:val="1"/>
      <w:numFmt w:val="decimal"/>
      <w:lvlText w:val="%1"/>
      <w:lvlJc w:val="left"/>
    </w:lvl>
    <w:lvl w:ilvl="1" w:tplc="330CA01E">
      <w:start w:val="7"/>
      <w:numFmt w:val="lowerLetter"/>
      <w:lvlText w:val="%2)"/>
      <w:lvlJc w:val="left"/>
    </w:lvl>
    <w:lvl w:ilvl="2" w:tplc="15642248">
      <w:start w:val="1"/>
      <w:numFmt w:val="bullet"/>
      <w:lvlText w:val=""/>
      <w:lvlJc w:val="left"/>
    </w:lvl>
    <w:lvl w:ilvl="3" w:tplc="AB9E6724">
      <w:start w:val="1"/>
      <w:numFmt w:val="bullet"/>
      <w:lvlText w:val=""/>
      <w:lvlJc w:val="left"/>
    </w:lvl>
    <w:lvl w:ilvl="4" w:tplc="295E483C">
      <w:start w:val="1"/>
      <w:numFmt w:val="bullet"/>
      <w:lvlText w:val=""/>
      <w:lvlJc w:val="left"/>
    </w:lvl>
    <w:lvl w:ilvl="5" w:tplc="88FE0BFC">
      <w:start w:val="1"/>
      <w:numFmt w:val="bullet"/>
      <w:lvlText w:val=""/>
      <w:lvlJc w:val="left"/>
    </w:lvl>
    <w:lvl w:ilvl="6" w:tplc="0700F40A">
      <w:start w:val="1"/>
      <w:numFmt w:val="bullet"/>
      <w:lvlText w:val=""/>
      <w:lvlJc w:val="left"/>
    </w:lvl>
    <w:lvl w:ilvl="7" w:tplc="DB445296">
      <w:start w:val="1"/>
      <w:numFmt w:val="bullet"/>
      <w:lvlText w:val=""/>
      <w:lvlJc w:val="left"/>
    </w:lvl>
    <w:lvl w:ilvl="8" w:tplc="D2BABC80">
      <w:start w:val="1"/>
      <w:numFmt w:val="bullet"/>
      <w:lvlText w:val=""/>
      <w:lvlJc w:val="left"/>
    </w:lvl>
  </w:abstractNum>
  <w:abstractNum w:abstractNumId="16" w15:restartNumberingAfterBreak="0">
    <w:nsid w:val="0000004D"/>
    <w:multiLevelType w:val="hybridMultilevel"/>
    <w:tmpl w:val="1D9F6E5E"/>
    <w:lvl w:ilvl="0" w:tplc="324E2F64">
      <w:start w:val="1"/>
      <w:numFmt w:val="decimal"/>
      <w:lvlText w:val="%1"/>
      <w:lvlJc w:val="left"/>
    </w:lvl>
    <w:lvl w:ilvl="1" w:tplc="9A32148C">
      <w:start w:val="1"/>
      <w:numFmt w:val="decimal"/>
      <w:lvlText w:val="%2"/>
      <w:lvlJc w:val="left"/>
    </w:lvl>
    <w:lvl w:ilvl="2" w:tplc="8E7EE872">
      <w:start w:val="2"/>
      <w:numFmt w:val="lowerLetter"/>
      <w:lvlText w:val="%3)"/>
      <w:lvlJc w:val="left"/>
    </w:lvl>
    <w:lvl w:ilvl="3" w:tplc="1932EB4E">
      <w:start w:val="1"/>
      <w:numFmt w:val="decimal"/>
      <w:lvlText w:val="%4"/>
      <w:lvlJc w:val="left"/>
    </w:lvl>
    <w:lvl w:ilvl="4" w:tplc="992CA1CE">
      <w:start w:val="1"/>
      <w:numFmt w:val="bullet"/>
      <w:lvlText w:val=""/>
      <w:lvlJc w:val="left"/>
    </w:lvl>
    <w:lvl w:ilvl="5" w:tplc="D3D87BFE">
      <w:start w:val="1"/>
      <w:numFmt w:val="bullet"/>
      <w:lvlText w:val=""/>
      <w:lvlJc w:val="left"/>
    </w:lvl>
    <w:lvl w:ilvl="6" w:tplc="588088C2">
      <w:start w:val="1"/>
      <w:numFmt w:val="bullet"/>
      <w:lvlText w:val=""/>
      <w:lvlJc w:val="left"/>
    </w:lvl>
    <w:lvl w:ilvl="7" w:tplc="DBFC1390">
      <w:start w:val="1"/>
      <w:numFmt w:val="bullet"/>
      <w:lvlText w:val=""/>
      <w:lvlJc w:val="left"/>
    </w:lvl>
    <w:lvl w:ilvl="8" w:tplc="FCD04D1E">
      <w:start w:val="1"/>
      <w:numFmt w:val="bullet"/>
      <w:lvlText w:val=""/>
      <w:lvlJc w:val="left"/>
    </w:lvl>
  </w:abstractNum>
  <w:abstractNum w:abstractNumId="17" w15:restartNumberingAfterBreak="0">
    <w:nsid w:val="0000004F"/>
    <w:multiLevelType w:val="hybridMultilevel"/>
    <w:tmpl w:val="51088276"/>
    <w:lvl w:ilvl="0" w:tplc="3628E666">
      <w:start w:val="4"/>
      <w:numFmt w:val="decimal"/>
      <w:lvlText w:val="28.%1"/>
      <w:lvlJc w:val="left"/>
    </w:lvl>
    <w:lvl w:ilvl="1" w:tplc="85DA6C2E">
      <w:start w:val="1"/>
      <w:numFmt w:val="decimal"/>
      <w:lvlText w:val="%2"/>
      <w:lvlJc w:val="left"/>
    </w:lvl>
    <w:lvl w:ilvl="2" w:tplc="AFC0D8B6">
      <w:start w:val="1"/>
      <w:numFmt w:val="lowerLetter"/>
      <w:lvlText w:val="%3)"/>
      <w:lvlJc w:val="left"/>
    </w:lvl>
    <w:lvl w:ilvl="3" w:tplc="4844E7FA">
      <w:start w:val="1"/>
      <w:numFmt w:val="decimal"/>
      <w:lvlText w:val="%4."/>
      <w:lvlJc w:val="left"/>
    </w:lvl>
    <w:lvl w:ilvl="4" w:tplc="E2B49012">
      <w:start w:val="1"/>
      <w:numFmt w:val="bullet"/>
      <w:lvlText w:val=""/>
      <w:lvlJc w:val="left"/>
    </w:lvl>
    <w:lvl w:ilvl="5" w:tplc="7F7C57D8">
      <w:start w:val="1"/>
      <w:numFmt w:val="bullet"/>
      <w:lvlText w:val=""/>
      <w:lvlJc w:val="left"/>
    </w:lvl>
    <w:lvl w:ilvl="6" w:tplc="4EFEEC2E">
      <w:start w:val="1"/>
      <w:numFmt w:val="bullet"/>
      <w:lvlText w:val=""/>
      <w:lvlJc w:val="left"/>
    </w:lvl>
    <w:lvl w:ilvl="7" w:tplc="2C4E0A86">
      <w:start w:val="1"/>
      <w:numFmt w:val="bullet"/>
      <w:lvlText w:val=""/>
      <w:lvlJc w:val="left"/>
    </w:lvl>
    <w:lvl w:ilvl="8" w:tplc="F7DEBE68">
      <w:start w:val="1"/>
      <w:numFmt w:val="bullet"/>
      <w:lvlText w:val=""/>
      <w:lvlJc w:val="left"/>
    </w:lvl>
  </w:abstractNum>
  <w:abstractNum w:abstractNumId="18" w15:restartNumberingAfterBreak="0">
    <w:nsid w:val="00000052"/>
    <w:multiLevelType w:val="hybridMultilevel"/>
    <w:tmpl w:val="415E286C"/>
    <w:lvl w:ilvl="0" w:tplc="5114EAA6">
      <w:start w:val="1"/>
      <w:numFmt w:val="lowerLetter"/>
      <w:lvlText w:val="%1)"/>
      <w:lvlJc w:val="left"/>
    </w:lvl>
    <w:lvl w:ilvl="1" w:tplc="61521B8C">
      <w:start w:val="1"/>
      <w:numFmt w:val="bullet"/>
      <w:lvlText w:val=""/>
      <w:lvlJc w:val="left"/>
    </w:lvl>
    <w:lvl w:ilvl="2" w:tplc="19726A82">
      <w:start w:val="1"/>
      <w:numFmt w:val="bullet"/>
      <w:lvlText w:val=""/>
      <w:lvlJc w:val="left"/>
    </w:lvl>
    <w:lvl w:ilvl="3" w:tplc="8520B0AE">
      <w:start w:val="1"/>
      <w:numFmt w:val="bullet"/>
      <w:lvlText w:val=""/>
      <w:lvlJc w:val="left"/>
    </w:lvl>
    <w:lvl w:ilvl="4" w:tplc="8272CA66">
      <w:start w:val="1"/>
      <w:numFmt w:val="bullet"/>
      <w:lvlText w:val=""/>
      <w:lvlJc w:val="left"/>
    </w:lvl>
    <w:lvl w:ilvl="5" w:tplc="4C42E452">
      <w:start w:val="1"/>
      <w:numFmt w:val="bullet"/>
      <w:lvlText w:val=""/>
      <w:lvlJc w:val="left"/>
    </w:lvl>
    <w:lvl w:ilvl="6" w:tplc="A2BC8332">
      <w:start w:val="1"/>
      <w:numFmt w:val="bullet"/>
      <w:lvlText w:val=""/>
      <w:lvlJc w:val="left"/>
    </w:lvl>
    <w:lvl w:ilvl="7" w:tplc="A386B43E">
      <w:start w:val="1"/>
      <w:numFmt w:val="bullet"/>
      <w:lvlText w:val=""/>
      <w:lvlJc w:val="left"/>
    </w:lvl>
    <w:lvl w:ilvl="8" w:tplc="5A468CD8">
      <w:start w:val="1"/>
      <w:numFmt w:val="bullet"/>
      <w:lvlText w:val=""/>
      <w:lvlJc w:val="left"/>
    </w:lvl>
  </w:abstractNum>
  <w:abstractNum w:abstractNumId="19" w15:restartNumberingAfterBreak="0">
    <w:nsid w:val="00000053"/>
    <w:multiLevelType w:val="hybridMultilevel"/>
    <w:tmpl w:val="A49A20BE"/>
    <w:lvl w:ilvl="0" w:tplc="7938B83C">
      <w:start w:val="28"/>
      <w:numFmt w:val="decimal"/>
      <w:lvlText w:val="%1"/>
      <w:lvlJc w:val="left"/>
    </w:lvl>
    <w:lvl w:ilvl="1" w:tplc="7840BBF2">
      <w:start w:val="1"/>
      <w:numFmt w:val="decimal"/>
      <w:lvlText w:val="29.%2"/>
      <w:lvlJc w:val="left"/>
      <w:rPr>
        <w:b/>
      </w:rPr>
    </w:lvl>
    <w:lvl w:ilvl="2" w:tplc="CF7C7144">
      <w:start w:val="1"/>
      <w:numFmt w:val="bullet"/>
      <w:lvlText w:val=""/>
      <w:lvlJc w:val="left"/>
    </w:lvl>
    <w:lvl w:ilvl="3" w:tplc="C99E367A">
      <w:start w:val="1"/>
      <w:numFmt w:val="bullet"/>
      <w:lvlText w:val=""/>
      <w:lvlJc w:val="left"/>
    </w:lvl>
    <w:lvl w:ilvl="4" w:tplc="44C83C90">
      <w:start w:val="1"/>
      <w:numFmt w:val="bullet"/>
      <w:lvlText w:val=""/>
      <w:lvlJc w:val="left"/>
    </w:lvl>
    <w:lvl w:ilvl="5" w:tplc="D7AEC0A2">
      <w:start w:val="1"/>
      <w:numFmt w:val="bullet"/>
      <w:lvlText w:val=""/>
      <w:lvlJc w:val="left"/>
    </w:lvl>
    <w:lvl w:ilvl="6" w:tplc="8F20325A">
      <w:start w:val="1"/>
      <w:numFmt w:val="bullet"/>
      <w:lvlText w:val=""/>
      <w:lvlJc w:val="left"/>
    </w:lvl>
    <w:lvl w:ilvl="7" w:tplc="ECBC7C9E">
      <w:start w:val="1"/>
      <w:numFmt w:val="bullet"/>
      <w:lvlText w:val=""/>
      <w:lvlJc w:val="left"/>
    </w:lvl>
    <w:lvl w:ilvl="8" w:tplc="4C8CEAF6">
      <w:start w:val="1"/>
      <w:numFmt w:val="bullet"/>
      <w:lvlText w:val=""/>
      <w:lvlJc w:val="left"/>
    </w:lvl>
  </w:abstractNum>
  <w:abstractNum w:abstractNumId="20" w15:restartNumberingAfterBreak="0">
    <w:nsid w:val="0000005D"/>
    <w:multiLevelType w:val="hybridMultilevel"/>
    <w:tmpl w:val="EA3807DE"/>
    <w:lvl w:ilvl="0" w:tplc="D8AAA2F2">
      <w:start w:val="1"/>
      <w:numFmt w:val="decimal"/>
      <w:lvlText w:val="1.%1"/>
      <w:lvlJc w:val="left"/>
    </w:lvl>
    <w:lvl w:ilvl="1" w:tplc="B41417A2">
      <w:start w:val="1"/>
      <w:numFmt w:val="decimal"/>
      <w:lvlText w:val="1.1.%2."/>
      <w:lvlJc w:val="left"/>
      <w:rPr>
        <w:b/>
        <w:bCs/>
      </w:rPr>
    </w:lvl>
    <w:lvl w:ilvl="2" w:tplc="0C6E22DA">
      <w:start w:val="1"/>
      <w:numFmt w:val="bullet"/>
      <w:lvlText w:val=""/>
      <w:lvlJc w:val="left"/>
    </w:lvl>
    <w:lvl w:ilvl="3" w:tplc="925668DE">
      <w:start w:val="1"/>
      <w:numFmt w:val="bullet"/>
      <w:lvlText w:val=""/>
      <w:lvlJc w:val="left"/>
    </w:lvl>
    <w:lvl w:ilvl="4" w:tplc="8E5021D2">
      <w:start w:val="1"/>
      <w:numFmt w:val="bullet"/>
      <w:lvlText w:val=""/>
      <w:lvlJc w:val="left"/>
    </w:lvl>
    <w:lvl w:ilvl="5" w:tplc="E820ABAA">
      <w:start w:val="1"/>
      <w:numFmt w:val="bullet"/>
      <w:lvlText w:val=""/>
      <w:lvlJc w:val="left"/>
    </w:lvl>
    <w:lvl w:ilvl="6" w:tplc="3072F262">
      <w:start w:val="1"/>
      <w:numFmt w:val="bullet"/>
      <w:lvlText w:val=""/>
      <w:lvlJc w:val="left"/>
    </w:lvl>
    <w:lvl w:ilvl="7" w:tplc="408EE6A8">
      <w:start w:val="1"/>
      <w:numFmt w:val="bullet"/>
      <w:lvlText w:val=""/>
      <w:lvlJc w:val="left"/>
    </w:lvl>
    <w:lvl w:ilvl="8" w:tplc="392EFF92">
      <w:start w:val="1"/>
      <w:numFmt w:val="bullet"/>
      <w:lvlText w:val=""/>
      <w:lvlJc w:val="left"/>
    </w:lvl>
  </w:abstractNum>
  <w:abstractNum w:abstractNumId="21" w15:restartNumberingAfterBreak="0">
    <w:nsid w:val="0000005E"/>
    <w:multiLevelType w:val="hybridMultilevel"/>
    <w:tmpl w:val="379E21B4"/>
    <w:lvl w:ilvl="0" w:tplc="21B21EBE">
      <w:start w:val="1"/>
      <w:numFmt w:val="decimal"/>
      <w:lvlText w:val="2.%1"/>
      <w:lvlJc w:val="left"/>
    </w:lvl>
    <w:lvl w:ilvl="1" w:tplc="BE8EDE68">
      <w:start w:val="1"/>
      <w:numFmt w:val="bullet"/>
      <w:lvlText w:val=""/>
      <w:lvlJc w:val="left"/>
    </w:lvl>
    <w:lvl w:ilvl="2" w:tplc="BE205F30">
      <w:start w:val="1"/>
      <w:numFmt w:val="bullet"/>
      <w:lvlText w:val=""/>
      <w:lvlJc w:val="left"/>
    </w:lvl>
    <w:lvl w:ilvl="3" w:tplc="26946AFE">
      <w:start w:val="1"/>
      <w:numFmt w:val="bullet"/>
      <w:lvlText w:val=""/>
      <w:lvlJc w:val="left"/>
    </w:lvl>
    <w:lvl w:ilvl="4" w:tplc="FC700E44">
      <w:start w:val="1"/>
      <w:numFmt w:val="bullet"/>
      <w:lvlText w:val=""/>
      <w:lvlJc w:val="left"/>
    </w:lvl>
    <w:lvl w:ilvl="5" w:tplc="C950B432">
      <w:start w:val="1"/>
      <w:numFmt w:val="bullet"/>
      <w:lvlText w:val=""/>
      <w:lvlJc w:val="left"/>
    </w:lvl>
    <w:lvl w:ilvl="6" w:tplc="70866268">
      <w:start w:val="1"/>
      <w:numFmt w:val="bullet"/>
      <w:lvlText w:val=""/>
      <w:lvlJc w:val="left"/>
    </w:lvl>
    <w:lvl w:ilvl="7" w:tplc="89608B0C">
      <w:start w:val="1"/>
      <w:numFmt w:val="bullet"/>
      <w:lvlText w:val=""/>
      <w:lvlJc w:val="left"/>
    </w:lvl>
    <w:lvl w:ilvl="8" w:tplc="C6AC30B2">
      <w:start w:val="1"/>
      <w:numFmt w:val="bullet"/>
      <w:lvlText w:val=""/>
      <w:lvlJc w:val="left"/>
    </w:lvl>
  </w:abstractNum>
  <w:abstractNum w:abstractNumId="22" w15:restartNumberingAfterBreak="0">
    <w:nsid w:val="0000005F"/>
    <w:multiLevelType w:val="hybridMultilevel"/>
    <w:tmpl w:val="0069E372"/>
    <w:lvl w:ilvl="0" w:tplc="0E96E8E8">
      <w:start w:val="3"/>
      <w:numFmt w:val="decimal"/>
      <w:lvlText w:val="2.%1"/>
      <w:lvlJc w:val="left"/>
    </w:lvl>
    <w:lvl w:ilvl="1" w:tplc="BEC2CABC">
      <w:start w:val="1"/>
      <w:numFmt w:val="bullet"/>
      <w:lvlText w:val=""/>
      <w:lvlJc w:val="left"/>
    </w:lvl>
    <w:lvl w:ilvl="2" w:tplc="358802BA">
      <w:start w:val="1"/>
      <w:numFmt w:val="bullet"/>
      <w:lvlText w:val=""/>
      <w:lvlJc w:val="left"/>
    </w:lvl>
    <w:lvl w:ilvl="3" w:tplc="DB2A9C68">
      <w:start w:val="1"/>
      <w:numFmt w:val="bullet"/>
      <w:lvlText w:val=""/>
      <w:lvlJc w:val="left"/>
    </w:lvl>
    <w:lvl w:ilvl="4" w:tplc="BCCA341E">
      <w:start w:val="1"/>
      <w:numFmt w:val="bullet"/>
      <w:lvlText w:val=""/>
      <w:lvlJc w:val="left"/>
    </w:lvl>
    <w:lvl w:ilvl="5" w:tplc="CA20AA22">
      <w:start w:val="1"/>
      <w:numFmt w:val="bullet"/>
      <w:lvlText w:val=""/>
      <w:lvlJc w:val="left"/>
    </w:lvl>
    <w:lvl w:ilvl="6" w:tplc="81421FC6">
      <w:start w:val="1"/>
      <w:numFmt w:val="bullet"/>
      <w:lvlText w:val=""/>
      <w:lvlJc w:val="left"/>
    </w:lvl>
    <w:lvl w:ilvl="7" w:tplc="3C20E192">
      <w:start w:val="1"/>
      <w:numFmt w:val="bullet"/>
      <w:lvlText w:val=""/>
      <w:lvlJc w:val="left"/>
    </w:lvl>
    <w:lvl w:ilvl="8" w:tplc="2A64891A">
      <w:start w:val="1"/>
      <w:numFmt w:val="bullet"/>
      <w:lvlText w:val=""/>
      <w:lvlJc w:val="left"/>
    </w:lvl>
  </w:abstractNum>
  <w:abstractNum w:abstractNumId="23" w15:restartNumberingAfterBreak="0">
    <w:nsid w:val="00000061"/>
    <w:multiLevelType w:val="hybridMultilevel"/>
    <w:tmpl w:val="4C9B0904"/>
    <w:lvl w:ilvl="0" w:tplc="1B644EA6">
      <w:start w:val="1"/>
      <w:numFmt w:val="decimal"/>
      <w:lvlText w:val="1.%1"/>
      <w:lvlJc w:val="left"/>
    </w:lvl>
    <w:lvl w:ilvl="1" w:tplc="9A46F966">
      <w:start w:val="5"/>
      <w:numFmt w:val="lowerRoman"/>
      <w:lvlText w:val="%2"/>
      <w:lvlJc w:val="left"/>
    </w:lvl>
    <w:lvl w:ilvl="2" w:tplc="568EFC16">
      <w:start w:val="1"/>
      <w:numFmt w:val="bullet"/>
      <w:lvlText w:val=""/>
      <w:lvlJc w:val="left"/>
    </w:lvl>
    <w:lvl w:ilvl="3" w:tplc="9E362622">
      <w:start w:val="1"/>
      <w:numFmt w:val="bullet"/>
      <w:lvlText w:val=""/>
      <w:lvlJc w:val="left"/>
    </w:lvl>
    <w:lvl w:ilvl="4" w:tplc="54607576">
      <w:start w:val="1"/>
      <w:numFmt w:val="bullet"/>
      <w:lvlText w:val=""/>
      <w:lvlJc w:val="left"/>
    </w:lvl>
    <w:lvl w:ilvl="5" w:tplc="91EA2DBE">
      <w:start w:val="1"/>
      <w:numFmt w:val="bullet"/>
      <w:lvlText w:val=""/>
      <w:lvlJc w:val="left"/>
    </w:lvl>
    <w:lvl w:ilvl="6" w:tplc="525C0502">
      <w:start w:val="1"/>
      <w:numFmt w:val="bullet"/>
      <w:lvlText w:val=""/>
      <w:lvlJc w:val="left"/>
    </w:lvl>
    <w:lvl w:ilvl="7" w:tplc="9FF05D68">
      <w:start w:val="1"/>
      <w:numFmt w:val="bullet"/>
      <w:lvlText w:val=""/>
      <w:lvlJc w:val="left"/>
    </w:lvl>
    <w:lvl w:ilvl="8" w:tplc="B28E78E6">
      <w:start w:val="1"/>
      <w:numFmt w:val="bullet"/>
      <w:lvlText w:val=""/>
      <w:lvlJc w:val="left"/>
    </w:lvl>
  </w:abstractNum>
  <w:abstractNum w:abstractNumId="24" w15:restartNumberingAfterBreak="0">
    <w:nsid w:val="00000062"/>
    <w:multiLevelType w:val="hybridMultilevel"/>
    <w:tmpl w:val="516632D4"/>
    <w:lvl w:ilvl="0" w:tplc="3E7EBD08">
      <w:start w:val="1"/>
      <w:numFmt w:val="decimal"/>
      <w:lvlText w:val="2.%1"/>
      <w:lvlJc w:val="left"/>
      <w:rPr>
        <w:b/>
      </w:rPr>
    </w:lvl>
    <w:lvl w:ilvl="1" w:tplc="5692AF5E">
      <w:start w:val="1"/>
      <w:numFmt w:val="bullet"/>
      <w:lvlText w:val=""/>
      <w:lvlJc w:val="left"/>
    </w:lvl>
    <w:lvl w:ilvl="2" w:tplc="18A61580">
      <w:start w:val="1"/>
      <w:numFmt w:val="bullet"/>
      <w:lvlText w:val=""/>
      <w:lvlJc w:val="left"/>
    </w:lvl>
    <w:lvl w:ilvl="3" w:tplc="2272BB1E">
      <w:start w:val="1"/>
      <w:numFmt w:val="bullet"/>
      <w:lvlText w:val=""/>
      <w:lvlJc w:val="left"/>
    </w:lvl>
    <w:lvl w:ilvl="4" w:tplc="DDB2A3A8">
      <w:start w:val="1"/>
      <w:numFmt w:val="bullet"/>
      <w:lvlText w:val=""/>
      <w:lvlJc w:val="left"/>
    </w:lvl>
    <w:lvl w:ilvl="5" w:tplc="F572D754">
      <w:start w:val="1"/>
      <w:numFmt w:val="bullet"/>
      <w:lvlText w:val=""/>
      <w:lvlJc w:val="left"/>
    </w:lvl>
    <w:lvl w:ilvl="6" w:tplc="5F0EFDAA">
      <w:start w:val="1"/>
      <w:numFmt w:val="bullet"/>
      <w:lvlText w:val=""/>
      <w:lvlJc w:val="left"/>
    </w:lvl>
    <w:lvl w:ilvl="7" w:tplc="150A62A8">
      <w:start w:val="1"/>
      <w:numFmt w:val="bullet"/>
      <w:lvlText w:val=""/>
      <w:lvlJc w:val="left"/>
    </w:lvl>
    <w:lvl w:ilvl="8" w:tplc="389041A4">
      <w:start w:val="1"/>
      <w:numFmt w:val="bullet"/>
      <w:lvlText w:val=""/>
      <w:lvlJc w:val="left"/>
    </w:lvl>
  </w:abstractNum>
  <w:abstractNum w:abstractNumId="25" w15:restartNumberingAfterBreak="0">
    <w:nsid w:val="00000063"/>
    <w:multiLevelType w:val="hybridMultilevel"/>
    <w:tmpl w:val="1DF029D2"/>
    <w:lvl w:ilvl="0" w:tplc="60484668">
      <w:start w:val="1"/>
      <w:numFmt w:val="decimal"/>
      <w:lvlText w:val="3.%1"/>
      <w:lvlJc w:val="left"/>
    </w:lvl>
    <w:lvl w:ilvl="1" w:tplc="675A79F2">
      <w:start w:val="1"/>
      <w:numFmt w:val="bullet"/>
      <w:lvlText w:val=""/>
      <w:lvlJc w:val="left"/>
    </w:lvl>
    <w:lvl w:ilvl="2" w:tplc="B1EC19D6">
      <w:start w:val="1"/>
      <w:numFmt w:val="bullet"/>
      <w:lvlText w:val=""/>
      <w:lvlJc w:val="left"/>
    </w:lvl>
    <w:lvl w:ilvl="3" w:tplc="72743CEC">
      <w:start w:val="1"/>
      <w:numFmt w:val="bullet"/>
      <w:lvlText w:val=""/>
      <w:lvlJc w:val="left"/>
    </w:lvl>
    <w:lvl w:ilvl="4" w:tplc="77FA50F0">
      <w:start w:val="1"/>
      <w:numFmt w:val="bullet"/>
      <w:lvlText w:val=""/>
      <w:lvlJc w:val="left"/>
    </w:lvl>
    <w:lvl w:ilvl="5" w:tplc="7AA6D412">
      <w:start w:val="1"/>
      <w:numFmt w:val="bullet"/>
      <w:lvlText w:val=""/>
      <w:lvlJc w:val="left"/>
    </w:lvl>
    <w:lvl w:ilvl="6" w:tplc="2DBE5188">
      <w:start w:val="1"/>
      <w:numFmt w:val="bullet"/>
      <w:lvlText w:val=""/>
      <w:lvlJc w:val="left"/>
    </w:lvl>
    <w:lvl w:ilvl="7" w:tplc="33E2C8DA">
      <w:start w:val="1"/>
      <w:numFmt w:val="bullet"/>
      <w:lvlText w:val=""/>
      <w:lvlJc w:val="left"/>
    </w:lvl>
    <w:lvl w:ilvl="8" w:tplc="EB20E0F2">
      <w:start w:val="1"/>
      <w:numFmt w:val="bullet"/>
      <w:lvlText w:val=""/>
      <w:lvlJc w:val="left"/>
    </w:lvl>
  </w:abstractNum>
  <w:abstractNum w:abstractNumId="26" w15:restartNumberingAfterBreak="0">
    <w:nsid w:val="00000064"/>
    <w:multiLevelType w:val="hybridMultilevel"/>
    <w:tmpl w:val="8D2AFF20"/>
    <w:lvl w:ilvl="0" w:tplc="3B64F8B6">
      <w:start w:val="1"/>
      <w:numFmt w:val="decimal"/>
      <w:lvlText w:val="4.%1"/>
      <w:lvlJc w:val="left"/>
      <w:rPr>
        <w:b/>
        <w:bCs/>
      </w:rPr>
    </w:lvl>
    <w:lvl w:ilvl="1" w:tplc="C7048CCC">
      <w:start w:val="1"/>
      <w:numFmt w:val="bullet"/>
      <w:lvlText w:val=""/>
      <w:lvlJc w:val="left"/>
    </w:lvl>
    <w:lvl w:ilvl="2" w:tplc="CFC40D9E">
      <w:start w:val="1"/>
      <w:numFmt w:val="bullet"/>
      <w:lvlText w:val=""/>
      <w:lvlJc w:val="left"/>
    </w:lvl>
    <w:lvl w:ilvl="3" w:tplc="D66465CE">
      <w:start w:val="1"/>
      <w:numFmt w:val="bullet"/>
      <w:lvlText w:val=""/>
      <w:lvlJc w:val="left"/>
    </w:lvl>
    <w:lvl w:ilvl="4" w:tplc="23B2A54C">
      <w:start w:val="1"/>
      <w:numFmt w:val="bullet"/>
      <w:lvlText w:val=""/>
      <w:lvlJc w:val="left"/>
    </w:lvl>
    <w:lvl w:ilvl="5" w:tplc="E58238BA">
      <w:start w:val="1"/>
      <w:numFmt w:val="bullet"/>
      <w:lvlText w:val=""/>
      <w:lvlJc w:val="left"/>
    </w:lvl>
    <w:lvl w:ilvl="6" w:tplc="8C7CF4D0">
      <w:start w:val="1"/>
      <w:numFmt w:val="bullet"/>
      <w:lvlText w:val=""/>
      <w:lvlJc w:val="left"/>
    </w:lvl>
    <w:lvl w:ilvl="7" w:tplc="7BD080B6">
      <w:start w:val="1"/>
      <w:numFmt w:val="bullet"/>
      <w:lvlText w:val=""/>
      <w:lvlJc w:val="left"/>
    </w:lvl>
    <w:lvl w:ilvl="8" w:tplc="2B6E7D3E">
      <w:start w:val="1"/>
      <w:numFmt w:val="bullet"/>
      <w:lvlText w:val=""/>
      <w:lvlJc w:val="left"/>
    </w:lvl>
  </w:abstractNum>
  <w:abstractNum w:abstractNumId="27" w15:restartNumberingAfterBreak="0">
    <w:nsid w:val="00000065"/>
    <w:multiLevelType w:val="hybridMultilevel"/>
    <w:tmpl w:val="B8D07F00"/>
    <w:lvl w:ilvl="0" w:tplc="09C2BC5E">
      <w:start w:val="1"/>
      <w:numFmt w:val="decimal"/>
      <w:lvlText w:val="1.%1"/>
      <w:lvlJc w:val="left"/>
      <w:rPr>
        <w:b/>
        <w:bCs/>
      </w:rPr>
    </w:lvl>
    <w:lvl w:ilvl="1" w:tplc="1728A480">
      <w:start w:val="1"/>
      <w:numFmt w:val="bullet"/>
      <w:lvlText w:val=""/>
      <w:lvlJc w:val="left"/>
    </w:lvl>
    <w:lvl w:ilvl="2" w:tplc="54B29936">
      <w:start w:val="1"/>
      <w:numFmt w:val="bullet"/>
      <w:lvlText w:val=""/>
      <w:lvlJc w:val="left"/>
    </w:lvl>
    <w:lvl w:ilvl="3" w:tplc="48008ACC">
      <w:start w:val="1"/>
      <w:numFmt w:val="bullet"/>
      <w:lvlText w:val=""/>
      <w:lvlJc w:val="left"/>
    </w:lvl>
    <w:lvl w:ilvl="4" w:tplc="57D85430">
      <w:start w:val="1"/>
      <w:numFmt w:val="bullet"/>
      <w:lvlText w:val=""/>
      <w:lvlJc w:val="left"/>
    </w:lvl>
    <w:lvl w:ilvl="5" w:tplc="4D1A6EEC">
      <w:start w:val="1"/>
      <w:numFmt w:val="bullet"/>
      <w:lvlText w:val=""/>
      <w:lvlJc w:val="left"/>
    </w:lvl>
    <w:lvl w:ilvl="6" w:tplc="AE4C079E">
      <w:start w:val="1"/>
      <w:numFmt w:val="bullet"/>
      <w:lvlText w:val=""/>
      <w:lvlJc w:val="left"/>
    </w:lvl>
    <w:lvl w:ilvl="7" w:tplc="BBFA1A4E">
      <w:start w:val="1"/>
      <w:numFmt w:val="bullet"/>
      <w:lvlText w:val=""/>
      <w:lvlJc w:val="left"/>
    </w:lvl>
    <w:lvl w:ilvl="8" w:tplc="8E14035E">
      <w:start w:val="1"/>
      <w:numFmt w:val="bullet"/>
      <w:lvlText w:val=""/>
      <w:lvlJc w:val="left"/>
    </w:lvl>
  </w:abstractNum>
  <w:abstractNum w:abstractNumId="28" w15:restartNumberingAfterBreak="0">
    <w:nsid w:val="00000069"/>
    <w:multiLevelType w:val="hybridMultilevel"/>
    <w:tmpl w:val="175DFCF0"/>
    <w:lvl w:ilvl="0" w:tplc="8CB09E7E">
      <w:start w:val="2"/>
      <w:numFmt w:val="decimal"/>
      <w:lvlText w:val="3.%1"/>
      <w:lvlJc w:val="left"/>
    </w:lvl>
    <w:lvl w:ilvl="1" w:tplc="C8E24362">
      <w:start w:val="1"/>
      <w:numFmt w:val="lowerLetter"/>
      <w:lvlText w:val="%2)"/>
      <w:lvlJc w:val="left"/>
    </w:lvl>
    <w:lvl w:ilvl="2" w:tplc="6FC8D398">
      <w:start w:val="1"/>
      <w:numFmt w:val="bullet"/>
      <w:lvlText w:val=""/>
      <w:lvlJc w:val="left"/>
    </w:lvl>
    <w:lvl w:ilvl="3" w:tplc="0B146DEC">
      <w:start w:val="1"/>
      <w:numFmt w:val="bullet"/>
      <w:lvlText w:val=""/>
      <w:lvlJc w:val="left"/>
    </w:lvl>
    <w:lvl w:ilvl="4" w:tplc="871A80AA">
      <w:start w:val="1"/>
      <w:numFmt w:val="bullet"/>
      <w:lvlText w:val=""/>
      <w:lvlJc w:val="left"/>
    </w:lvl>
    <w:lvl w:ilvl="5" w:tplc="813A1E6C">
      <w:start w:val="1"/>
      <w:numFmt w:val="bullet"/>
      <w:lvlText w:val=""/>
      <w:lvlJc w:val="left"/>
    </w:lvl>
    <w:lvl w:ilvl="6" w:tplc="824AE168">
      <w:start w:val="1"/>
      <w:numFmt w:val="bullet"/>
      <w:lvlText w:val=""/>
      <w:lvlJc w:val="left"/>
    </w:lvl>
    <w:lvl w:ilvl="7" w:tplc="D9A2BB8C">
      <w:start w:val="1"/>
      <w:numFmt w:val="bullet"/>
      <w:lvlText w:val=""/>
      <w:lvlJc w:val="left"/>
    </w:lvl>
    <w:lvl w:ilvl="8" w:tplc="7DEC4576">
      <w:start w:val="1"/>
      <w:numFmt w:val="bullet"/>
      <w:lvlText w:val=""/>
      <w:lvlJc w:val="left"/>
    </w:lvl>
  </w:abstractNum>
  <w:abstractNum w:abstractNumId="29" w15:restartNumberingAfterBreak="0">
    <w:nsid w:val="0000006A"/>
    <w:multiLevelType w:val="hybridMultilevel"/>
    <w:tmpl w:val="4F97E3E4"/>
    <w:lvl w:ilvl="0" w:tplc="571E6ACE">
      <w:start w:val="1"/>
      <w:numFmt w:val="decimal"/>
      <w:lvlText w:val="%1"/>
      <w:lvlJc w:val="left"/>
    </w:lvl>
    <w:lvl w:ilvl="1" w:tplc="E0444916">
      <w:start w:val="2"/>
      <w:numFmt w:val="lowerLetter"/>
      <w:lvlText w:val="%2)"/>
      <w:lvlJc w:val="left"/>
    </w:lvl>
    <w:lvl w:ilvl="2" w:tplc="663800AC">
      <w:start w:val="1"/>
      <w:numFmt w:val="lowerLetter"/>
      <w:lvlText w:val="%3"/>
      <w:lvlJc w:val="left"/>
    </w:lvl>
    <w:lvl w:ilvl="3" w:tplc="1BFA980A">
      <w:start w:val="1"/>
      <w:numFmt w:val="bullet"/>
      <w:lvlText w:val=""/>
      <w:lvlJc w:val="left"/>
    </w:lvl>
    <w:lvl w:ilvl="4" w:tplc="4858BFD0">
      <w:start w:val="1"/>
      <w:numFmt w:val="bullet"/>
      <w:lvlText w:val=""/>
      <w:lvlJc w:val="left"/>
    </w:lvl>
    <w:lvl w:ilvl="5" w:tplc="45A8B16A">
      <w:start w:val="1"/>
      <w:numFmt w:val="bullet"/>
      <w:lvlText w:val=""/>
      <w:lvlJc w:val="left"/>
    </w:lvl>
    <w:lvl w:ilvl="6" w:tplc="D4E296F6">
      <w:start w:val="1"/>
      <w:numFmt w:val="bullet"/>
      <w:lvlText w:val=""/>
      <w:lvlJc w:val="left"/>
    </w:lvl>
    <w:lvl w:ilvl="7" w:tplc="F40CFC78">
      <w:start w:val="1"/>
      <w:numFmt w:val="bullet"/>
      <w:lvlText w:val=""/>
      <w:lvlJc w:val="left"/>
    </w:lvl>
    <w:lvl w:ilvl="8" w:tplc="3FA88F8E">
      <w:start w:val="1"/>
      <w:numFmt w:val="bullet"/>
      <w:lvlText w:val=""/>
      <w:lvlJc w:val="left"/>
    </w:lvl>
  </w:abstractNum>
  <w:abstractNum w:abstractNumId="30" w15:restartNumberingAfterBreak="0">
    <w:nsid w:val="0000006B"/>
    <w:multiLevelType w:val="hybridMultilevel"/>
    <w:tmpl w:val="053B0A9E"/>
    <w:lvl w:ilvl="0" w:tplc="02FE39DC">
      <w:start w:val="3"/>
      <w:numFmt w:val="decimal"/>
      <w:lvlText w:val="3.%1"/>
      <w:lvlJc w:val="left"/>
    </w:lvl>
    <w:lvl w:ilvl="1" w:tplc="FCDE72C2">
      <w:start w:val="1"/>
      <w:numFmt w:val="lowerLetter"/>
      <w:lvlText w:val="%2"/>
      <w:lvlJc w:val="left"/>
    </w:lvl>
    <w:lvl w:ilvl="2" w:tplc="D9BEDD12">
      <w:start w:val="1"/>
      <w:numFmt w:val="lowerLetter"/>
      <w:lvlText w:val="%3)"/>
      <w:lvlJc w:val="left"/>
    </w:lvl>
    <w:lvl w:ilvl="3" w:tplc="8D80D478">
      <w:start w:val="1"/>
      <w:numFmt w:val="bullet"/>
      <w:lvlText w:val=""/>
      <w:lvlJc w:val="left"/>
    </w:lvl>
    <w:lvl w:ilvl="4" w:tplc="B26C66F0">
      <w:start w:val="1"/>
      <w:numFmt w:val="bullet"/>
      <w:lvlText w:val=""/>
      <w:lvlJc w:val="left"/>
    </w:lvl>
    <w:lvl w:ilvl="5" w:tplc="74FAF5B6">
      <w:start w:val="1"/>
      <w:numFmt w:val="bullet"/>
      <w:lvlText w:val=""/>
      <w:lvlJc w:val="left"/>
    </w:lvl>
    <w:lvl w:ilvl="6" w:tplc="E9723AA4">
      <w:start w:val="1"/>
      <w:numFmt w:val="bullet"/>
      <w:lvlText w:val=""/>
      <w:lvlJc w:val="left"/>
    </w:lvl>
    <w:lvl w:ilvl="7" w:tplc="1D7C985C">
      <w:start w:val="1"/>
      <w:numFmt w:val="bullet"/>
      <w:lvlText w:val=""/>
      <w:lvlJc w:val="left"/>
    </w:lvl>
    <w:lvl w:ilvl="8" w:tplc="AC1C5384">
      <w:start w:val="1"/>
      <w:numFmt w:val="bullet"/>
      <w:lvlText w:val=""/>
      <w:lvlJc w:val="left"/>
    </w:lvl>
  </w:abstractNum>
  <w:abstractNum w:abstractNumId="31" w15:restartNumberingAfterBreak="0">
    <w:nsid w:val="0000006C"/>
    <w:multiLevelType w:val="hybridMultilevel"/>
    <w:tmpl w:val="34FD6B4E"/>
    <w:lvl w:ilvl="0" w:tplc="F14ED6FA">
      <w:start w:val="5"/>
      <w:numFmt w:val="decimal"/>
      <w:lvlText w:val="3.%1"/>
      <w:lvlJc w:val="left"/>
    </w:lvl>
    <w:lvl w:ilvl="1" w:tplc="F1D2CED8">
      <w:start w:val="1"/>
      <w:numFmt w:val="bullet"/>
      <w:lvlText w:val=""/>
      <w:lvlJc w:val="left"/>
    </w:lvl>
    <w:lvl w:ilvl="2" w:tplc="CD247102">
      <w:start w:val="1"/>
      <w:numFmt w:val="bullet"/>
      <w:lvlText w:val=""/>
      <w:lvlJc w:val="left"/>
    </w:lvl>
    <w:lvl w:ilvl="3" w:tplc="FA96E714">
      <w:start w:val="1"/>
      <w:numFmt w:val="bullet"/>
      <w:lvlText w:val=""/>
      <w:lvlJc w:val="left"/>
    </w:lvl>
    <w:lvl w:ilvl="4" w:tplc="76C6100A">
      <w:start w:val="1"/>
      <w:numFmt w:val="bullet"/>
      <w:lvlText w:val=""/>
      <w:lvlJc w:val="left"/>
    </w:lvl>
    <w:lvl w:ilvl="5" w:tplc="9D24D770">
      <w:start w:val="1"/>
      <w:numFmt w:val="bullet"/>
      <w:lvlText w:val=""/>
      <w:lvlJc w:val="left"/>
    </w:lvl>
    <w:lvl w:ilvl="6" w:tplc="8D126F72">
      <w:start w:val="1"/>
      <w:numFmt w:val="bullet"/>
      <w:lvlText w:val=""/>
      <w:lvlJc w:val="left"/>
    </w:lvl>
    <w:lvl w:ilvl="7" w:tplc="E77072BA">
      <w:start w:val="1"/>
      <w:numFmt w:val="bullet"/>
      <w:lvlText w:val=""/>
      <w:lvlJc w:val="left"/>
    </w:lvl>
    <w:lvl w:ilvl="8" w:tplc="B6AEAACC">
      <w:start w:val="1"/>
      <w:numFmt w:val="bullet"/>
      <w:lvlText w:val=""/>
      <w:lvlJc w:val="left"/>
    </w:lvl>
  </w:abstractNum>
  <w:abstractNum w:abstractNumId="32" w15:restartNumberingAfterBreak="0">
    <w:nsid w:val="0000006D"/>
    <w:multiLevelType w:val="hybridMultilevel"/>
    <w:tmpl w:val="5915FF32"/>
    <w:lvl w:ilvl="0" w:tplc="675CC442">
      <w:start w:val="7"/>
      <w:numFmt w:val="decimal"/>
      <w:lvlText w:val="3.%1"/>
      <w:lvlJc w:val="left"/>
    </w:lvl>
    <w:lvl w:ilvl="1" w:tplc="8DEAEB16">
      <w:start w:val="1"/>
      <w:numFmt w:val="lowerLetter"/>
      <w:lvlText w:val="%2)"/>
      <w:lvlJc w:val="left"/>
    </w:lvl>
    <w:lvl w:ilvl="2" w:tplc="65504A8C">
      <w:start w:val="1"/>
      <w:numFmt w:val="bullet"/>
      <w:lvlText w:val=""/>
      <w:lvlJc w:val="left"/>
    </w:lvl>
    <w:lvl w:ilvl="3" w:tplc="5B10105A">
      <w:start w:val="1"/>
      <w:numFmt w:val="bullet"/>
      <w:lvlText w:val=""/>
      <w:lvlJc w:val="left"/>
    </w:lvl>
    <w:lvl w:ilvl="4" w:tplc="959AC0B4">
      <w:start w:val="1"/>
      <w:numFmt w:val="bullet"/>
      <w:lvlText w:val=""/>
      <w:lvlJc w:val="left"/>
    </w:lvl>
    <w:lvl w:ilvl="5" w:tplc="43209F36">
      <w:start w:val="1"/>
      <w:numFmt w:val="bullet"/>
      <w:lvlText w:val=""/>
      <w:lvlJc w:val="left"/>
    </w:lvl>
    <w:lvl w:ilvl="6" w:tplc="53A437D8">
      <w:start w:val="1"/>
      <w:numFmt w:val="bullet"/>
      <w:lvlText w:val=""/>
      <w:lvlJc w:val="left"/>
    </w:lvl>
    <w:lvl w:ilvl="7" w:tplc="B6C65774">
      <w:start w:val="1"/>
      <w:numFmt w:val="bullet"/>
      <w:lvlText w:val=""/>
      <w:lvlJc w:val="left"/>
    </w:lvl>
    <w:lvl w:ilvl="8" w:tplc="6AFEFFB0">
      <w:start w:val="1"/>
      <w:numFmt w:val="bullet"/>
      <w:lvlText w:val=""/>
      <w:lvlJc w:val="left"/>
    </w:lvl>
  </w:abstractNum>
  <w:abstractNum w:abstractNumId="33" w15:restartNumberingAfterBreak="0">
    <w:nsid w:val="0000006E"/>
    <w:multiLevelType w:val="hybridMultilevel"/>
    <w:tmpl w:val="9936439E"/>
    <w:lvl w:ilvl="0" w:tplc="6916E088">
      <w:start w:val="1"/>
      <w:numFmt w:val="decimal"/>
      <w:lvlText w:val="4.%1"/>
      <w:lvlJc w:val="left"/>
      <w:rPr>
        <w:b/>
      </w:rPr>
    </w:lvl>
    <w:lvl w:ilvl="1" w:tplc="521C968C">
      <w:start w:val="1"/>
      <w:numFmt w:val="bullet"/>
      <w:lvlText w:val=""/>
      <w:lvlJc w:val="left"/>
    </w:lvl>
    <w:lvl w:ilvl="2" w:tplc="F1468B08">
      <w:start w:val="1"/>
      <w:numFmt w:val="bullet"/>
      <w:lvlText w:val=""/>
      <w:lvlJc w:val="left"/>
    </w:lvl>
    <w:lvl w:ilvl="3" w:tplc="4CC817D8">
      <w:start w:val="1"/>
      <w:numFmt w:val="bullet"/>
      <w:lvlText w:val=""/>
      <w:lvlJc w:val="left"/>
    </w:lvl>
    <w:lvl w:ilvl="4" w:tplc="17183964">
      <w:start w:val="1"/>
      <w:numFmt w:val="bullet"/>
      <w:lvlText w:val=""/>
      <w:lvlJc w:val="left"/>
    </w:lvl>
    <w:lvl w:ilvl="5" w:tplc="0A20CDD0">
      <w:start w:val="1"/>
      <w:numFmt w:val="bullet"/>
      <w:lvlText w:val=""/>
      <w:lvlJc w:val="left"/>
    </w:lvl>
    <w:lvl w:ilvl="6" w:tplc="3C284272">
      <w:start w:val="1"/>
      <w:numFmt w:val="bullet"/>
      <w:lvlText w:val=""/>
      <w:lvlJc w:val="left"/>
    </w:lvl>
    <w:lvl w:ilvl="7" w:tplc="8D603886">
      <w:start w:val="1"/>
      <w:numFmt w:val="bullet"/>
      <w:lvlText w:val=""/>
      <w:lvlJc w:val="left"/>
    </w:lvl>
    <w:lvl w:ilvl="8" w:tplc="E410EB04">
      <w:start w:val="1"/>
      <w:numFmt w:val="bullet"/>
      <w:lvlText w:val=""/>
      <w:lvlJc w:val="left"/>
    </w:lvl>
  </w:abstractNum>
  <w:abstractNum w:abstractNumId="34" w15:restartNumberingAfterBreak="0">
    <w:nsid w:val="0000006F"/>
    <w:multiLevelType w:val="hybridMultilevel"/>
    <w:tmpl w:val="281401E8"/>
    <w:lvl w:ilvl="0" w:tplc="AC6C2E82">
      <w:start w:val="1"/>
      <w:numFmt w:val="decimal"/>
      <w:lvlText w:val="1.%1"/>
      <w:lvlJc w:val="left"/>
      <w:rPr>
        <w:b/>
      </w:rPr>
    </w:lvl>
    <w:lvl w:ilvl="1" w:tplc="A24EF2A2">
      <w:start w:val="1"/>
      <w:numFmt w:val="bullet"/>
      <w:lvlText w:val=""/>
      <w:lvlJc w:val="left"/>
    </w:lvl>
    <w:lvl w:ilvl="2" w:tplc="CC36CE9A">
      <w:start w:val="1"/>
      <w:numFmt w:val="bullet"/>
      <w:lvlText w:val=""/>
      <w:lvlJc w:val="left"/>
    </w:lvl>
    <w:lvl w:ilvl="3" w:tplc="60C6DF1E">
      <w:start w:val="1"/>
      <w:numFmt w:val="bullet"/>
      <w:lvlText w:val=""/>
      <w:lvlJc w:val="left"/>
    </w:lvl>
    <w:lvl w:ilvl="4" w:tplc="3B5C96F8">
      <w:start w:val="1"/>
      <w:numFmt w:val="bullet"/>
      <w:lvlText w:val=""/>
      <w:lvlJc w:val="left"/>
    </w:lvl>
    <w:lvl w:ilvl="5" w:tplc="39B2C402">
      <w:start w:val="1"/>
      <w:numFmt w:val="bullet"/>
      <w:lvlText w:val=""/>
      <w:lvlJc w:val="left"/>
    </w:lvl>
    <w:lvl w:ilvl="6" w:tplc="FAC01C5C">
      <w:start w:val="1"/>
      <w:numFmt w:val="bullet"/>
      <w:lvlText w:val=""/>
      <w:lvlJc w:val="left"/>
    </w:lvl>
    <w:lvl w:ilvl="7" w:tplc="71FC2D18">
      <w:start w:val="1"/>
      <w:numFmt w:val="bullet"/>
      <w:lvlText w:val=""/>
      <w:lvlJc w:val="left"/>
    </w:lvl>
    <w:lvl w:ilvl="8" w:tplc="4DE26DC2">
      <w:start w:val="1"/>
      <w:numFmt w:val="bullet"/>
      <w:lvlText w:val=""/>
      <w:lvlJc w:val="left"/>
    </w:lvl>
  </w:abstractNum>
  <w:abstractNum w:abstractNumId="35" w15:restartNumberingAfterBreak="0">
    <w:nsid w:val="00000070"/>
    <w:multiLevelType w:val="hybridMultilevel"/>
    <w:tmpl w:val="2C6E4AFC"/>
    <w:lvl w:ilvl="0" w:tplc="F6629770">
      <w:start w:val="1"/>
      <w:numFmt w:val="decimal"/>
      <w:lvlText w:val="%1."/>
      <w:lvlJc w:val="left"/>
    </w:lvl>
    <w:lvl w:ilvl="1" w:tplc="10E0C032">
      <w:start w:val="1"/>
      <w:numFmt w:val="bullet"/>
      <w:lvlText w:val=""/>
      <w:lvlJc w:val="left"/>
    </w:lvl>
    <w:lvl w:ilvl="2" w:tplc="D09CAEC6">
      <w:start w:val="1"/>
      <w:numFmt w:val="bullet"/>
      <w:lvlText w:val=""/>
      <w:lvlJc w:val="left"/>
    </w:lvl>
    <w:lvl w:ilvl="3" w:tplc="8E140184">
      <w:start w:val="1"/>
      <w:numFmt w:val="bullet"/>
      <w:lvlText w:val=""/>
      <w:lvlJc w:val="left"/>
    </w:lvl>
    <w:lvl w:ilvl="4" w:tplc="89808ED2">
      <w:start w:val="1"/>
      <w:numFmt w:val="bullet"/>
      <w:lvlText w:val=""/>
      <w:lvlJc w:val="left"/>
    </w:lvl>
    <w:lvl w:ilvl="5" w:tplc="9474BB14">
      <w:start w:val="1"/>
      <w:numFmt w:val="bullet"/>
      <w:lvlText w:val=""/>
      <w:lvlJc w:val="left"/>
    </w:lvl>
    <w:lvl w:ilvl="6" w:tplc="65EA340A">
      <w:start w:val="1"/>
      <w:numFmt w:val="bullet"/>
      <w:lvlText w:val=""/>
      <w:lvlJc w:val="left"/>
    </w:lvl>
    <w:lvl w:ilvl="7" w:tplc="AFE6A0DE">
      <w:start w:val="1"/>
      <w:numFmt w:val="bullet"/>
      <w:lvlText w:val=""/>
      <w:lvlJc w:val="left"/>
    </w:lvl>
    <w:lvl w:ilvl="8" w:tplc="CE8412A8">
      <w:start w:val="1"/>
      <w:numFmt w:val="bullet"/>
      <w:lvlText w:val=""/>
      <w:lvlJc w:val="left"/>
    </w:lvl>
  </w:abstractNum>
  <w:abstractNum w:abstractNumId="36" w15:restartNumberingAfterBreak="0">
    <w:nsid w:val="00000071"/>
    <w:multiLevelType w:val="hybridMultilevel"/>
    <w:tmpl w:val="E752EED2"/>
    <w:lvl w:ilvl="0" w:tplc="A97A2F18">
      <w:start w:val="1"/>
      <w:numFmt w:val="decimal"/>
      <w:lvlText w:val="%1."/>
      <w:lvlJc w:val="left"/>
      <w:rPr>
        <w:b w:val="0"/>
        <w:bCs/>
      </w:rPr>
    </w:lvl>
    <w:lvl w:ilvl="1" w:tplc="32DA5CD0">
      <w:start w:val="1"/>
      <w:numFmt w:val="bullet"/>
      <w:lvlText w:val="-"/>
      <w:lvlJc w:val="left"/>
    </w:lvl>
    <w:lvl w:ilvl="2" w:tplc="FA7295FA">
      <w:start w:val="1"/>
      <w:numFmt w:val="lowerLetter"/>
      <w:lvlText w:val="%3)"/>
      <w:lvlJc w:val="left"/>
    </w:lvl>
    <w:lvl w:ilvl="3" w:tplc="2410C732">
      <w:start w:val="1"/>
      <w:numFmt w:val="bullet"/>
      <w:lvlText w:val=""/>
      <w:lvlJc w:val="left"/>
    </w:lvl>
    <w:lvl w:ilvl="4" w:tplc="737617FA">
      <w:start w:val="1"/>
      <w:numFmt w:val="bullet"/>
      <w:lvlText w:val=""/>
      <w:lvlJc w:val="left"/>
    </w:lvl>
    <w:lvl w:ilvl="5" w:tplc="2AD0CF36">
      <w:start w:val="1"/>
      <w:numFmt w:val="bullet"/>
      <w:lvlText w:val=""/>
      <w:lvlJc w:val="left"/>
    </w:lvl>
    <w:lvl w:ilvl="6" w:tplc="D430D7E0">
      <w:start w:val="1"/>
      <w:numFmt w:val="bullet"/>
      <w:lvlText w:val=""/>
      <w:lvlJc w:val="left"/>
    </w:lvl>
    <w:lvl w:ilvl="7" w:tplc="3A121896">
      <w:start w:val="1"/>
      <w:numFmt w:val="bullet"/>
      <w:lvlText w:val=""/>
      <w:lvlJc w:val="left"/>
    </w:lvl>
    <w:lvl w:ilvl="8" w:tplc="81E82830">
      <w:start w:val="1"/>
      <w:numFmt w:val="bullet"/>
      <w:lvlText w:val=""/>
      <w:lvlJc w:val="left"/>
    </w:lvl>
  </w:abstractNum>
  <w:abstractNum w:abstractNumId="37" w15:restartNumberingAfterBreak="0">
    <w:nsid w:val="00000072"/>
    <w:multiLevelType w:val="hybridMultilevel"/>
    <w:tmpl w:val="4DF72E4E"/>
    <w:lvl w:ilvl="0" w:tplc="146824C8">
      <w:start w:val="1"/>
      <w:numFmt w:val="decimal"/>
      <w:lvlText w:val="%1."/>
      <w:lvlJc w:val="left"/>
    </w:lvl>
    <w:lvl w:ilvl="1" w:tplc="81EA7CAE">
      <w:start w:val="1"/>
      <w:numFmt w:val="bullet"/>
      <w:lvlText w:val=""/>
      <w:lvlJc w:val="left"/>
    </w:lvl>
    <w:lvl w:ilvl="2" w:tplc="B8FAF8E6">
      <w:start w:val="1"/>
      <w:numFmt w:val="bullet"/>
      <w:lvlText w:val=""/>
      <w:lvlJc w:val="left"/>
    </w:lvl>
    <w:lvl w:ilvl="3" w:tplc="54162D18">
      <w:start w:val="1"/>
      <w:numFmt w:val="bullet"/>
      <w:lvlText w:val=""/>
      <w:lvlJc w:val="left"/>
    </w:lvl>
    <w:lvl w:ilvl="4" w:tplc="3A44C7C2">
      <w:start w:val="1"/>
      <w:numFmt w:val="bullet"/>
      <w:lvlText w:val=""/>
      <w:lvlJc w:val="left"/>
    </w:lvl>
    <w:lvl w:ilvl="5" w:tplc="FDF64DDC">
      <w:start w:val="1"/>
      <w:numFmt w:val="bullet"/>
      <w:lvlText w:val=""/>
      <w:lvlJc w:val="left"/>
    </w:lvl>
    <w:lvl w:ilvl="6" w:tplc="891C9F60">
      <w:start w:val="1"/>
      <w:numFmt w:val="bullet"/>
      <w:lvlText w:val=""/>
      <w:lvlJc w:val="left"/>
    </w:lvl>
    <w:lvl w:ilvl="7" w:tplc="B61A8A00">
      <w:start w:val="1"/>
      <w:numFmt w:val="bullet"/>
      <w:lvlText w:val=""/>
      <w:lvlJc w:val="left"/>
    </w:lvl>
    <w:lvl w:ilvl="8" w:tplc="C8F27A34">
      <w:start w:val="1"/>
      <w:numFmt w:val="bullet"/>
      <w:lvlText w:val=""/>
      <w:lvlJc w:val="left"/>
    </w:lvl>
  </w:abstractNum>
  <w:abstractNum w:abstractNumId="38" w15:restartNumberingAfterBreak="0">
    <w:nsid w:val="00000074"/>
    <w:multiLevelType w:val="hybridMultilevel"/>
    <w:tmpl w:val="00307896"/>
    <w:lvl w:ilvl="0" w:tplc="8740494A">
      <w:start w:val="1"/>
      <w:numFmt w:val="bullet"/>
      <w:lvlText w:val="-"/>
      <w:lvlJc w:val="left"/>
      <w:pPr>
        <w:ind w:left="0" w:firstLine="0"/>
      </w:pPr>
      <w:rPr>
        <w:b/>
      </w:rPr>
    </w:lvl>
    <w:lvl w:ilvl="1" w:tplc="FFFFFFFF">
      <w:start w:val="3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9" w15:restartNumberingAfterBreak="0">
    <w:nsid w:val="00000075"/>
    <w:multiLevelType w:val="hybridMultilevel"/>
    <w:tmpl w:val="2A082C70"/>
    <w:lvl w:ilvl="0" w:tplc="96968F62">
      <w:start w:val="1"/>
      <w:numFmt w:val="decimal"/>
      <w:lvlText w:val="%1."/>
      <w:lvlJc w:val="left"/>
    </w:lvl>
    <w:lvl w:ilvl="1" w:tplc="41CC8CEC">
      <w:start w:val="1"/>
      <w:numFmt w:val="bullet"/>
      <w:lvlText w:val=""/>
      <w:lvlJc w:val="left"/>
    </w:lvl>
    <w:lvl w:ilvl="2" w:tplc="D9BCA09A">
      <w:start w:val="1"/>
      <w:numFmt w:val="bullet"/>
      <w:lvlText w:val=""/>
      <w:lvlJc w:val="left"/>
    </w:lvl>
    <w:lvl w:ilvl="3" w:tplc="AD88BAB8">
      <w:start w:val="1"/>
      <w:numFmt w:val="bullet"/>
      <w:lvlText w:val=""/>
      <w:lvlJc w:val="left"/>
    </w:lvl>
    <w:lvl w:ilvl="4" w:tplc="98009ECC">
      <w:start w:val="1"/>
      <w:numFmt w:val="bullet"/>
      <w:lvlText w:val=""/>
      <w:lvlJc w:val="left"/>
    </w:lvl>
    <w:lvl w:ilvl="5" w:tplc="AA0630A8">
      <w:start w:val="1"/>
      <w:numFmt w:val="bullet"/>
      <w:lvlText w:val=""/>
      <w:lvlJc w:val="left"/>
    </w:lvl>
    <w:lvl w:ilvl="6" w:tplc="07C2062A">
      <w:start w:val="1"/>
      <w:numFmt w:val="bullet"/>
      <w:lvlText w:val=""/>
      <w:lvlJc w:val="left"/>
    </w:lvl>
    <w:lvl w:ilvl="7" w:tplc="CF9C1218">
      <w:start w:val="1"/>
      <w:numFmt w:val="bullet"/>
      <w:lvlText w:val=""/>
      <w:lvlJc w:val="left"/>
    </w:lvl>
    <w:lvl w:ilvl="8" w:tplc="5EC05426">
      <w:start w:val="1"/>
      <w:numFmt w:val="bullet"/>
      <w:lvlText w:val=""/>
      <w:lvlJc w:val="left"/>
    </w:lvl>
  </w:abstractNum>
  <w:abstractNum w:abstractNumId="40" w15:restartNumberingAfterBreak="0">
    <w:nsid w:val="00000076"/>
    <w:multiLevelType w:val="hybridMultilevel"/>
    <w:tmpl w:val="5EC6AFD4"/>
    <w:lvl w:ilvl="0" w:tplc="2EB8B20A">
      <w:start w:val="3"/>
      <w:numFmt w:val="decimal"/>
      <w:lvlText w:val="%1."/>
      <w:lvlJc w:val="left"/>
      <w:pPr>
        <w:ind w:left="0" w:firstLine="0"/>
      </w:pPr>
    </w:lvl>
    <w:lvl w:ilvl="1" w:tplc="D6946936">
      <w:start w:val="1"/>
      <w:numFmt w:val="bullet"/>
      <w:lvlText w:val=""/>
      <w:lvlJc w:val="left"/>
      <w:pPr>
        <w:ind w:left="0" w:firstLine="0"/>
      </w:pPr>
    </w:lvl>
    <w:lvl w:ilvl="2" w:tplc="AF7CBABC">
      <w:start w:val="1"/>
      <w:numFmt w:val="bullet"/>
      <w:lvlText w:val=""/>
      <w:lvlJc w:val="left"/>
      <w:pPr>
        <w:ind w:left="0" w:firstLine="0"/>
      </w:pPr>
    </w:lvl>
    <w:lvl w:ilvl="3" w:tplc="403A74C4">
      <w:start w:val="1"/>
      <w:numFmt w:val="bullet"/>
      <w:lvlText w:val=""/>
      <w:lvlJc w:val="left"/>
      <w:pPr>
        <w:ind w:left="0" w:firstLine="0"/>
      </w:pPr>
    </w:lvl>
    <w:lvl w:ilvl="4" w:tplc="21644748">
      <w:start w:val="1"/>
      <w:numFmt w:val="bullet"/>
      <w:lvlText w:val=""/>
      <w:lvlJc w:val="left"/>
      <w:pPr>
        <w:ind w:left="0" w:firstLine="0"/>
      </w:pPr>
    </w:lvl>
    <w:lvl w:ilvl="5" w:tplc="E938CD5E">
      <w:start w:val="1"/>
      <w:numFmt w:val="bullet"/>
      <w:lvlText w:val=""/>
      <w:lvlJc w:val="left"/>
      <w:pPr>
        <w:ind w:left="0" w:firstLine="0"/>
      </w:pPr>
    </w:lvl>
    <w:lvl w:ilvl="6" w:tplc="49D4990E">
      <w:start w:val="1"/>
      <w:numFmt w:val="bullet"/>
      <w:lvlText w:val=""/>
      <w:lvlJc w:val="left"/>
      <w:pPr>
        <w:ind w:left="0" w:firstLine="0"/>
      </w:pPr>
    </w:lvl>
    <w:lvl w:ilvl="7" w:tplc="2A1A73A4">
      <w:start w:val="1"/>
      <w:numFmt w:val="bullet"/>
      <w:lvlText w:val=""/>
      <w:lvlJc w:val="left"/>
      <w:pPr>
        <w:ind w:left="0" w:firstLine="0"/>
      </w:pPr>
    </w:lvl>
    <w:lvl w:ilvl="8" w:tplc="D84EBF3C">
      <w:start w:val="1"/>
      <w:numFmt w:val="bullet"/>
      <w:lvlText w:val=""/>
      <w:lvlJc w:val="left"/>
      <w:pPr>
        <w:ind w:left="0" w:firstLine="0"/>
      </w:pPr>
    </w:lvl>
  </w:abstractNum>
  <w:abstractNum w:abstractNumId="41" w15:restartNumberingAfterBreak="0">
    <w:nsid w:val="00000078"/>
    <w:multiLevelType w:val="hybridMultilevel"/>
    <w:tmpl w:val="1E806C28"/>
    <w:lvl w:ilvl="0" w:tplc="DD4C3A6E">
      <w:start w:val="1"/>
      <w:numFmt w:val="decimal"/>
      <w:lvlText w:val="%1."/>
      <w:lvlJc w:val="left"/>
      <w:rPr>
        <w:color w:val="auto"/>
      </w:rPr>
    </w:lvl>
    <w:lvl w:ilvl="1" w:tplc="0D6A1EA0">
      <w:start w:val="1"/>
      <w:numFmt w:val="bullet"/>
      <w:lvlText w:val=""/>
      <w:lvlJc w:val="left"/>
    </w:lvl>
    <w:lvl w:ilvl="2" w:tplc="2C82E6D8">
      <w:start w:val="1"/>
      <w:numFmt w:val="bullet"/>
      <w:lvlText w:val=""/>
      <w:lvlJc w:val="left"/>
    </w:lvl>
    <w:lvl w:ilvl="3" w:tplc="68060C66">
      <w:start w:val="1"/>
      <w:numFmt w:val="bullet"/>
      <w:lvlText w:val=""/>
      <w:lvlJc w:val="left"/>
    </w:lvl>
    <w:lvl w:ilvl="4" w:tplc="00843A62">
      <w:start w:val="1"/>
      <w:numFmt w:val="bullet"/>
      <w:lvlText w:val=""/>
      <w:lvlJc w:val="left"/>
    </w:lvl>
    <w:lvl w:ilvl="5" w:tplc="518AADC2">
      <w:start w:val="1"/>
      <w:numFmt w:val="bullet"/>
      <w:lvlText w:val=""/>
      <w:lvlJc w:val="left"/>
    </w:lvl>
    <w:lvl w:ilvl="6" w:tplc="5A8AD8E4">
      <w:start w:val="1"/>
      <w:numFmt w:val="bullet"/>
      <w:lvlText w:val=""/>
      <w:lvlJc w:val="left"/>
    </w:lvl>
    <w:lvl w:ilvl="7" w:tplc="2624B0D2">
      <w:start w:val="1"/>
      <w:numFmt w:val="bullet"/>
      <w:lvlText w:val=""/>
      <w:lvlJc w:val="left"/>
    </w:lvl>
    <w:lvl w:ilvl="8" w:tplc="E0B41548">
      <w:start w:val="1"/>
      <w:numFmt w:val="bullet"/>
      <w:lvlText w:val=""/>
      <w:lvlJc w:val="left"/>
    </w:lvl>
  </w:abstractNum>
  <w:abstractNum w:abstractNumId="42" w15:restartNumberingAfterBreak="0">
    <w:nsid w:val="0000007E"/>
    <w:multiLevelType w:val="hybridMultilevel"/>
    <w:tmpl w:val="13ECA400"/>
    <w:lvl w:ilvl="0" w:tplc="285CABD0">
      <w:start w:val="1"/>
      <w:numFmt w:val="decimal"/>
      <w:lvlText w:val="%1."/>
      <w:lvlJc w:val="left"/>
      <w:pPr>
        <w:ind w:left="0" w:firstLine="0"/>
      </w:pPr>
      <w:rPr>
        <w:sz w:val="24"/>
        <w:szCs w:val="24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3" w15:restartNumberingAfterBreak="0">
    <w:nsid w:val="00000080"/>
    <w:multiLevelType w:val="hybridMultilevel"/>
    <w:tmpl w:val="57D2F10E"/>
    <w:lvl w:ilvl="0" w:tplc="8F64696C">
      <w:start w:val="1"/>
      <w:numFmt w:val="decimal"/>
      <w:lvlText w:val="%1."/>
      <w:lvlJc w:val="left"/>
    </w:lvl>
    <w:lvl w:ilvl="1" w:tplc="BB30C3FA">
      <w:start w:val="1"/>
      <w:numFmt w:val="bullet"/>
      <w:lvlText w:val=""/>
      <w:lvlJc w:val="left"/>
    </w:lvl>
    <w:lvl w:ilvl="2" w:tplc="ED92A2BC">
      <w:start w:val="1"/>
      <w:numFmt w:val="bullet"/>
      <w:lvlText w:val=""/>
      <w:lvlJc w:val="left"/>
    </w:lvl>
    <w:lvl w:ilvl="3" w:tplc="8B0E0376">
      <w:start w:val="1"/>
      <w:numFmt w:val="bullet"/>
      <w:lvlText w:val=""/>
      <w:lvlJc w:val="left"/>
    </w:lvl>
    <w:lvl w:ilvl="4" w:tplc="1654E424">
      <w:start w:val="1"/>
      <w:numFmt w:val="bullet"/>
      <w:lvlText w:val=""/>
      <w:lvlJc w:val="left"/>
    </w:lvl>
    <w:lvl w:ilvl="5" w:tplc="E494C68E">
      <w:start w:val="1"/>
      <w:numFmt w:val="bullet"/>
      <w:lvlText w:val=""/>
      <w:lvlJc w:val="left"/>
    </w:lvl>
    <w:lvl w:ilvl="6" w:tplc="AFC48870">
      <w:start w:val="1"/>
      <w:numFmt w:val="bullet"/>
      <w:lvlText w:val=""/>
      <w:lvlJc w:val="left"/>
    </w:lvl>
    <w:lvl w:ilvl="7" w:tplc="D06C7AC0">
      <w:start w:val="1"/>
      <w:numFmt w:val="bullet"/>
      <w:lvlText w:val=""/>
      <w:lvlJc w:val="left"/>
    </w:lvl>
    <w:lvl w:ilvl="8" w:tplc="BB786990">
      <w:start w:val="1"/>
      <w:numFmt w:val="bullet"/>
      <w:lvlText w:val=""/>
      <w:lvlJc w:val="left"/>
    </w:lvl>
  </w:abstractNum>
  <w:abstractNum w:abstractNumId="44" w15:restartNumberingAfterBreak="0">
    <w:nsid w:val="0000008C"/>
    <w:multiLevelType w:val="hybridMultilevel"/>
    <w:tmpl w:val="7DFF9D08"/>
    <w:lvl w:ilvl="0" w:tplc="20FA8798">
      <w:start w:val="1"/>
      <w:numFmt w:val="decimal"/>
      <w:lvlText w:val="%1."/>
      <w:lvlJc w:val="left"/>
    </w:lvl>
    <w:lvl w:ilvl="1" w:tplc="69BCBCD6">
      <w:start w:val="1"/>
      <w:numFmt w:val="bullet"/>
      <w:lvlText w:val=""/>
      <w:lvlJc w:val="left"/>
    </w:lvl>
    <w:lvl w:ilvl="2" w:tplc="E83CD49C">
      <w:start w:val="1"/>
      <w:numFmt w:val="bullet"/>
      <w:lvlText w:val=""/>
      <w:lvlJc w:val="left"/>
    </w:lvl>
    <w:lvl w:ilvl="3" w:tplc="FDCAE792">
      <w:start w:val="1"/>
      <w:numFmt w:val="bullet"/>
      <w:lvlText w:val=""/>
      <w:lvlJc w:val="left"/>
    </w:lvl>
    <w:lvl w:ilvl="4" w:tplc="93D84728">
      <w:start w:val="1"/>
      <w:numFmt w:val="bullet"/>
      <w:lvlText w:val=""/>
      <w:lvlJc w:val="left"/>
    </w:lvl>
    <w:lvl w:ilvl="5" w:tplc="5406FD14">
      <w:start w:val="1"/>
      <w:numFmt w:val="bullet"/>
      <w:lvlText w:val=""/>
      <w:lvlJc w:val="left"/>
    </w:lvl>
    <w:lvl w:ilvl="6" w:tplc="8D848302">
      <w:start w:val="1"/>
      <w:numFmt w:val="bullet"/>
      <w:lvlText w:val=""/>
      <w:lvlJc w:val="left"/>
    </w:lvl>
    <w:lvl w:ilvl="7" w:tplc="69E853EE">
      <w:start w:val="1"/>
      <w:numFmt w:val="bullet"/>
      <w:lvlText w:val=""/>
      <w:lvlJc w:val="left"/>
    </w:lvl>
    <w:lvl w:ilvl="8" w:tplc="35E26A66">
      <w:start w:val="1"/>
      <w:numFmt w:val="bullet"/>
      <w:lvlText w:val=""/>
      <w:lvlJc w:val="left"/>
    </w:lvl>
  </w:abstractNum>
  <w:abstractNum w:abstractNumId="45" w15:restartNumberingAfterBreak="0">
    <w:nsid w:val="0000008D"/>
    <w:multiLevelType w:val="hybridMultilevel"/>
    <w:tmpl w:val="A5B0C784"/>
    <w:lvl w:ilvl="0" w:tplc="C3C60C7C">
      <w:start w:val="2"/>
      <w:numFmt w:val="decimal"/>
      <w:lvlText w:val="%1."/>
      <w:lvlJc w:val="left"/>
      <w:rPr>
        <w:rFonts w:ascii="Times New Roman" w:hAnsi="Times New Roman" w:cs="Times New Roman" w:hint="default"/>
        <w:b w:val="0"/>
      </w:rPr>
    </w:lvl>
    <w:lvl w:ilvl="1" w:tplc="EE98F24C">
      <w:start w:val="1"/>
      <w:numFmt w:val="bullet"/>
      <w:lvlText w:val=""/>
      <w:lvlJc w:val="left"/>
    </w:lvl>
    <w:lvl w:ilvl="2" w:tplc="D910EAFA">
      <w:start w:val="1"/>
      <w:numFmt w:val="bullet"/>
      <w:lvlText w:val=""/>
      <w:lvlJc w:val="left"/>
    </w:lvl>
    <w:lvl w:ilvl="3" w:tplc="17E64616">
      <w:start w:val="1"/>
      <w:numFmt w:val="bullet"/>
      <w:lvlText w:val=""/>
      <w:lvlJc w:val="left"/>
    </w:lvl>
    <w:lvl w:ilvl="4" w:tplc="3F46D63C">
      <w:start w:val="1"/>
      <w:numFmt w:val="bullet"/>
      <w:lvlText w:val=""/>
      <w:lvlJc w:val="left"/>
    </w:lvl>
    <w:lvl w:ilvl="5" w:tplc="58DEAEA2">
      <w:start w:val="1"/>
      <w:numFmt w:val="bullet"/>
      <w:lvlText w:val=""/>
      <w:lvlJc w:val="left"/>
    </w:lvl>
    <w:lvl w:ilvl="6" w:tplc="27C03898">
      <w:start w:val="1"/>
      <w:numFmt w:val="bullet"/>
      <w:lvlText w:val=""/>
      <w:lvlJc w:val="left"/>
    </w:lvl>
    <w:lvl w:ilvl="7" w:tplc="B20AD600">
      <w:start w:val="1"/>
      <w:numFmt w:val="bullet"/>
      <w:lvlText w:val=""/>
      <w:lvlJc w:val="left"/>
    </w:lvl>
    <w:lvl w:ilvl="8" w:tplc="514E9868">
      <w:start w:val="1"/>
      <w:numFmt w:val="bullet"/>
      <w:lvlText w:val=""/>
      <w:lvlJc w:val="left"/>
    </w:lvl>
  </w:abstractNum>
  <w:abstractNum w:abstractNumId="46" w15:restartNumberingAfterBreak="0">
    <w:nsid w:val="01745C62"/>
    <w:multiLevelType w:val="multilevel"/>
    <w:tmpl w:val="A260D8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9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9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4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4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56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6240" w:hanging="1440"/>
      </w:pPr>
      <w:rPr>
        <w:rFonts w:hint="default"/>
        <w:b w:val="0"/>
        <w:sz w:val="23"/>
      </w:rPr>
    </w:lvl>
  </w:abstractNum>
  <w:abstractNum w:abstractNumId="47" w15:restartNumberingAfterBreak="0">
    <w:nsid w:val="01DA242E"/>
    <w:multiLevelType w:val="hybridMultilevel"/>
    <w:tmpl w:val="75769812"/>
    <w:lvl w:ilvl="0" w:tplc="FFFFFFFF">
      <w:start w:val="1"/>
      <w:numFmt w:val="bullet"/>
      <w:lvlText w:val="-"/>
      <w:lvlJc w:val="left"/>
      <w:pPr>
        <w:ind w:left="0" w:firstLine="0"/>
      </w:pPr>
    </w:lvl>
    <w:lvl w:ilvl="1" w:tplc="401826D6">
      <w:start w:val="1"/>
      <w:numFmt w:val="bullet"/>
      <w:lvlText w:val=""/>
      <w:lvlJc w:val="left"/>
      <w:pPr>
        <w:ind w:left="0" w:firstLine="0"/>
      </w:pPr>
    </w:lvl>
    <w:lvl w:ilvl="2" w:tplc="265A966A">
      <w:start w:val="1"/>
      <w:numFmt w:val="bullet"/>
      <w:lvlText w:val=""/>
      <w:lvlJc w:val="left"/>
      <w:pPr>
        <w:ind w:left="0" w:firstLine="0"/>
      </w:pPr>
    </w:lvl>
    <w:lvl w:ilvl="3" w:tplc="07A48D88">
      <w:start w:val="1"/>
      <w:numFmt w:val="bullet"/>
      <w:lvlText w:val=""/>
      <w:lvlJc w:val="left"/>
      <w:pPr>
        <w:ind w:left="0" w:firstLine="0"/>
      </w:pPr>
    </w:lvl>
    <w:lvl w:ilvl="4" w:tplc="0AB64378">
      <w:start w:val="1"/>
      <w:numFmt w:val="bullet"/>
      <w:lvlText w:val=""/>
      <w:lvlJc w:val="left"/>
      <w:pPr>
        <w:ind w:left="0" w:firstLine="0"/>
      </w:pPr>
    </w:lvl>
    <w:lvl w:ilvl="5" w:tplc="D43CA0D4">
      <w:start w:val="1"/>
      <w:numFmt w:val="bullet"/>
      <w:lvlText w:val=""/>
      <w:lvlJc w:val="left"/>
      <w:pPr>
        <w:ind w:left="0" w:firstLine="0"/>
      </w:pPr>
    </w:lvl>
    <w:lvl w:ilvl="6" w:tplc="795EAC9C">
      <w:start w:val="1"/>
      <w:numFmt w:val="bullet"/>
      <w:lvlText w:val=""/>
      <w:lvlJc w:val="left"/>
      <w:pPr>
        <w:ind w:left="0" w:firstLine="0"/>
      </w:pPr>
    </w:lvl>
    <w:lvl w:ilvl="7" w:tplc="6C2AE1BE">
      <w:start w:val="1"/>
      <w:numFmt w:val="bullet"/>
      <w:lvlText w:val=""/>
      <w:lvlJc w:val="left"/>
      <w:pPr>
        <w:ind w:left="0" w:firstLine="0"/>
      </w:pPr>
    </w:lvl>
    <w:lvl w:ilvl="8" w:tplc="BF0CB508">
      <w:start w:val="1"/>
      <w:numFmt w:val="bullet"/>
      <w:lvlText w:val=""/>
      <w:lvlJc w:val="left"/>
      <w:pPr>
        <w:ind w:left="0" w:firstLine="0"/>
      </w:pPr>
    </w:lvl>
  </w:abstractNum>
  <w:abstractNum w:abstractNumId="48" w15:restartNumberingAfterBreak="0">
    <w:nsid w:val="01E73C96"/>
    <w:multiLevelType w:val="hybridMultilevel"/>
    <w:tmpl w:val="F222C7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01F24EF0"/>
    <w:multiLevelType w:val="multilevel"/>
    <w:tmpl w:val="3136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022E4C11"/>
    <w:multiLevelType w:val="multilevel"/>
    <w:tmpl w:val="FC2006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1" w15:restartNumberingAfterBreak="0">
    <w:nsid w:val="0400290C"/>
    <w:multiLevelType w:val="hybridMultilevel"/>
    <w:tmpl w:val="F676C03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52" w15:restartNumberingAfterBreak="0">
    <w:nsid w:val="04210DA8"/>
    <w:multiLevelType w:val="multilevel"/>
    <w:tmpl w:val="3F1224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3" w15:restartNumberingAfterBreak="0">
    <w:nsid w:val="04433E89"/>
    <w:multiLevelType w:val="multilevel"/>
    <w:tmpl w:val="80DCF5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4" w15:restartNumberingAfterBreak="0">
    <w:nsid w:val="05094B39"/>
    <w:multiLevelType w:val="multilevel"/>
    <w:tmpl w:val="05F4D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051E0DE1"/>
    <w:multiLevelType w:val="multilevel"/>
    <w:tmpl w:val="2FF8A9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6" w15:restartNumberingAfterBreak="0">
    <w:nsid w:val="05A96085"/>
    <w:multiLevelType w:val="multilevel"/>
    <w:tmpl w:val="A89CE3DE"/>
    <w:lvl w:ilvl="0">
      <w:start w:val="20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57" w15:restartNumberingAfterBreak="0">
    <w:nsid w:val="06186777"/>
    <w:multiLevelType w:val="multilevel"/>
    <w:tmpl w:val="3CFE4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064A7927"/>
    <w:multiLevelType w:val="multilevel"/>
    <w:tmpl w:val="4E58F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06FF1615"/>
    <w:multiLevelType w:val="multilevel"/>
    <w:tmpl w:val="AC549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07660D65"/>
    <w:multiLevelType w:val="multilevel"/>
    <w:tmpl w:val="1526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079768ED"/>
    <w:multiLevelType w:val="multilevel"/>
    <w:tmpl w:val="27B46B4E"/>
    <w:lvl w:ilvl="0">
      <w:start w:val="17"/>
      <w:numFmt w:val="decimal"/>
      <w:lvlText w:val="%1"/>
      <w:lvlJc w:val="left"/>
      <w:pPr>
        <w:ind w:left="258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258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324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36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3600" w:hanging="1440"/>
      </w:pPr>
      <w:rPr>
        <w:rFonts w:hint="default"/>
        <w:b w:val="0"/>
        <w:sz w:val="23"/>
      </w:rPr>
    </w:lvl>
  </w:abstractNum>
  <w:abstractNum w:abstractNumId="62" w15:restartNumberingAfterBreak="0">
    <w:nsid w:val="07B4384A"/>
    <w:multiLevelType w:val="multilevel"/>
    <w:tmpl w:val="115A1E2E"/>
    <w:lvl w:ilvl="0">
      <w:start w:val="18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63" w15:restartNumberingAfterBreak="0">
    <w:nsid w:val="08497F80"/>
    <w:multiLevelType w:val="multilevel"/>
    <w:tmpl w:val="5ECAC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09470897"/>
    <w:multiLevelType w:val="multilevel"/>
    <w:tmpl w:val="8826A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0B01657D"/>
    <w:multiLevelType w:val="multilevel"/>
    <w:tmpl w:val="7E68E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0B5611CF"/>
    <w:multiLevelType w:val="multilevel"/>
    <w:tmpl w:val="A6B4B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0B6D1454"/>
    <w:multiLevelType w:val="multilevel"/>
    <w:tmpl w:val="2EE43CB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8" w15:restartNumberingAfterBreak="0">
    <w:nsid w:val="0BA26C06"/>
    <w:multiLevelType w:val="multilevel"/>
    <w:tmpl w:val="F0B289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9" w15:restartNumberingAfterBreak="0">
    <w:nsid w:val="0C2F131A"/>
    <w:multiLevelType w:val="multilevel"/>
    <w:tmpl w:val="E9C8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0D1A4890"/>
    <w:multiLevelType w:val="multilevel"/>
    <w:tmpl w:val="44E8EAB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1838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1" w15:restartNumberingAfterBreak="0">
    <w:nsid w:val="0DEA0910"/>
    <w:multiLevelType w:val="multilevel"/>
    <w:tmpl w:val="D8D26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0DFE7BD4"/>
    <w:multiLevelType w:val="hybridMultilevel"/>
    <w:tmpl w:val="1D8E52C6"/>
    <w:lvl w:ilvl="0" w:tplc="D0DAAFE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0E922F58"/>
    <w:multiLevelType w:val="multilevel"/>
    <w:tmpl w:val="E88840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74" w15:restartNumberingAfterBreak="0">
    <w:nsid w:val="0F0C6C16"/>
    <w:multiLevelType w:val="multilevel"/>
    <w:tmpl w:val="EE24974E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75" w15:restartNumberingAfterBreak="0">
    <w:nsid w:val="0F490EA3"/>
    <w:multiLevelType w:val="hybridMultilevel"/>
    <w:tmpl w:val="ADBEDD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4E417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0F973808"/>
    <w:multiLevelType w:val="multilevel"/>
    <w:tmpl w:val="B188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0FEA4A1A"/>
    <w:multiLevelType w:val="multilevel"/>
    <w:tmpl w:val="21CAA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10013616"/>
    <w:multiLevelType w:val="multilevel"/>
    <w:tmpl w:val="60C62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102E5DE0"/>
    <w:multiLevelType w:val="multilevel"/>
    <w:tmpl w:val="6E923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103566B0"/>
    <w:multiLevelType w:val="multilevel"/>
    <w:tmpl w:val="93CA4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10D90C8F"/>
    <w:multiLevelType w:val="multilevel"/>
    <w:tmpl w:val="D9AE5F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2" w15:restartNumberingAfterBreak="0">
    <w:nsid w:val="13891FFC"/>
    <w:multiLevelType w:val="multilevel"/>
    <w:tmpl w:val="989E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3" w15:restartNumberingAfterBreak="0">
    <w:nsid w:val="141924FF"/>
    <w:multiLevelType w:val="multilevel"/>
    <w:tmpl w:val="3E3C15EA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/>
        <w:bCs/>
        <w:sz w:val="23"/>
      </w:rPr>
    </w:lvl>
    <w:lvl w:ilvl="1">
      <w:start w:val="15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6391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84" w15:restartNumberingAfterBreak="0">
    <w:nsid w:val="14A6560C"/>
    <w:multiLevelType w:val="multilevel"/>
    <w:tmpl w:val="81E239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85" w15:restartNumberingAfterBreak="0">
    <w:nsid w:val="150D3D67"/>
    <w:multiLevelType w:val="hybridMultilevel"/>
    <w:tmpl w:val="B396026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86" w15:restartNumberingAfterBreak="0">
    <w:nsid w:val="151028A2"/>
    <w:multiLevelType w:val="hybridMultilevel"/>
    <w:tmpl w:val="FEF6CBEE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87" w15:restartNumberingAfterBreak="0">
    <w:nsid w:val="16544569"/>
    <w:multiLevelType w:val="multilevel"/>
    <w:tmpl w:val="1B4A6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8" w15:restartNumberingAfterBreak="0">
    <w:nsid w:val="166F494B"/>
    <w:multiLevelType w:val="multilevel"/>
    <w:tmpl w:val="FD7AB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1679487F"/>
    <w:multiLevelType w:val="multilevel"/>
    <w:tmpl w:val="0C2C58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0" w15:restartNumberingAfterBreak="0">
    <w:nsid w:val="16CC4913"/>
    <w:multiLevelType w:val="hybridMultilevel"/>
    <w:tmpl w:val="22E88B1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6D637FA"/>
    <w:multiLevelType w:val="multilevel"/>
    <w:tmpl w:val="809AF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2" w15:restartNumberingAfterBreak="0">
    <w:nsid w:val="16F60A93"/>
    <w:multiLevelType w:val="multilevel"/>
    <w:tmpl w:val="AA32E7A8"/>
    <w:lvl w:ilvl="0">
      <w:start w:val="19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93" w15:restartNumberingAfterBreak="0">
    <w:nsid w:val="17C51FDB"/>
    <w:multiLevelType w:val="multilevel"/>
    <w:tmpl w:val="996C6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18594DC2"/>
    <w:multiLevelType w:val="multilevel"/>
    <w:tmpl w:val="B768A6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5" w15:restartNumberingAfterBreak="0">
    <w:nsid w:val="193839DF"/>
    <w:multiLevelType w:val="multilevel"/>
    <w:tmpl w:val="B04C04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6" w15:restartNumberingAfterBreak="0">
    <w:nsid w:val="196B4B57"/>
    <w:multiLevelType w:val="multilevel"/>
    <w:tmpl w:val="324AC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197E3807"/>
    <w:multiLevelType w:val="multilevel"/>
    <w:tmpl w:val="2536D3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98" w15:restartNumberingAfterBreak="0">
    <w:nsid w:val="1993412F"/>
    <w:multiLevelType w:val="hybridMultilevel"/>
    <w:tmpl w:val="F16EB1E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A0020A4"/>
    <w:multiLevelType w:val="multilevel"/>
    <w:tmpl w:val="E50A5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1AED2128"/>
    <w:multiLevelType w:val="multilevel"/>
    <w:tmpl w:val="640A5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1" w15:restartNumberingAfterBreak="0">
    <w:nsid w:val="1AFE4477"/>
    <w:multiLevelType w:val="multilevel"/>
    <w:tmpl w:val="D760FC0C"/>
    <w:lvl w:ilvl="0">
      <w:start w:val="24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1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  <w:bCs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  <w:b/>
        <w:bCs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102" w15:restartNumberingAfterBreak="0">
    <w:nsid w:val="1BBE07EB"/>
    <w:multiLevelType w:val="multilevel"/>
    <w:tmpl w:val="6F0480F2"/>
    <w:lvl w:ilvl="0">
      <w:start w:val="2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sz w:val="23"/>
      </w:rPr>
    </w:lvl>
    <w:lvl w:ilvl="1">
      <w:start w:val="1"/>
      <w:numFmt w:val="decimal"/>
      <w:lvlText w:val="%2."/>
      <w:lvlJc w:val="left"/>
      <w:pPr>
        <w:ind w:left="785" w:hanging="360"/>
      </w:pPr>
      <w:rPr>
        <w:rFonts w:ascii="Times New Roman" w:eastAsia="Times New Roman" w:hAnsi="Times New Roman" w:cs="Calibri"/>
        <w:sz w:val="23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ascii="Calibri" w:hAnsi="Calibri" w:cs="Calibri" w:hint="default"/>
        <w:sz w:val="23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ascii="Calibri" w:hAnsi="Calibri" w:cs="Calibri" w:hint="default"/>
        <w:sz w:val="23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ascii="Calibri" w:hAnsi="Calibri" w:cs="Calibri" w:hint="default"/>
        <w:sz w:val="23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ascii="Calibri" w:hAnsi="Calibri" w:cs="Calibri" w:hint="default"/>
        <w:sz w:val="23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ascii="Calibri" w:hAnsi="Calibri" w:cs="Calibri" w:hint="default"/>
        <w:sz w:val="23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ascii="Calibri" w:hAnsi="Calibri" w:cs="Calibri"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ascii="Calibri" w:hAnsi="Calibri" w:cs="Calibri" w:hint="default"/>
        <w:sz w:val="23"/>
      </w:rPr>
    </w:lvl>
  </w:abstractNum>
  <w:abstractNum w:abstractNumId="103" w15:restartNumberingAfterBreak="0">
    <w:nsid w:val="1BC22682"/>
    <w:multiLevelType w:val="multilevel"/>
    <w:tmpl w:val="155CC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4" w15:restartNumberingAfterBreak="0">
    <w:nsid w:val="1BC34714"/>
    <w:multiLevelType w:val="multilevel"/>
    <w:tmpl w:val="0B88B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5" w15:restartNumberingAfterBreak="0">
    <w:nsid w:val="1BE71DD3"/>
    <w:multiLevelType w:val="multilevel"/>
    <w:tmpl w:val="A6C8F32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6" w15:restartNumberingAfterBreak="0">
    <w:nsid w:val="1C17565C"/>
    <w:multiLevelType w:val="multilevel"/>
    <w:tmpl w:val="BF4EAF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07" w15:restartNumberingAfterBreak="0">
    <w:nsid w:val="1C53558D"/>
    <w:multiLevelType w:val="multilevel"/>
    <w:tmpl w:val="973C40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8" w15:restartNumberingAfterBreak="0">
    <w:nsid w:val="1D0A2FB8"/>
    <w:multiLevelType w:val="hybridMultilevel"/>
    <w:tmpl w:val="C1DA41D0"/>
    <w:lvl w:ilvl="0" w:tplc="4FC82D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35011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6BF87F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82BCC9A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52E86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C77460B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5ECC2D1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5A4699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2920E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09" w15:restartNumberingAfterBreak="0">
    <w:nsid w:val="1E5B2DDE"/>
    <w:multiLevelType w:val="multilevel"/>
    <w:tmpl w:val="BC14F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0" w15:restartNumberingAfterBreak="0">
    <w:nsid w:val="1EE142D4"/>
    <w:multiLevelType w:val="hybridMultilevel"/>
    <w:tmpl w:val="01C2C6D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11" w15:restartNumberingAfterBreak="0">
    <w:nsid w:val="1FF70C3B"/>
    <w:multiLevelType w:val="multilevel"/>
    <w:tmpl w:val="C17E7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2" w15:restartNumberingAfterBreak="0">
    <w:nsid w:val="204531CA"/>
    <w:multiLevelType w:val="multilevel"/>
    <w:tmpl w:val="98988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3" w15:restartNumberingAfterBreak="0">
    <w:nsid w:val="20ED4B7E"/>
    <w:multiLevelType w:val="multilevel"/>
    <w:tmpl w:val="9D14A2E2"/>
    <w:lvl w:ilvl="0">
      <w:start w:val="25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704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55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9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6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3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58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82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20640" w:hanging="1440"/>
      </w:pPr>
      <w:rPr>
        <w:rFonts w:hint="default"/>
        <w:b w:val="0"/>
        <w:sz w:val="23"/>
      </w:rPr>
    </w:lvl>
  </w:abstractNum>
  <w:abstractNum w:abstractNumId="114" w15:restartNumberingAfterBreak="0">
    <w:nsid w:val="20F52146"/>
    <w:multiLevelType w:val="multilevel"/>
    <w:tmpl w:val="7E703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218E0144"/>
    <w:multiLevelType w:val="multilevel"/>
    <w:tmpl w:val="5AE47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6" w15:restartNumberingAfterBreak="0">
    <w:nsid w:val="21AC6D6D"/>
    <w:multiLevelType w:val="multilevel"/>
    <w:tmpl w:val="5BB22A8A"/>
    <w:styleLink w:val="WWNum2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7" w15:restartNumberingAfterBreak="0">
    <w:nsid w:val="21F01F1A"/>
    <w:multiLevelType w:val="multilevel"/>
    <w:tmpl w:val="DAFC9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21F208F8"/>
    <w:multiLevelType w:val="multilevel"/>
    <w:tmpl w:val="7A2C69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19" w15:restartNumberingAfterBreak="0">
    <w:nsid w:val="233A232E"/>
    <w:multiLevelType w:val="multilevel"/>
    <w:tmpl w:val="645A2FC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20" w15:restartNumberingAfterBreak="0">
    <w:nsid w:val="23D276F7"/>
    <w:multiLevelType w:val="multilevel"/>
    <w:tmpl w:val="53EE4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24614B5E"/>
    <w:multiLevelType w:val="hybridMultilevel"/>
    <w:tmpl w:val="371CB1F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2482511F"/>
    <w:multiLevelType w:val="multilevel"/>
    <w:tmpl w:val="93BE6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3" w15:restartNumberingAfterBreak="0">
    <w:nsid w:val="24921B3C"/>
    <w:multiLevelType w:val="multilevel"/>
    <w:tmpl w:val="E640C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4" w15:restartNumberingAfterBreak="0">
    <w:nsid w:val="24BB5C96"/>
    <w:multiLevelType w:val="multilevel"/>
    <w:tmpl w:val="6B447F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5" w15:restartNumberingAfterBreak="0">
    <w:nsid w:val="252251BD"/>
    <w:multiLevelType w:val="multilevel"/>
    <w:tmpl w:val="17F68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6" w15:restartNumberingAfterBreak="0">
    <w:nsid w:val="253E01A5"/>
    <w:multiLevelType w:val="multilevel"/>
    <w:tmpl w:val="F386076C"/>
    <w:lvl w:ilvl="0">
      <w:start w:val="2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27" w15:restartNumberingAfterBreak="0">
    <w:nsid w:val="253F2160"/>
    <w:multiLevelType w:val="multilevel"/>
    <w:tmpl w:val="A10E12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28" w15:restartNumberingAfterBreak="0">
    <w:nsid w:val="255442B4"/>
    <w:multiLevelType w:val="multilevel"/>
    <w:tmpl w:val="631CC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9" w15:restartNumberingAfterBreak="0">
    <w:nsid w:val="259D2043"/>
    <w:multiLevelType w:val="multilevel"/>
    <w:tmpl w:val="E3F026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0" w15:restartNumberingAfterBreak="0">
    <w:nsid w:val="26651EB4"/>
    <w:multiLevelType w:val="multilevel"/>
    <w:tmpl w:val="4D760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1" w15:restartNumberingAfterBreak="0">
    <w:nsid w:val="26792448"/>
    <w:multiLevelType w:val="multilevel"/>
    <w:tmpl w:val="102604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2" w15:restartNumberingAfterBreak="0">
    <w:nsid w:val="26B36322"/>
    <w:multiLevelType w:val="multilevel"/>
    <w:tmpl w:val="AEE28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3" w15:restartNumberingAfterBreak="0">
    <w:nsid w:val="26CC0932"/>
    <w:multiLevelType w:val="hybridMultilevel"/>
    <w:tmpl w:val="1CD6A39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505" w:hanging="705"/>
      </w:pPr>
      <w:rPr>
        <w:rFonts w:ascii="Calibri" w:eastAsia="Calibri" w:hAnsi="Calibri" w:cs="Calibri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271F10AD"/>
    <w:multiLevelType w:val="multilevel"/>
    <w:tmpl w:val="CB6A5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2742391F"/>
    <w:multiLevelType w:val="multilevel"/>
    <w:tmpl w:val="2CEE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6" w15:restartNumberingAfterBreak="0">
    <w:nsid w:val="27703803"/>
    <w:multiLevelType w:val="multilevel"/>
    <w:tmpl w:val="15000F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7" w15:restartNumberingAfterBreak="0">
    <w:nsid w:val="27A058F4"/>
    <w:multiLevelType w:val="multilevel"/>
    <w:tmpl w:val="A2D083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38" w15:restartNumberingAfterBreak="0">
    <w:nsid w:val="27D3104F"/>
    <w:multiLevelType w:val="multilevel"/>
    <w:tmpl w:val="C9208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9" w15:restartNumberingAfterBreak="0">
    <w:nsid w:val="27FE6750"/>
    <w:multiLevelType w:val="multilevel"/>
    <w:tmpl w:val="699CF7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0" w15:restartNumberingAfterBreak="0">
    <w:nsid w:val="281031FE"/>
    <w:multiLevelType w:val="hybridMultilevel"/>
    <w:tmpl w:val="37BC7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29C65588"/>
    <w:multiLevelType w:val="multilevel"/>
    <w:tmpl w:val="279E4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2" w15:restartNumberingAfterBreak="0">
    <w:nsid w:val="29CE1195"/>
    <w:multiLevelType w:val="multilevel"/>
    <w:tmpl w:val="4AAAC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3" w15:restartNumberingAfterBreak="0">
    <w:nsid w:val="29D810C8"/>
    <w:multiLevelType w:val="multilevel"/>
    <w:tmpl w:val="D3EA4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4" w15:restartNumberingAfterBreak="0">
    <w:nsid w:val="2A8D1EA8"/>
    <w:multiLevelType w:val="multilevel"/>
    <w:tmpl w:val="9062A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2ADE3BF0"/>
    <w:multiLevelType w:val="multilevel"/>
    <w:tmpl w:val="70A6F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6" w15:restartNumberingAfterBreak="0">
    <w:nsid w:val="2B6914C2"/>
    <w:multiLevelType w:val="multilevel"/>
    <w:tmpl w:val="FB72D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7" w15:restartNumberingAfterBreak="0">
    <w:nsid w:val="2C74204E"/>
    <w:multiLevelType w:val="multilevel"/>
    <w:tmpl w:val="F420F7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8" w15:restartNumberingAfterBreak="0">
    <w:nsid w:val="2D9F7166"/>
    <w:multiLevelType w:val="hybridMultilevel"/>
    <w:tmpl w:val="37BC7F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2DDA4A52"/>
    <w:multiLevelType w:val="hybridMultilevel"/>
    <w:tmpl w:val="F6828D7A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2DE444BC"/>
    <w:multiLevelType w:val="multilevel"/>
    <w:tmpl w:val="2924D5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1" w15:restartNumberingAfterBreak="0">
    <w:nsid w:val="2E7E4FC2"/>
    <w:multiLevelType w:val="multilevel"/>
    <w:tmpl w:val="10D074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52" w15:restartNumberingAfterBreak="0">
    <w:nsid w:val="2E85514F"/>
    <w:multiLevelType w:val="hybridMultilevel"/>
    <w:tmpl w:val="16122018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3" w15:restartNumberingAfterBreak="0">
    <w:nsid w:val="2E982928"/>
    <w:multiLevelType w:val="multilevel"/>
    <w:tmpl w:val="4F06F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2ED13875"/>
    <w:multiLevelType w:val="multilevel"/>
    <w:tmpl w:val="2BB41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5" w15:restartNumberingAfterBreak="0">
    <w:nsid w:val="2F5F117D"/>
    <w:multiLevelType w:val="multilevel"/>
    <w:tmpl w:val="37287B26"/>
    <w:lvl w:ilvl="0">
      <w:start w:val="28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56" w15:restartNumberingAfterBreak="0">
    <w:nsid w:val="2F9827D5"/>
    <w:multiLevelType w:val="multilevel"/>
    <w:tmpl w:val="882C6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2FAE5AEB"/>
    <w:multiLevelType w:val="hybridMultilevel"/>
    <w:tmpl w:val="88DAAACC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8" w15:restartNumberingAfterBreak="0">
    <w:nsid w:val="30747CDF"/>
    <w:multiLevelType w:val="multilevel"/>
    <w:tmpl w:val="840C6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9" w15:restartNumberingAfterBreak="0">
    <w:nsid w:val="307D5509"/>
    <w:multiLevelType w:val="multilevel"/>
    <w:tmpl w:val="E02A356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0" w15:restartNumberingAfterBreak="0">
    <w:nsid w:val="30EF7946"/>
    <w:multiLevelType w:val="hybridMultilevel"/>
    <w:tmpl w:val="9DE872B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13B6531"/>
    <w:multiLevelType w:val="multilevel"/>
    <w:tmpl w:val="8EA6F7E4"/>
    <w:lvl w:ilvl="0">
      <w:start w:val="30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62" w15:restartNumberingAfterBreak="0">
    <w:nsid w:val="321A3F2B"/>
    <w:multiLevelType w:val="multilevel"/>
    <w:tmpl w:val="3F040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3" w15:restartNumberingAfterBreak="0">
    <w:nsid w:val="322C0208"/>
    <w:multiLevelType w:val="multilevel"/>
    <w:tmpl w:val="2A2E82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64" w15:restartNumberingAfterBreak="0">
    <w:nsid w:val="323B452F"/>
    <w:multiLevelType w:val="multilevel"/>
    <w:tmpl w:val="AF6C7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327628A8"/>
    <w:multiLevelType w:val="multilevel"/>
    <w:tmpl w:val="C8AC2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327A20EC"/>
    <w:multiLevelType w:val="multilevel"/>
    <w:tmpl w:val="54B61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32FF1E21"/>
    <w:multiLevelType w:val="multilevel"/>
    <w:tmpl w:val="151C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8" w15:restartNumberingAfterBreak="0">
    <w:nsid w:val="33364F07"/>
    <w:multiLevelType w:val="multilevel"/>
    <w:tmpl w:val="06D0C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9" w15:restartNumberingAfterBreak="0">
    <w:nsid w:val="33C252BC"/>
    <w:multiLevelType w:val="multilevel"/>
    <w:tmpl w:val="85AEFB4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0" w15:restartNumberingAfterBreak="0">
    <w:nsid w:val="33D11CF7"/>
    <w:multiLevelType w:val="multilevel"/>
    <w:tmpl w:val="ED58CD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71" w15:restartNumberingAfterBreak="0">
    <w:nsid w:val="34707684"/>
    <w:multiLevelType w:val="multilevel"/>
    <w:tmpl w:val="D2CA1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34A015F8"/>
    <w:multiLevelType w:val="multilevel"/>
    <w:tmpl w:val="1F7AE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358579EE"/>
    <w:multiLevelType w:val="multilevel"/>
    <w:tmpl w:val="6FFCBA0C"/>
    <w:lvl w:ilvl="0">
      <w:start w:val="29"/>
      <w:numFmt w:val="decimal"/>
      <w:lvlText w:val="%1"/>
      <w:lvlJc w:val="left"/>
      <w:pPr>
        <w:ind w:left="540" w:hanging="54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74" w15:restartNumberingAfterBreak="0">
    <w:nsid w:val="35EC5E0F"/>
    <w:multiLevelType w:val="multilevel"/>
    <w:tmpl w:val="71E24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5" w15:restartNumberingAfterBreak="0">
    <w:nsid w:val="366A473D"/>
    <w:multiLevelType w:val="multilevel"/>
    <w:tmpl w:val="43629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366A51AE"/>
    <w:multiLevelType w:val="multilevel"/>
    <w:tmpl w:val="75140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7" w15:restartNumberingAfterBreak="0">
    <w:nsid w:val="369F232C"/>
    <w:multiLevelType w:val="hybridMultilevel"/>
    <w:tmpl w:val="2F0076C2"/>
    <w:lvl w:ilvl="0" w:tplc="041B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78" w15:restartNumberingAfterBreak="0">
    <w:nsid w:val="371F6053"/>
    <w:multiLevelType w:val="hybridMultilevel"/>
    <w:tmpl w:val="3424DB2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72120E4"/>
    <w:multiLevelType w:val="multilevel"/>
    <w:tmpl w:val="1764D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0" w15:restartNumberingAfterBreak="0">
    <w:nsid w:val="377F4876"/>
    <w:multiLevelType w:val="multilevel"/>
    <w:tmpl w:val="4B6CDC64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2400" w:hanging="4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181" w15:restartNumberingAfterBreak="0">
    <w:nsid w:val="37DC3764"/>
    <w:multiLevelType w:val="multilevel"/>
    <w:tmpl w:val="48B6D06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2" w15:restartNumberingAfterBreak="0">
    <w:nsid w:val="38165360"/>
    <w:multiLevelType w:val="hybridMultilevel"/>
    <w:tmpl w:val="A782A48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385B395C"/>
    <w:multiLevelType w:val="hybridMultilevel"/>
    <w:tmpl w:val="F4FADBBE"/>
    <w:lvl w:ilvl="0" w:tplc="041B0003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1" w:tplc="041B0003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184" w15:restartNumberingAfterBreak="0">
    <w:nsid w:val="38A31635"/>
    <w:multiLevelType w:val="multilevel"/>
    <w:tmpl w:val="476A3C94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185" w15:restartNumberingAfterBreak="0">
    <w:nsid w:val="38AC5F50"/>
    <w:multiLevelType w:val="multilevel"/>
    <w:tmpl w:val="70CEFA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86" w15:restartNumberingAfterBreak="0">
    <w:nsid w:val="3988541F"/>
    <w:multiLevelType w:val="multilevel"/>
    <w:tmpl w:val="F95A9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7" w15:restartNumberingAfterBreak="0">
    <w:nsid w:val="39A07D8B"/>
    <w:multiLevelType w:val="multilevel"/>
    <w:tmpl w:val="28464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8" w15:restartNumberingAfterBreak="0">
    <w:nsid w:val="39A3553C"/>
    <w:multiLevelType w:val="hybridMultilevel"/>
    <w:tmpl w:val="641029A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39DC59FA"/>
    <w:multiLevelType w:val="multilevel"/>
    <w:tmpl w:val="7826AA7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0" w15:restartNumberingAfterBreak="0">
    <w:nsid w:val="3A9B7B57"/>
    <w:multiLevelType w:val="multilevel"/>
    <w:tmpl w:val="30ACB4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91" w15:restartNumberingAfterBreak="0">
    <w:nsid w:val="3AA51D08"/>
    <w:multiLevelType w:val="multilevel"/>
    <w:tmpl w:val="D200F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3B045B27"/>
    <w:multiLevelType w:val="multilevel"/>
    <w:tmpl w:val="4CE8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3B0D2D77"/>
    <w:multiLevelType w:val="multilevel"/>
    <w:tmpl w:val="C8142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3B2D70E7"/>
    <w:multiLevelType w:val="multilevel"/>
    <w:tmpl w:val="5E02F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5" w15:restartNumberingAfterBreak="0">
    <w:nsid w:val="3B5318B6"/>
    <w:multiLevelType w:val="multilevel"/>
    <w:tmpl w:val="8684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6" w15:restartNumberingAfterBreak="0">
    <w:nsid w:val="3B7D6386"/>
    <w:multiLevelType w:val="multilevel"/>
    <w:tmpl w:val="B80AF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7" w15:restartNumberingAfterBreak="0">
    <w:nsid w:val="3BA312AB"/>
    <w:multiLevelType w:val="hybridMultilevel"/>
    <w:tmpl w:val="FCA870C0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98" w15:restartNumberingAfterBreak="0">
    <w:nsid w:val="3C1B249F"/>
    <w:multiLevelType w:val="multilevel"/>
    <w:tmpl w:val="464C32B2"/>
    <w:lvl w:ilvl="0">
      <w:start w:val="9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99" w15:restartNumberingAfterBreak="0">
    <w:nsid w:val="3C2632A9"/>
    <w:multiLevelType w:val="multilevel"/>
    <w:tmpl w:val="80F0F1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0" w15:restartNumberingAfterBreak="0">
    <w:nsid w:val="3C925BED"/>
    <w:multiLevelType w:val="hybridMultilevel"/>
    <w:tmpl w:val="648EFA28"/>
    <w:lvl w:ilvl="0" w:tplc="FFFFFFFF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3D1A5A14"/>
    <w:multiLevelType w:val="multilevel"/>
    <w:tmpl w:val="03B0B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2" w15:restartNumberingAfterBreak="0">
    <w:nsid w:val="3DBC231B"/>
    <w:multiLevelType w:val="multilevel"/>
    <w:tmpl w:val="0958C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3" w15:restartNumberingAfterBreak="0">
    <w:nsid w:val="3DE530D9"/>
    <w:multiLevelType w:val="multilevel"/>
    <w:tmpl w:val="505075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4" w15:restartNumberingAfterBreak="0">
    <w:nsid w:val="3E700D3C"/>
    <w:multiLevelType w:val="multilevel"/>
    <w:tmpl w:val="F00C8AB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5" w15:restartNumberingAfterBreak="0">
    <w:nsid w:val="3EB02AB7"/>
    <w:multiLevelType w:val="multilevel"/>
    <w:tmpl w:val="D9844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6" w15:restartNumberingAfterBreak="0">
    <w:nsid w:val="3EE926BB"/>
    <w:multiLevelType w:val="hybridMultilevel"/>
    <w:tmpl w:val="CB5C43D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3FD92CBA"/>
    <w:multiLevelType w:val="multilevel"/>
    <w:tmpl w:val="2230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8" w15:restartNumberingAfterBreak="0">
    <w:nsid w:val="4050017F"/>
    <w:multiLevelType w:val="multilevel"/>
    <w:tmpl w:val="33743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9" w15:restartNumberingAfterBreak="0">
    <w:nsid w:val="41604D4D"/>
    <w:multiLevelType w:val="multilevel"/>
    <w:tmpl w:val="9DBEF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0" w15:restartNumberingAfterBreak="0">
    <w:nsid w:val="41B45890"/>
    <w:multiLevelType w:val="hybridMultilevel"/>
    <w:tmpl w:val="9C8E82A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1" w15:restartNumberingAfterBreak="0">
    <w:nsid w:val="41BD33B4"/>
    <w:multiLevelType w:val="multilevel"/>
    <w:tmpl w:val="9BACB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2" w15:restartNumberingAfterBreak="0">
    <w:nsid w:val="423B1987"/>
    <w:multiLevelType w:val="hybridMultilevel"/>
    <w:tmpl w:val="2CAAEC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42A74456"/>
    <w:multiLevelType w:val="hybridMultilevel"/>
    <w:tmpl w:val="ACC807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43473F4D"/>
    <w:multiLevelType w:val="multilevel"/>
    <w:tmpl w:val="3D5C8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5" w15:restartNumberingAfterBreak="0">
    <w:nsid w:val="446A63D7"/>
    <w:multiLevelType w:val="multilevel"/>
    <w:tmpl w:val="03A664C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6" w15:restartNumberingAfterBreak="0">
    <w:nsid w:val="44CD413F"/>
    <w:multiLevelType w:val="hybridMultilevel"/>
    <w:tmpl w:val="E04C5B8E"/>
    <w:lvl w:ilvl="0" w:tplc="CF66F512">
      <w:start w:val="1"/>
      <w:numFmt w:val="decimal"/>
      <w:lvlText w:val="%1."/>
      <w:lvlJc w:val="left"/>
      <w:rPr>
        <w:b w:val="0"/>
      </w:rPr>
    </w:lvl>
    <w:lvl w:ilvl="1" w:tplc="FFFFFFFF">
      <w:start w:val="3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7" w15:restartNumberingAfterBreak="0">
    <w:nsid w:val="44EB3BC5"/>
    <w:multiLevelType w:val="multilevel"/>
    <w:tmpl w:val="57B4F4A4"/>
    <w:styleLink w:val="WWNum2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8" w15:restartNumberingAfterBreak="0">
    <w:nsid w:val="450800EC"/>
    <w:multiLevelType w:val="multilevel"/>
    <w:tmpl w:val="08DE97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19" w15:restartNumberingAfterBreak="0">
    <w:nsid w:val="4518671A"/>
    <w:multiLevelType w:val="multilevel"/>
    <w:tmpl w:val="276E2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0" w15:restartNumberingAfterBreak="0">
    <w:nsid w:val="46F3214B"/>
    <w:multiLevelType w:val="multilevel"/>
    <w:tmpl w:val="6DC6A7CE"/>
    <w:lvl w:ilvl="0">
      <w:start w:val="29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21" w15:restartNumberingAfterBreak="0">
    <w:nsid w:val="48616FCF"/>
    <w:multiLevelType w:val="multilevel"/>
    <w:tmpl w:val="290626DE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22" w15:restartNumberingAfterBreak="0">
    <w:nsid w:val="48C900C2"/>
    <w:multiLevelType w:val="multilevel"/>
    <w:tmpl w:val="967A3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3" w15:restartNumberingAfterBreak="0">
    <w:nsid w:val="48E719E4"/>
    <w:multiLevelType w:val="multilevel"/>
    <w:tmpl w:val="C7408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4" w15:restartNumberingAfterBreak="0">
    <w:nsid w:val="48EF2AD7"/>
    <w:multiLevelType w:val="multilevel"/>
    <w:tmpl w:val="67361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5" w15:restartNumberingAfterBreak="0">
    <w:nsid w:val="49A61FBA"/>
    <w:multiLevelType w:val="multilevel"/>
    <w:tmpl w:val="8EB65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6" w15:restartNumberingAfterBreak="0">
    <w:nsid w:val="4A7C4E10"/>
    <w:multiLevelType w:val="multilevel"/>
    <w:tmpl w:val="EFF05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7" w15:restartNumberingAfterBreak="0">
    <w:nsid w:val="4B4B38D4"/>
    <w:multiLevelType w:val="multilevel"/>
    <w:tmpl w:val="D26C1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8" w15:restartNumberingAfterBreak="0">
    <w:nsid w:val="4B9A0D6A"/>
    <w:multiLevelType w:val="multilevel"/>
    <w:tmpl w:val="B4EE83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29" w15:restartNumberingAfterBreak="0">
    <w:nsid w:val="4BA94C1C"/>
    <w:multiLevelType w:val="multilevel"/>
    <w:tmpl w:val="32207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0" w15:restartNumberingAfterBreak="0">
    <w:nsid w:val="4C1E6D1D"/>
    <w:multiLevelType w:val="hybridMultilevel"/>
    <w:tmpl w:val="A464383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4C6A553C"/>
    <w:multiLevelType w:val="multilevel"/>
    <w:tmpl w:val="392CD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2" w15:restartNumberingAfterBreak="0">
    <w:nsid w:val="4CB73DD6"/>
    <w:multiLevelType w:val="multilevel"/>
    <w:tmpl w:val="136C6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3" w15:restartNumberingAfterBreak="0">
    <w:nsid w:val="4CC97BC2"/>
    <w:multiLevelType w:val="hybridMultilevel"/>
    <w:tmpl w:val="46C42B5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4" w15:restartNumberingAfterBreak="0">
    <w:nsid w:val="4D5744AA"/>
    <w:multiLevelType w:val="multilevel"/>
    <w:tmpl w:val="CEDC7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5" w15:restartNumberingAfterBreak="0">
    <w:nsid w:val="4D655ADB"/>
    <w:multiLevelType w:val="multilevel"/>
    <w:tmpl w:val="BCFA5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6" w15:restartNumberingAfterBreak="0">
    <w:nsid w:val="4E682B77"/>
    <w:multiLevelType w:val="multilevel"/>
    <w:tmpl w:val="6B260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7" w15:restartNumberingAfterBreak="0">
    <w:nsid w:val="4EC479F2"/>
    <w:multiLevelType w:val="multilevel"/>
    <w:tmpl w:val="5E8C9B76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  <w:sz w:val="23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3"/>
      </w:rPr>
    </w:lvl>
  </w:abstractNum>
  <w:abstractNum w:abstractNumId="238" w15:restartNumberingAfterBreak="0">
    <w:nsid w:val="4F164060"/>
    <w:multiLevelType w:val="multilevel"/>
    <w:tmpl w:val="16AC4C72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 w:val="0"/>
        <w:sz w:val="23"/>
      </w:rPr>
    </w:lvl>
    <w:lvl w:ilvl="1">
      <w:start w:val="10"/>
      <w:numFmt w:val="decimal"/>
      <w:lvlText w:val="%1.%2"/>
      <w:lvlJc w:val="left"/>
      <w:pPr>
        <w:ind w:left="540" w:hanging="54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39" w15:restartNumberingAfterBreak="0">
    <w:nsid w:val="4F66478B"/>
    <w:multiLevelType w:val="multilevel"/>
    <w:tmpl w:val="D318F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0" w15:restartNumberingAfterBreak="0">
    <w:nsid w:val="4FDA27C0"/>
    <w:multiLevelType w:val="hybridMultilevel"/>
    <w:tmpl w:val="AEAC8152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502902ED"/>
    <w:multiLevelType w:val="multilevel"/>
    <w:tmpl w:val="B4CA5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2" w15:restartNumberingAfterBreak="0">
    <w:nsid w:val="50520D5E"/>
    <w:multiLevelType w:val="multilevel"/>
    <w:tmpl w:val="179641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3" w15:restartNumberingAfterBreak="0">
    <w:nsid w:val="51D63818"/>
    <w:multiLevelType w:val="hybridMultilevel"/>
    <w:tmpl w:val="658040D2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44" w15:restartNumberingAfterBreak="0">
    <w:nsid w:val="51F97CA6"/>
    <w:multiLevelType w:val="hybridMultilevel"/>
    <w:tmpl w:val="606224F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52E15432"/>
    <w:multiLevelType w:val="multilevel"/>
    <w:tmpl w:val="84620D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46" w15:restartNumberingAfterBreak="0">
    <w:nsid w:val="53496569"/>
    <w:multiLevelType w:val="multilevel"/>
    <w:tmpl w:val="5D3C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7" w15:restartNumberingAfterBreak="0">
    <w:nsid w:val="5432483B"/>
    <w:multiLevelType w:val="hybridMultilevel"/>
    <w:tmpl w:val="8D9C3FA6"/>
    <w:lvl w:ilvl="0" w:tplc="4C20D7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EA9E5E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E33AA63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EC0F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884AB8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A4AFDB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2E5CF1B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4E8800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105A8B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48" w15:restartNumberingAfterBreak="0">
    <w:nsid w:val="54EA61E3"/>
    <w:multiLevelType w:val="multilevel"/>
    <w:tmpl w:val="09820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9" w15:restartNumberingAfterBreak="0">
    <w:nsid w:val="54ED5131"/>
    <w:multiLevelType w:val="multilevel"/>
    <w:tmpl w:val="09EE39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0" w15:restartNumberingAfterBreak="0">
    <w:nsid w:val="55C067CB"/>
    <w:multiLevelType w:val="multilevel"/>
    <w:tmpl w:val="25CA14CC"/>
    <w:lvl w:ilvl="0">
      <w:start w:val="25"/>
      <w:numFmt w:val="decimal"/>
      <w:lvlText w:val="%1"/>
      <w:lvlJc w:val="left"/>
      <w:pPr>
        <w:ind w:left="540" w:hanging="540"/>
      </w:pPr>
      <w:rPr>
        <w:rFonts w:hint="default"/>
        <w:b/>
        <w:bCs/>
      </w:rPr>
    </w:lvl>
    <w:lvl w:ilvl="1">
      <w:start w:val="12"/>
      <w:numFmt w:val="decimal"/>
      <w:lvlText w:val="%1.%2"/>
      <w:lvlJc w:val="left"/>
      <w:pPr>
        <w:ind w:left="824" w:hanging="54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 w:val="0"/>
      </w:rPr>
    </w:lvl>
  </w:abstractNum>
  <w:abstractNum w:abstractNumId="251" w15:restartNumberingAfterBreak="0">
    <w:nsid w:val="564A1AB7"/>
    <w:multiLevelType w:val="hybridMultilevel"/>
    <w:tmpl w:val="144AA54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2" w15:restartNumberingAfterBreak="0">
    <w:nsid w:val="5651325D"/>
    <w:multiLevelType w:val="hybridMultilevel"/>
    <w:tmpl w:val="C68A48A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3" w15:restartNumberingAfterBreak="0">
    <w:nsid w:val="570D6722"/>
    <w:multiLevelType w:val="hybridMultilevel"/>
    <w:tmpl w:val="B1465CD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4" w15:restartNumberingAfterBreak="0">
    <w:nsid w:val="57231957"/>
    <w:multiLevelType w:val="hybridMultilevel"/>
    <w:tmpl w:val="C5A4D89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5" w15:restartNumberingAfterBreak="0">
    <w:nsid w:val="581F5787"/>
    <w:multiLevelType w:val="multilevel"/>
    <w:tmpl w:val="5FD6F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6" w15:restartNumberingAfterBreak="0">
    <w:nsid w:val="58B85B85"/>
    <w:multiLevelType w:val="multilevel"/>
    <w:tmpl w:val="98521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7" w15:restartNumberingAfterBreak="0">
    <w:nsid w:val="59030841"/>
    <w:multiLevelType w:val="multilevel"/>
    <w:tmpl w:val="97BA4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8" w15:restartNumberingAfterBreak="0">
    <w:nsid w:val="5A095760"/>
    <w:multiLevelType w:val="multilevel"/>
    <w:tmpl w:val="9D6CCF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59" w15:restartNumberingAfterBreak="0">
    <w:nsid w:val="5A1B0152"/>
    <w:multiLevelType w:val="multilevel"/>
    <w:tmpl w:val="C8EA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0" w15:restartNumberingAfterBreak="0">
    <w:nsid w:val="5A4D09F2"/>
    <w:multiLevelType w:val="multilevel"/>
    <w:tmpl w:val="61CE9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1" w15:restartNumberingAfterBreak="0">
    <w:nsid w:val="5A680AE9"/>
    <w:multiLevelType w:val="multilevel"/>
    <w:tmpl w:val="A0E84F7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2" w15:restartNumberingAfterBreak="0">
    <w:nsid w:val="5A7208DB"/>
    <w:multiLevelType w:val="multilevel"/>
    <w:tmpl w:val="EAA20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3" w15:restartNumberingAfterBreak="0">
    <w:nsid w:val="5AD14BD3"/>
    <w:multiLevelType w:val="multilevel"/>
    <w:tmpl w:val="4C829C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4" w15:restartNumberingAfterBreak="0">
    <w:nsid w:val="5AD43B7D"/>
    <w:multiLevelType w:val="multilevel"/>
    <w:tmpl w:val="2D0A2AAA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5" w15:restartNumberingAfterBreak="0">
    <w:nsid w:val="5B0D3A05"/>
    <w:multiLevelType w:val="multilevel"/>
    <w:tmpl w:val="0BAC1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6" w15:restartNumberingAfterBreak="0">
    <w:nsid w:val="5B120134"/>
    <w:multiLevelType w:val="multilevel"/>
    <w:tmpl w:val="A9A47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7" w15:restartNumberingAfterBreak="0">
    <w:nsid w:val="5B8D72F1"/>
    <w:multiLevelType w:val="multilevel"/>
    <w:tmpl w:val="B9D6F0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8" w15:restartNumberingAfterBreak="0">
    <w:nsid w:val="5CC67344"/>
    <w:multiLevelType w:val="multilevel"/>
    <w:tmpl w:val="74C41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9" w15:restartNumberingAfterBreak="0">
    <w:nsid w:val="5CCB1590"/>
    <w:multiLevelType w:val="multilevel"/>
    <w:tmpl w:val="E2BAB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0" w15:restartNumberingAfterBreak="0">
    <w:nsid w:val="5CCD62DA"/>
    <w:multiLevelType w:val="multilevel"/>
    <w:tmpl w:val="1C809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1" w15:restartNumberingAfterBreak="0">
    <w:nsid w:val="5CEB746A"/>
    <w:multiLevelType w:val="hybridMultilevel"/>
    <w:tmpl w:val="CC0677A2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2" w15:restartNumberingAfterBreak="0">
    <w:nsid w:val="5D4B59F7"/>
    <w:multiLevelType w:val="multilevel"/>
    <w:tmpl w:val="4AA61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3" w15:restartNumberingAfterBreak="0">
    <w:nsid w:val="5EB10891"/>
    <w:multiLevelType w:val="multilevel"/>
    <w:tmpl w:val="A66642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4" w15:restartNumberingAfterBreak="0">
    <w:nsid w:val="5EE52ED4"/>
    <w:multiLevelType w:val="hybridMultilevel"/>
    <w:tmpl w:val="8FF87FA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CBCCFD5C">
      <w:start w:val="2"/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5EFB7DF8"/>
    <w:multiLevelType w:val="multilevel"/>
    <w:tmpl w:val="D7100C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6" w15:restartNumberingAfterBreak="0">
    <w:nsid w:val="5F533A7F"/>
    <w:multiLevelType w:val="multilevel"/>
    <w:tmpl w:val="BD0AA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7" w15:restartNumberingAfterBreak="0">
    <w:nsid w:val="5F6A330B"/>
    <w:multiLevelType w:val="multilevel"/>
    <w:tmpl w:val="B276E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8" w15:restartNumberingAfterBreak="0">
    <w:nsid w:val="5FBF6C06"/>
    <w:multiLevelType w:val="multilevel"/>
    <w:tmpl w:val="F208C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9" w15:restartNumberingAfterBreak="0">
    <w:nsid w:val="60A614CC"/>
    <w:multiLevelType w:val="hybridMultilevel"/>
    <w:tmpl w:val="07DAAFFC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80" w15:restartNumberingAfterBreak="0">
    <w:nsid w:val="60A864E6"/>
    <w:multiLevelType w:val="multilevel"/>
    <w:tmpl w:val="38A0C0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1" w15:restartNumberingAfterBreak="0">
    <w:nsid w:val="60BA7E2D"/>
    <w:multiLevelType w:val="hybridMultilevel"/>
    <w:tmpl w:val="CED6601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610E1625"/>
    <w:multiLevelType w:val="multilevel"/>
    <w:tmpl w:val="7FD6C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3" w15:restartNumberingAfterBreak="0">
    <w:nsid w:val="61AD021E"/>
    <w:multiLevelType w:val="multilevel"/>
    <w:tmpl w:val="4502C58A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84" w15:restartNumberingAfterBreak="0">
    <w:nsid w:val="61C3398E"/>
    <w:multiLevelType w:val="multilevel"/>
    <w:tmpl w:val="8ED298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5" w15:restartNumberingAfterBreak="0">
    <w:nsid w:val="6271475E"/>
    <w:multiLevelType w:val="multilevel"/>
    <w:tmpl w:val="338A9A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6" w15:restartNumberingAfterBreak="0">
    <w:nsid w:val="630D3A0B"/>
    <w:multiLevelType w:val="multilevel"/>
    <w:tmpl w:val="DF963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7" w15:restartNumberingAfterBreak="0">
    <w:nsid w:val="63615057"/>
    <w:multiLevelType w:val="multilevel"/>
    <w:tmpl w:val="D94E16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8" w15:restartNumberingAfterBreak="0">
    <w:nsid w:val="64416BE8"/>
    <w:multiLevelType w:val="multilevel"/>
    <w:tmpl w:val="06647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9" w15:restartNumberingAfterBreak="0">
    <w:nsid w:val="65500B15"/>
    <w:multiLevelType w:val="multilevel"/>
    <w:tmpl w:val="A29CB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0" w15:restartNumberingAfterBreak="0">
    <w:nsid w:val="65AF3508"/>
    <w:multiLevelType w:val="multilevel"/>
    <w:tmpl w:val="7FDCA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1" w15:restartNumberingAfterBreak="0">
    <w:nsid w:val="66FB747F"/>
    <w:multiLevelType w:val="hybridMultilevel"/>
    <w:tmpl w:val="0A78FB2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2" w15:restartNumberingAfterBreak="0">
    <w:nsid w:val="670619EA"/>
    <w:multiLevelType w:val="multilevel"/>
    <w:tmpl w:val="670619EA"/>
    <w:lvl w:ilvl="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3" w15:restartNumberingAfterBreak="0">
    <w:nsid w:val="6725330A"/>
    <w:multiLevelType w:val="multilevel"/>
    <w:tmpl w:val="88C452F8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sz w:val="23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94" w15:restartNumberingAfterBreak="0">
    <w:nsid w:val="6A60236D"/>
    <w:multiLevelType w:val="multilevel"/>
    <w:tmpl w:val="9E20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5" w15:restartNumberingAfterBreak="0">
    <w:nsid w:val="6B0448EE"/>
    <w:multiLevelType w:val="multilevel"/>
    <w:tmpl w:val="E0827FB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sz w:val="23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3"/>
      </w:rPr>
    </w:lvl>
  </w:abstractNum>
  <w:abstractNum w:abstractNumId="296" w15:restartNumberingAfterBreak="0">
    <w:nsid w:val="6CBA5F86"/>
    <w:multiLevelType w:val="hybridMultilevel"/>
    <w:tmpl w:val="1C5415AC"/>
    <w:lvl w:ilvl="0" w:tplc="041B0017">
      <w:start w:val="1"/>
      <w:numFmt w:val="lowerLetter"/>
      <w:lvlText w:val="%1)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7" w15:restartNumberingAfterBreak="0">
    <w:nsid w:val="6D4947E8"/>
    <w:multiLevelType w:val="multilevel"/>
    <w:tmpl w:val="20E095B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  <w:b w:val="0"/>
        <w:sz w:val="23"/>
      </w:rPr>
    </w:lvl>
    <w:lvl w:ilvl="1">
      <w:start w:val="3"/>
      <w:numFmt w:val="decimal"/>
      <w:lvlText w:val="%1.%2"/>
      <w:lvlJc w:val="left"/>
      <w:pPr>
        <w:ind w:left="420" w:hanging="420"/>
      </w:pPr>
      <w:rPr>
        <w:rFonts w:hint="default"/>
        <w:b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298" w15:restartNumberingAfterBreak="0">
    <w:nsid w:val="6E417051"/>
    <w:multiLevelType w:val="multilevel"/>
    <w:tmpl w:val="37B6B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9" w15:restartNumberingAfterBreak="0">
    <w:nsid w:val="6E5329A1"/>
    <w:multiLevelType w:val="hybridMultilevel"/>
    <w:tmpl w:val="4F060BEA"/>
    <w:lvl w:ilvl="0" w:tplc="5B6A6C5A">
      <w:start w:val="3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0" w15:restartNumberingAfterBreak="0">
    <w:nsid w:val="6E642EEA"/>
    <w:multiLevelType w:val="multilevel"/>
    <w:tmpl w:val="2A8EE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1" w15:restartNumberingAfterBreak="0">
    <w:nsid w:val="6F211927"/>
    <w:multiLevelType w:val="multilevel"/>
    <w:tmpl w:val="65803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2" w15:restartNumberingAfterBreak="0">
    <w:nsid w:val="6F8C2CA4"/>
    <w:multiLevelType w:val="multilevel"/>
    <w:tmpl w:val="AC7A5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3" w15:restartNumberingAfterBreak="0">
    <w:nsid w:val="70F777E7"/>
    <w:multiLevelType w:val="multilevel"/>
    <w:tmpl w:val="35F8B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4" w15:restartNumberingAfterBreak="0">
    <w:nsid w:val="711801A5"/>
    <w:multiLevelType w:val="multilevel"/>
    <w:tmpl w:val="9196C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5" w15:restartNumberingAfterBreak="0">
    <w:nsid w:val="71B468CA"/>
    <w:multiLevelType w:val="multilevel"/>
    <w:tmpl w:val="A87E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6" w15:restartNumberingAfterBreak="0">
    <w:nsid w:val="71F93A71"/>
    <w:multiLevelType w:val="multilevel"/>
    <w:tmpl w:val="85B4D0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7" w15:restartNumberingAfterBreak="0">
    <w:nsid w:val="722C4EF4"/>
    <w:multiLevelType w:val="hybridMultilevel"/>
    <w:tmpl w:val="5078726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72587222"/>
    <w:multiLevelType w:val="multilevel"/>
    <w:tmpl w:val="86BA29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9" w15:restartNumberingAfterBreak="0">
    <w:nsid w:val="72E34AA8"/>
    <w:multiLevelType w:val="hybridMultilevel"/>
    <w:tmpl w:val="B4A4A9D4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10" w15:restartNumberingAfterBreak="0">
    <w:nsid w:val="734D328B"/>
    <w:multiLevelType w:val="multilevel"/>
    <w:tmpl w:val="612EB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1" w15:restartNumberingAfterBreak="0">
    <w:nsid w:val="735E1E94"/>
    <w:multiLevelType w:val="multilevel"/>
    <w:tmpl w:val="708AE3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2" w15:restartNumberingAfterBreak="0">
    <w:nsid w:val="742F0AE0"/>
    <w:multiLevelType w:val="multilevel"/>
    <w:tmpl w:val="1804AB92"/>
    <w:lvl w:ilvl="0">
      <w:start w:val="22"/>
      <w:numFmt w:val="decimal"/>
      <w:lvlText w:val="%1"/>
      <w:lvlJc w:val="left"/>
      <w:pPr>
        <w:ind w:left="420" w:hanging="420"/>
      </w:pPr>
      <w:rPr>
        <w:rFonts w:hint="default"/>
        <w:b/>
        <w:bCs/>
        <w:sz w:val="23"/>
      </w:rPr>
    </w:lvl>
    <w:lvl w:ilvl="1">
      <w:start w:val="8"/>
      <w:numFmt w:val="decimal"/>
      <w:lvlText w:val="%1.%2"/>
      <w:lvlJc w:val="left"/>
      <w:pPr>
        <w:ind w:left="2400" w:hanging="42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9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530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7280" w:hanging="1440"/>
      </w:pPr>
      <w:rPr>
        <w:rFonts w:hint="default"/>
        <w:b w:val="0"/>
        <w:sz w:val="23"/>
      </w:rPr>
    </w:lvl>
  </w:abstractNum>
  <w:abstractNum w:abstractNumId="313" w15:restartNumberingAfterBreak="0">
    <w:nsid w:val="745E0F08"/>
    <w:multiLevelType w:val="hybridMultilevel"/>
    <w:tmpl w:val="BE184522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14" w15:restartNumberingAfterBreak="0">
    <w:nsid w:val="75C253F5"/>
    <w:multiLevelType w:val="multilevel"/>
    <w:tmpl w:val="4BE4C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5" w15:restartNumberingAfterBreak="0">
    <w:nsid w:val="75DC5165"/>
    <w:multiLevelType w:val="multilevel"/>
    <w:tmpl w:val="AC56E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6" w15:restartNumberingAfterBreak="0">
    <w:nsid w:val="75F64265"/>
    <w:multiLevelType w:val="hybridMultilevel"/>
    <w:tmpl w:val="ACF6F7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7" w15:restartNumberingAfterBreak="0">
    <w:nsid w:val="761A1AB0"/>
    <w:multiLevelType w:val="multilevel"/>
    <w:tmpl w:val="05B8AE7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8" w15:restartNumberingAfterBreak="0">
    <w:nsid w:val="76206B75"/>
    <w:multiLevelType w:val="multilevel"/>
    <w:tmpl w:val="5BBA79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9" w15:restartNumberingAfterBreak="0">
    <w:nsid w:val="762D7823"/>
    <w:multiLevelType w:val="hybridMultilevel"/>
    <w:tmpl w:val="00F29A78"/>
    <w:lvl w:ilvl="0" w:tplc="041B0001">
      <w:start w:val="1"/>
      <w:numFmt w:val="bullet"/>
      <w:lvlText w:val=""/>
      <w:lvlJc w:val="left"/>
      <w:pPr>
        <w:ind w:left="1419" w:hanging="71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9" w:hanging="360"/>
      </w:pPr>
    </w:lvl>
    <w:lvl w:ilvl="2" w:tplc="FFFFFFFF">
      <w:start w:val="1"/>
      <w:numFmt w:val="lowerRoman"/>
      <w:lvlText w:val="%3."/>
      <w:lvlJc w:val="right"/>
      <w:pPr>
        <w:ind w:left="2509" w:hanging="180"/>
      </w:pPr>
    </w:lvl>
    <w:lvl w:ilvl="3" w:tplc="FFFFFFFF">
      <w:start w:val="1"/>
      <w:numFmt w:val="decimal"/>
      <w:lvlText w:val="%4."/>
      <w:lvlJc w:val="left"/>
      <w:pPr>
        <w:ind w:left="3229" w:hanging="360"/>
      </w:pPr>
    </w:lvl>
    <w:lvl w:ilvl="4" w:tplc="FFFFFFFF">
      <w:start w:val="1"/>
      <w:numFmt w:val="lowerLetter"/>
      <w:lvlText w:val="%5."/>
      <w:lvlJc w:val="left"/>
      <w:pPr>
        <w:ind w:left="3949" w:hanging="360"/>
      </w:pPr>
    </w:lvl>
    <w:lvl w:ilvl="5" w:tplc="FFFFFFFF">
      <w:start w:val="1"/>
      <w:numFmt w:val="lowerRoman"/>
      <w:lvlText w:val="%6."/>
      <w:lvlJc w:val="right"/>
      <w:pPr>
        <w:ind w:left="4669" w:hanging="180"/>
      </w:pPr>
    </w:lvl>
    <w:lvl w:ilvl="6" w:tplc="FFFFFFFF">
      <w:start w:val="1"/>
      <w:numFmt w:val="decimal"/>
      <w:lvlText w:val="%7."/>
      <w:lvlJc w:val="left"/>
      <w:pPr>
        <w:ind w:left="5389" w:hanging="360"/>
      </w:pPr>
    </w:lvl>
    <w:lvl w:ilvl="7" w:tplc="FFFFFFFF">
      <w:start w:val="1"/>
      <w:numFmt w:val="lowerLetter"/>
      <w:lvlText w:val="%8."/>
      <w:lvlJc w:val="left"/>
      <w:pPr>
        <w:ind w:left="6109" w:hanging="360"/>
      </w:pPr>
    </w:lvl>
    <w:lvl w:ilvl="8" w:tplc="FFFFFFFF">
      <w:start w:val="1"/>
      <w:numFmt w:val="lowerRoman"/>
      <w:lvlText w:val="%9."/>
      <w:lvlJc w:val="right"/>
      <w:pPr>
        <w:ind w:left="6829" w:hanging="180"/>
      </w:pPr>
    </w:lvl>
  </w:abstractNum>
  <w:abstractNum w:abstractNumId="320" w15:restartNumberingAfterBreak="0">
    <w:nsid w:val="76C12C55"/>
    <w:multiLevelType w:val="hybridMultilevel"/>
    <w:tmpl w:val="F82C77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1" w15:restartNumberingAfterBreak="0">
    <w:nsid w:val="77007B46"/>
    <w:multiLevelType w:val="multilevel"/>
    <w:tmpl w:val="F57C5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2" w15:restartNumberingAfterBreak="0">
    <w:nsid w:val="78A366A7"/>
    <w:multiLevelType w:val="multilevel"/>
    <w:tmpl w:val="CC2AFAA8"/>
    <w:lvl w:ilvl="0">
      <w:start w:val="21"/>
      <w:numFmt w:val="decimal"/>
      <w:lvlText w:val="%1"/>
      <w:lvlJc w:val="left"/>
      <w:pPr>
        <w:ind w:left="420" w:hanging="420"/>
      </w:pPr>
      <w:rPr>
        <w:rFonts w:hint="default"/>
        <w:b/>
        <w:color w:val="auto"/>
        <w:sz w:val="23"/>
      </w:rPr>
    </w:lvl>
    <w:lvl w:ilvl="1">
      <w:start w:val="1"/>
      <w:numFmt w:val="decimal"/>
      <w:lvlText w:val="%1.%2"/>
      <w:lvlJc w:val="left"/>
      <w:pPr>
        <w:ind w:left="1980" w:hanging="420"/>
      </w:pPr>
      <w:rPr>
        <w:rFonts w:hint="default"/>
        <w:b/>
        <w:color w:val="auto"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auto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auto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auto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auto"/>
        <w:sz w:val="23"/>
      </w:rPr>
    </w:lvl>
  </w:abstractNum>
  <w:abstractNum w:abstractNumId="323" w15:restartNumberingAfterBreak="0">
    <w:nsid w:val="78C604B4"/>
    <w:multiLevelType w:val="multilevel"/>
    <w:tmpl w:val="17D80D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4" w15:restartNumberingAfterBreak="0">
    <w:nsid w:val="78CD14C0"/>
    <w:multiLevelType w:val="multilevel"/>
    <w:tmpl w:val="78E2D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5" w15:restartNumberingAfterBreak="0">
    <w:nsid w:val="79D7072C"/>
    <w:multiLevelType w:val="multilevel"/>
    <w:tmpl w:val="9F3A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6" w15:restartNumberingAfterBreak="0">
    <w:nsid w:val="7A01558D"/>
    <w:multiLevelType w:val="multilevel"/>
    <w:tmpl w:val="94481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7" w15:restartNumberingAfterBreak="0">
    <w:nsid w:val="7A427D51"/>
    <w:multiLevelType w:val="hybridMultilevel"/>
    <w:tmpl w:val="B9BA9782"/>
    <w:lvl w:ilvl="0" w:tplc="8740494A">
      <w:start w:val="1"/>
      <w:numFmt w:val="bullet"/>
      <w:lvlText w:val="-"/>
      <w:lvlJc w:val="left"/>
      <w:pPr>
        <w:ind w:left="1440" w:hanging="360"/>
      </w:pPr>
      <w:rPr>
        <w:b/>
      </w:rPr>
    </w:lvl>
    <w:lvl w:ilvl="1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8" w15:restartNumberingAfterBreak="0">
    <w:nsid w:val="7AA97D79"/>
    <w:multiLevelType w:val="multilevel"/>
    <w:tmpl w:val="BC42B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9" w15:restartNumberingAfterBreak="0">
    <w:nsid w:val="7AAF6481"/>
    <w:multiLevelType w:val="multilevel"/>
    <w:tmpl w:val="F93C389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0" w15:restartNumberingAfterBreak="0">
    <w:nsid w:val="7B3E4646"/>
    <w:multiLevelType w:val="multilevel"/>
    <w:tmpl w:val="42C607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1" w15:restartNumberingAfterBreak="0">
    <w:nsid w:val="7B497F36"/>
    <w:multiLevelType w:val="hybridMultilevel"/>
    <w:tmpl w:val="0068FC98"/>
    <w:lvl w:ilvl="0" w:tplc="041B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332" w15:restartNumberingAfterBreak="0">
    <w:nsid w:val="7B803947"/>
    <w:multiLevelType w:val="hybridMultilevel"/>
    <w:tmpl w:val="1F70977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3" w15:restartNumberingAfterBreak="0">
    <w:nsid w:val="7BD74B2D"/>
    <w:multiLevelType w:val="multilevel"/>
    <w:tmpl w:val="8DAEC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4" w15:restartNumberingAfterBreak="0">
    <w:nsid w:val="7BDF75F2"/>
    <w:multiLevelType w:val="multilevel"/>
    <w:tmpl w:val="126E6A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5" w15:restartNumberingAfterBreak="0">
    <w:nsid w:val="7BEE2CAF"/>
    <w:multiLevelType w:val="multilevel"/>
    <w:tmpl w:val="0AB29A3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3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  <w:bCs/>
        <w:sz w:val="2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3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sz w:val="23"/>
      </w:rPr>
    </w:lvl>
  </w:abstractNum>
  <w:abstractNum w:abstractNumId="336" w15:restartNumberingAfterBreak="0">
    <w:nsid w:val="7C28594E"/>
    <w:multiLevelType w:val="multilevel"/>
    <w:tmpl w:val="BB869F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7" w15:restartNumberingAfterBreak="0">
    <w:nsid w:val="7C7F717B"/>
    <w:multiLevelType w:val="multilevel"/>
    <w:tmpl w:val="7452CC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8" w15:restartNumberingAfterBreak="0">
    <w:nsid w:val="7CF10284"/>
    <w:multiLevelType w:val="hybridMultilevel"/>
    <w:tmpl w:val="C73E38B0"/>
    <w:lvl w:ilvl="0" w:tplc="041B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9" w15:restartNumberingAfterBreak="0">
    <w:nsid w:val="7D225D7E"/>
    <w:multiLevelType w:val="hybridMultilevel"/>
    <w:tmpl w:val="7F28A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0" w15:restartNumberingAfterBreak="0">
    <w:nsid w:val="7D700E57"/>
    <w:multiLevelType w:val="multilevel"/>
    <w:tmpl w:val="867848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1" w15:restartNumberingAfterBreak="0">
    <w:nsid w:val="7D8C27E9"/>
    <w:multiLevelType w:val="hybridMultilevel"/>
    <w:tmpl w:val="4B9E84A8"/>
    <w:lvl w:ilvl="0" w:tplc="041B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42" w15:restartNumberingAfterBreak="0">
    <w:nsid w:val="7E66621F"/>
    <w:multiLevelType w:val="multilevel"/>
    <w:tmpl w:val="2708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3" w15:restartNumberingAfterBreak="0">
    <w:nsid w:val="7E6C567F"/>
    <w:multiLevelType w:val="multilevel"/>
    <w:tmpl w:val="3A7886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4" w15:restartNumberingAfterBreak="0">
    <w:nsid w:val="7E775FC0"/>
    <w:multiLevelType w:val="hybridMultilevel"/>
    <w:tmpl w:val="2BCA294C"/>
    <w:lvl w:ilvl="0" w:tplc="E53CF080">
      <w:start w:val="1"/>
      <w:numFmt w:val="lowerLetter"/>
      <w:lvlText w:val="%1)"/>
      <w:lvlJc w:val="left"/>
      <w:pPr>
        <w:ind w:left="0" w:firstLine="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5" w15:restartNumberingAfterBreak="0">
    <w:nsid w:val="7E81726E"/>
    <w:multiLevelType w:val="multilevel"/>
    <w:tmpl w:val="8AEAC2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6" w15:restartNumberingAfterBreak="0">
    <w:nsid w:val="7ECA5ADF"/>
    <w:multiLevelType w:val="hybridMultilevel"/>
    <w:tmpl w:val="E91A3DA2"/>
    <w:lvl w:ilvl="0" w:tplc="E05EF9F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2D0371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C781BD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B664C0E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DB96B0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9B4A1C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83CEB5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BCCB6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450C676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47" w15:restartNumberingAfterBreak="0">
    <w:nsid w:val="7F604A71"/>
    <w:multiLevelType w:val="multilevel"/>
    <w:tmpl w:val="4B7EAE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8" w15:restartNumberingAfterBreak="0">
    <w:nsid w:val="7FD90A6B"/>
    <w:multiLevelType w:val="multilevel"/>
    <w:tmpl w:val="BE0A05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9" w15:restartNumberingAfterBreak="0">
    <w:nsid w:val="7FE13776"/>
    <w:multiLevelType w:val="hybridMultilevel"/>
    <w:tmpl w:val="D72EADE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0" w15:restartNumberingAfterBreak="0">
    <w:nsid w:val="7FE546C8"/>
    <w:multiLevelType w:val="hybridMultilevel"/>
    <w:tmpl w:val="2F285ED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4269638">
    <w:abstractNumId w:val="0"/>
  </w:num>
  <w:num w:numId="2" w16cid:durableId="1393038368">
    <w:abstractNumId w:val="1"/>
  </w:num>
  <w:num w:numId="3" w16cid:durableId="1016729933">
    <w:abstractNumId w:val="2"/>
  </w:num>
  <w:num w:numId="4" w16cid:durableId="1533689375">
    <w:abstractNumId w:val="3"/>
  </w:num>
  <w:num w:numId="5" w16cid:durableId="1876113457">
    <w:abstractNumId w:val="4"/>
  </w:num>
  <w:num w:numId="6" w16cid:durableId="1752701002">
    <w:abstractNumId w:val="5"/>
  </w:num>
  <w:num w:numId="7" w16cid:durableId="152183092">
    <w:abstractNumId w:val="6"/>
  </w:num>
  <w:num w:numId="8" w16cid:durableId="355080928">
    <w:abstractNumId w:val="7"/>
  </w:num>
  <w:num w:numId="9" w16cid:durableId="1059019516">
    <w:abstractNumId w:val="8"/>
  </w:num>
  <w:num w:numId="10" w16cid:durableId="390036735">
    <w:abstractNumId w:val="9"/>
  </w:num>
  <w:num w:numId="11" w16cid:durableId="1845703813">
    <w:abstractNumId w:val="10"/>
  </w:num>
  <w:num w:numId="12" w16cid:durableId="1129207969">
    <w:abstractNumId w:val="11"/>
  </w:num>
  <w:num w:numId="13" w16cid:durableId="190581125">
    <w:abstractNumId w:val="12"/>
  </w:num>
  <w:num w:numId="14" w16cid:durableId="24793422">
    <w:abstractNumId w:val="13"/>
  </w:num>
  <w:num w:numId="15" w16cid:durableId="409352755">
    <w:abstractNumId w:val="14"/>
  </w:num>
  <w:num w:numId="16" w16cid:durableId="907037916">
    <w:abstractNumId w:val="15"/>
  </w:num>
  <w:num w:numId="17" w16cid:durableId="752580964">
    <w:abstractNumId w:val="16"/>
  </w:num>
  <w:num w:numId="18" w16cid:durableId="1380548342">
    <w:abstractNumId w:val="17"/>
  </w:num>
  <w:num w:numId="19" w16cid:durableId="1322781237">
    <w:abstractNumId w:val="18"/>
  </w:num>
  <w:num w:numId="20" w16cid:durableId="1640380556">
    <w:abstractNumId w:val="19"/>
  </w:num>
  <w:num w:numId="21" w16cid:durableId="2030250324">
    <w:abstractNumId w:val="20"/>
  </w:num>
  <w:num w:numId="22" w16cid:durableId="1453473238">
    <w:abstractNumId w:val="21"/>
  </w:num>
  <w:num w:numId="23" w16cid:durableId="2125490509">
    <w:abstractNumId w:val="22"/>
  </w:num>
  <w:num w:numId="24" w16cid:durableId="609435242">
    <w:abstractNumId w:val="23"/>
  </w:num>
  <w:num w:numId="25" w16cid:durableId="1115633635">
    <w:abstractNumId w:val="24"/>
  </w:num>
  <w:num w:numId="26" w16cid:durableId="2095079392">
    <w:abstractNumId w:val="25"/>
  </w:num>
  <w:num w:numId="27" w16cid:durableId="1355113599">
    <w:abstractNumId w:val="26"/>
  </w:num>
  <w:num w:numId="28" w16cid:durableId="747113034">
    <w:abstractNumId w:val="27"/>
  </w:num>
  <w:num w:numId="29" w16cid:durableId="935283147">
    <w:abstractNumId w:val="28"/>
  </w:num>
  <w:num w:numId="30" w16cid:durableId="834339931">
    <w:abstractNumId w:val="29"/>
  </w:num>
  <w:num w:numId="31" w16cid:durableId="981228085">
    <w:abstractNumId w:val="30"/>
  </w:num>
  <w:num w:numId="32" w16cid:durableId="1714693081">
    <w:abstractNumId w:val="31"/>
  </w:num>
  <w:num w:numId="33" w16cid:durableId="1385520687">
    <w:abstractNumId w:val="32"/>
  </w:num>
  <w:num w:numId="34" w16cid:durableId="1596203395">
    <w:abstractNumId w:val="33"/>
  </w:num>
  <w:num w:numId="35" w16cid:durableId="1065837263">
    <w:abstractNumId w:val="34"/>
  </w:num>
  <w:num w:numId="36" w16cid:durableId="193688685">
    <w:abstractNumId w:val="35"/>
  </w:num>
  <w:num w:numId="37" w16cid:durableId="1318068417">
    <w:abstractNumId w:val="36"/>
  </w:num>
  <w:num w:numId="38" w16cid:durableId="83654317">
    <w:abstractNumId w:val="44"/>
  </w:num>
  <w:num w:numId="39" w16cid:durableId="2133621801">
    <w:abstractNumId w:val="45"/>
  </w:num>
  <w:num w:numId="40" w16cid:durableId="1691755295">
    <w:abstractNumId w:val="217"/>
  </w:num>
  <w:num w:numId="41" w16cid:durableId="1619024599">
    <w:abstractNumId w:val="116"/>
  </w:num>
  <w:num w:numId="42" w16cid:durableId="775095169">
    <w:abstractNumId w:val="106"/>
  </w:num>
  <w:num w:numId="43" w16cid:durableId="354619289">
    <w:abstractNumId w:val="204"/>
  </w:num>
  <w:num w:numId="44" w16cid:durableId="1127699226">
    <w:abstractNumId w:val="295"/>
  </w:num>
  <w:num w:numId="45" w16cid:durableId="652370598">
    <w:abstractNumId w:val="198"/>
  </w:num>
  <w:num w:numId="46" w16cid:durableId="743377842">
    <w:abstractNumId w:val="283"/>
  </w:num>
  <w:num w:numId="47" w16cid:durableId="1023441487">
    <w:abstractNumId w:val="184"/>
  </w:num>
  <w:num w:numId="48" w16cid:durableId="91241214">
    <w:abstractNumId w:val="237"/>
  </w:num>
  <w:num w:numId="49" w16cid:durableId="256132892">
    <w:abstractNumId w:val="70"/>
  </w:num>
  <w:num w:numId="50" w16cid:durableId="628321724">
    <w:abstractNumId w:val="61"/>
  </w:num>
  <w:num w:numId="51" w16cid:durableId="2127698895">
    <w:abstractNumId w:val="62"/>
  </w:num>
  <w:num w:numId="52" w16cid:durableId="86078297">
    <w:abstractNumId w:val="56"/>
  </w:num>
  <w:num w:numId="53" w16cid:durableId="1296716657">
    <w:abstractNumId w:val="322"/>
  </w:num>
  <w:num w:numId="54" w16cid:durableId="519054120">
    <w:abstractNumId w:val="206"/>
  </w:num>
  <w:num w:numId="55" w16cid:durableId="1691838668">
    <w:abstractNumId w:val="274"/>
  </w:num>
  <w:num w:numId="56" w16cid:durableId="956521071">
    <w:abstractNumId w:val="230"/>
  </w:num>
  <w:num w:numId="57" w16cid:durableId="988290972">
    <w:abstractNumId w:val="220"/>
  </w:num>
  <w:num w:numId="58" w16cid:durableId="1272206386">
    <w:abstractNumId w:val="297"/>
  </w:num>
  <w:num w:numId="59" w16cid:durableId="2050493759">
    <w:abstractNumId w:val="238"/>
  </w:num>
  <w:num w:numId="60" w16cid:durableId="830678268">
    <w:abstractNumId w:val="83"/>
  </w:num>
  <w:num w:numId="61" w16cid:durableId="302471999">
    <w:abstractNumId w:val="264"/>
  </w:num>
  <w:num w:numId="62" w16cid:durableId="461459259">
    <w:abstractNumId w:val="92"/>
  </w:num>
  <w:num w:numId="63" w16cid:durableId="1962805321">
    <w:abstractNumId w:val="155"/>
  </w:num>
  <w:num w:numId="64" w16cid:durableId="911308755">
    <w:abstractNumId w:val="0"/>
    <w:lvlOverride w:ilvl="0">
      <w:lvl w:ilvl="0" w:tplc="532ACC5A">
        <w:start w:val="1"/>
        <w:numFmt w:val="decimal"/>
        <w:pStyle w:val="Nadpis1"/>
        <w:lvlText w:val="%1."/>
        <w:lvlJc w:val="left"/>
      </w:lvl>
    </w:lvlOverride>
    <w:lvlOverride w:ilvl="1">
      <w:lvl w:ilvl="1" w:tplc="0C743C62">
        <w:start w:val="1"/>
        <w:numFmt w:val="decimal"/>
        <w:pStyle w:val="Nadpis2"/>
        <w:lvlText w:val="1.%2"/>
        <w:lvlJc w:val="left"/>
        <w:rPr>
          <w:b/>
          <w:bCs w:val="0"/>
        </w:rPr>
      </w:lvl>
    </w:lvlOverride>
  </w:num>
  <w:num w:numId="65" w16cid:durableId="2030138198">
    <w:abstractNumId w:val="344"/>
  </w:num>
  <w:num w:numId="66" w16cid:durableId="1765225576">
    <w:abstractNumId w:val="173"/>
  </w:num>
  <w:num w:numId="67" w16cid:durableId="1904677055">
    <w:abstractNumId w:val="46"/>
  </w:num>
  <w:num w:numId="68" w16cid:durableId="2120173860">
    <w:abstractNumId w:val="36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69" w16cid:durableId="904680682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0" w16cid:durableId="1029450087">
    <w:abstractNumId w:val="216"/>
    <w:lvlOverride w:ilvl="0">
      <w:startOverride w:val="1"/>
    </w:lvlOverride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1" w16cid:durableId="600407786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2" w16cid:durableId="405345008">
    <w:abstractNumId w:val="40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3" w16cid:durableId="1580477278">
    <w:abstractNumId w:val="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4" w16cid:durableId="787240531">
    <w:abstractNumId w:val="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5" w16cid:durableId="1099301978">
    <w:abstractNumId w:val="38"/>
    <w:lvlOverride w:ilvl="0"/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76" w16cid:durableId="2076272976">
    <w:abstractNumId w:val="210"/>
  </w:num>
  <w:num w:numId="77" w16cid:durableId="63263474">
    <w:abstractNumId w:val="327"/>
  </w:num>
  <w:num w:numId="78" w16cid:durableId="1925189119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9" w16cid:durableId="437725237">
    <w:abstractNumId w:val="47"/>
  </w:num>
  <w:num w:numId="80" w16cid:durableId="726874637">
    <w:abstractNumId w:val="127"/>
  </w:num>
  <w:num w:numId="81" w16cid:durableId="1247618517">
    <w:abstractNumId w:val="335"/>
  </w:num>
  <w:num w:numId="82" w16cid:durableId="1519347805">
    <w:abstractNumId w:val="292"/>
  </w:num>
  <w:num w:numId="83" w16cid:durableId="440614850">
    <w:abstractNumId w:val="339"/>
  </w:num>
  <w:num w:numId="84" w16cid:durableId="742264537">
    <w:abstractNumId w:val="182"/>
  </w:num>
  <w:num w:numId="85" w16cid:durableId="1234856762">
    <w:abstractNumId w:val="85"/>
  </w:num>
  <w:num w:numId="86" w16cid:durableId="1321035446">
    <w:abstractNumId w:val="200"/>
  </w:num>
  <w:num w:numId="87" w16cid:durableId="407921097">
    <w:abstractNumId w:val="48"/>
  </w:num>
  <w:num w:numId="88" w16cid:durableId="387922117">
    <w:abstractNumId w:val="133"/>
  </w:num>
  <w:num w:numId="89" w16cid:durableId="597521368">
    <w:abstractNumId w:val="291"/>
  </w:num>
  <w:num w:numId="90" w16cid:durableId="63384429">
    <w:abstractNumId w:val="86"/>
  </w:num>
  <w:num w:numId="91" w16cid:durableId="772670340">
    <w:abstractNumId w:val="149"/>
  </w:num>
  <w:num w:numId="92" w16cid:durableId="509760639">
    <w:abstractNumId w:val="233"/>
  </w:num>
  <w:num w:numId="93" w16cid:durableId="1736463602">
    <w:abstractNumId w:val="121"/>
  </w:num>
  <w:num w:numId="94" w16cid:durableId="2088265512">
    <w:abstractNumId w:val="98"/>
  </w:num>
  <w:num w:numId="95" w16cid:durableId="805320762">
    <w:abstractNumId w:val="160"/>
  </w:num>
  <w:num w:numId="96" w16cid:durableId="1502039936">
    <w:abstractNumId w:val="197"/>
  </w:num>
  <w:num w:numId="97" w16cid:durableId="693074714">
    <w:abstractNumId w:val="309"/>
  </w:num>
  <w:num w:numId="98" w16cid:durableId="1615988027">
    <w:abstractNumId w:val="341"/>
  </w:num>
  <w:num w:numId="99" w16cid:durableId="1776098026">
    <w:abstractNumId w:val="279"/>
  </w:num>
  <w:num w:numId="100" w16cid:durableId="895816933">
    <w:abstractNumId w:val="251"/>
  </w:num>
  <w:num w:numId="101" w16cid:durableId="1385374726">
    <w:abstractNumId w:val="253"/>
  </w:num>
  <w:num w:numId="102" w16cid:durableId="1105925958">
    <w:abstractNumId w:val="240"/>
  </w:num>
  <w:num w:numId="103" w16cid:durableId="799878113">
    <w:abstractNumId w:val="243"/>
  </w:num>
  <w:num w:numId="104" w16cid:durableId="215358401">
    <w:abstractNumId w:val="271"/>
  </w:num>
  <w:num w:numId="105" w16cid:durableId="1827281958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68176292">
    <w:abstractNumId w:val="1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83259554">
    <w:abstractNumId w:val="201"/>
  </w:num>
  <w:num w:numId="108" w16cid:durableId="1180392746">
    <w:abstractNumId w:val="241"/>
  </w:num>
  <w:num w:numId="109" w16cid:durableId="1592277986">
    <w:abstractNumId w:val="324"/>
  </w:num>
  <w:num w:numId="110" w16cid:durableId="2088771405">
    <w:abstractNumId w:val="69"/>
  </w:num>
  <w:num w:numId="111" w16cid:durableId="215628733">
    <w:abstractNumId w:val="132"/>
  </w:num>
  <w:num w:numId="112" w16cid:durableId="2058695886">
    <w:abstractNumId w:val="193"/>
  </w:num>
  <w:num w:numId="113" w16cid:durableId="1990285844">
    <w:abstractNumId w:val="276"/>
  </w:num>
  <w:num w:numId="114" w16cid:durableId="1766075360">
    <w:abstractNumId w:val="239"/>
  </w:num>
  <w:num w:numId="115" w16cid:durableId="1652560871">
    <w:abstractNumId w:val="248"/>
  </w:num>
  <w:num w:numId="116" w16cid:durableId="1008101102">
    <w:abstractNumId w:val="144"/>
  </w:num>
  <w:num w:numId="117" w16cid:durableId="2085834998">
    <w:abstractNumId w:val="186"/>
  </w:num>
  <w:num w:numId="118" w16cid:durableId="826674949">
    <w:abstractNumId w:val="191"/>
  </w:num>
  <w:num w:numId="119" w16cid:durableId="1666083390">
    <w:abstractNumId w:val="325"/>
  </w:num>
  <w:num w:numId="120" w16cid:durableId="431585447">
    <w:abstractNumId w:val="111"/>
  </w:num>
  <w:num w:numId="121" w16cid:durableId="1671256703">
    <w:abstractNumId w:val="305"/>
  </w:num>
  <w:num w:numId="122" w16cid:durableId="324554684">
    <w:abstractNumId w:val="192"/>
  </w:num>
  <w:num w:numId="123" w16cid:durableId="943459075">
    <w:abstractNumId w:val="194"/>
  </w:num>
  <w:num w:numId="124" w16cid:durableId="617419012">
    <w:abstractNumId w:val="76"/>
  </w:num>
  <w:num w:numId="125" w16cid:durableId="1807895301">
    <w:abstractNumId w:val="135"/>
  </w:num>
  <w:num w:numId="126" w16cid:durableId="877084099">
    <w:abstractNumId w:val="298"/>
  </w:num>
  <w:num w:numId="127" w16cid:durableId="718433249">
    <w:abstractNumId w:val="165"/>
  </w:num>
  <w:num w:numId="128" w16cid:durableId="1701391251">
    <w:abstractNumId w:val="59"/>
  </w:num>
  <w:num w:numId="129" w16cid:durableId="1576431873">
    <w:abstractNumId w:val="321"/>
  </w:num>
  <w:num w:numId="130" w16cid:durableId="1980306854">
    <w:abstractNumId w:val="302"/>
  </w:num>
  <w:num w:numId="131" w16cid:durableId="758065496">
    <w:abstractNumId w:val="202"/>
  </w:num>
  <w:num w:numId="132" w16cid:durableId="1529945642">
    <w:abstractNumId w:val="82"/>
  </w:num>
  <w:num w:numId="133" w16cid:durableId="1530413151">
    <w:abstractNumId w:val="166"/>
  </w:num>
  <w:num w:numId="134" w16cid:durableId="871652346">
    <w:abstractNumId w:val="268"/>
  </w:num>
  <w:num w:numId="135" w16cid:durableId="1498376558">
    <w:abstractNumId w:val="174"/>
  </w:num>
  <w:num w:numId="136" w16cid:durableId="1568107755">
    <w:abstractNumId w:val="208"/>
  </w:num>
  <w:num w:numId="137" w16cid:durableId="1281690204">
    <w:abstractNumId w:val="123"/>
  </w:num>
  <w:num w:numId="138" w16cid:durableId="758603124">
    <w:abstractNumId w:val="214"/>
  </w:num>
  <w:num w:numId="139" w16cid:durableId="1732733810">
    <w:abstractNumId w:val="246"/>
  </w:num>
  <w:num w:numId="140" w16cid:durableId="810295139">
    <w:abstractNumId w:val="175"/>
  </w:num>
  <w:num w:numId="141" w16cid:durableId="1230186183">
    <w:abstractNumId w:val="288"/>
  </w:num>
  <w:num w:numId="142" w16cid:durableId="1586185620">
    <w:abstractNumId w:val="342"/>
  </w:num>
  <w:num w:numId="143" w16cid:durableId="2075084486">
    <w:abstractNumId w:val="172"/>
  </w:num>
  <w:num w:numId="144" w16cid:durableId="1749426568">
    <w:abstractNumId w:val="196"/>
  </w:num>
  <w:num w:numId="145" w16cid:durableId="142310834">
    <w:abstractNumId w:val="87"/>
  </w:num>
  <w:num w:numId="146" w16cid:durableId="1716079765">
    <w:abstractNumId w:val="226"/>
  </w:num>
  <w:num w:numId="147" w16cid:durableId="1003708021">
    <w:abstractNumId w:val="231"/>
  </w:num>
  <w:num w:numId="148" w16cid:durableId="1716467035">
    <w:abstractNumId w:val="130"/>
  </w:num>
  <w:num w:numId="149" w16cid:durableId="805241987">
    <w:abstractNumId w:val="259"/>
  </w:num>
  <w:num w:numId="150" w16cid:durableId="960645322">
    <w:abstractNumId w:val="260"/>
  </w:num>
  <w:num w:numId="151" w16cid:durableId="629357716">
    <w:abstractNumId w:val="227"/>
  </w:num>
  <w:num w:numId="152" w16cid:durableId="997002371">
    <w:abstractNumId w:val="234"/>
  </w:num>
  <w:num w:numId="153" w16cid:durableId="1045104889">
    <w:abstractNumId w:val="128"/>
  </w:num>
  <w:num w:numId="154" w16cid:durableId="1850824524">
    <w:abstractNumId w:val="141"/>
  </w:num>
  <w:num w:numId="155" w16cid:durableId="1180463692">
    <w:abstractNumId w:val="117"/>
  </w:num>
  <w:num w:numId="156" w16cid:durableId="809633121">
    <w:abstractNumId w:val="49"/>
  </w:num>
  <w:num w:numId="157" w16cid:durableId="360473858">
    <w:abstractNumId w:val="64"/>
  </w:num>
  <w:num w:numId="158" w16cid:durableId="1180587371">
    <w:abstractNumId w:val="255"/>
  </w:num>
  <w:num w:numId="159" w16cid:durableId="698512093">
    <w:abstractNumId w:val="176"/>
  </w:num>
  <w:num w:numId="160" w16cid:durableId="1465394723">
    <w:abstractNumId w:val="114"/>
  </w:num>
  <w:num w:numId="161" w16cid:durableId="1987779293">
    <w:abstractNumId w:val="158"/>
  </w:num>
  <w:num w:numId="162" w16cid:durableId="986326732">
    <w:abstractNumId w:val="115"/>
  </w:num>
  <w:num w:numId="163" w16cid:durableId="381829073">
    <w:abstractNumId w:val="257"/>
  </w:num>
  <w:num w:numId="164" w16cid:durableId="1852138903">
    <w:abstractNumId w:val="262"/>
  </w:num>
  <w:num w:numId="165" w16cid:durableId="351884859">
    <w:abstractNumId w:val="179"/>
  </w:num>
  <w:num w:numId="166" w16cid:durableId="1351838741">
    <w:abstractNumId w:val="205"/>
  </w:num>
  <w:num w:numId="167" w16cid:durableId="728457392">
    <w:abstractNumId w:val="211"/>
  </w:num>
  <w:num w:numId="168" w16cid:durableId="498739961">
    <w:abstractNumId w:val="58"/>
  </w:num>
  <w:num w:numId="169" w16cid:durableId="980647932">
    <w:abstractNumId w:val="265"/>
  </w:num>
  <w:num w:numId="170" w16cid:durableId="814179538">
    <w:abstractNumId w:val="65"/>
  </w:num>
  <w:num w:numId="171" w16cid:durableId="711341590">
    <w:abstractNumId w:val="54"/>
  </w:num>
  <w:num w:numId="172" w16cid:durableId="636296463">
    <w:abstractNumId w:val="143"/>
  </w:num>
  <w:num w:numId="173" w16cid:durableId="1977177482">
    <w:abstractNumId w:val="109"/>
  </w:num>
  <w:num w:numId="174" w16cid:durableId="1266771563">
    <w:abstractNumId w:val="120"/>
  </w:num>
  <w:num w:numId="175" w16cid:durableId="1883664234">
    <w:abstractNumId w:val="93"/>
  </w:num>
  <w:num w:numId="176" w16cid:durableId="184755369">
    <w:abstractNumId w:val="300"/>
  </w:num>
  <w:num w:numId="177" w16cid:durableId="852500318">
    <w:abstractNumId w:val="294"/>
  </w:num>
  <w:num w:numId="178" w16cid:durableId="355692918">
    <w:abstractNumId w:val="154"/>
  </w:num>
  <w:num w:numId="179" w16cid:durableId="2114474336">
    <w:abstractNumId w:val="304"/>
  </w:num>
  <w:num w:numId="180" w16cid:durableId="1930189694">
    <w:abstractNumId w:val="77"/>
  </w:num>
  <w:num w:numId="181" w16cid:durableId="1188132769">
    <w:abstractNumId w:val="266"/>
  </w:num>
  <w:num w:numId="182" w16cid:durableId="705178765">
    <w:abstractNumId w:val="78"/>
  </w:num>
  <w:num w:numId="183" w16cid:durableId="1591767720">
    <w:abstractNumId w:val="88"/>
  </w:num>
  <w:num w:numId="184" w16cid:durableId="1967660029">
    <w:abstractNumId w:val="256"/>
  </w:num>
  <w:num w:numId="185" w16cid:durableId="1744066633">
    <w:abstractNumId w:val="326"/>
  </w:num>
  <w:num w:numId="186" w16cid:durableId="714812712">
    <w:abstractNumId w:val="236"/>
  </w:num>
  <w:num w:numId="187" w16cid:durableId="103765535">
    <w:abstractNumId w:val="60"/>
  </w:num>
  <w:num w:numId="188" w16cid:durableId="601381220">
    <w:abstractNumId w:val="162"/>
  </w:num>
  <w:num w:numId="189" w16cid:durableId="739712468">
    <w:abstractNumId w:val="112"/>
  </w:num>
  <w:num w:numId="190" w16cid:durableId="72435193">
    <w:abstractNumId w:val="153"/>
  </w:num>
  <w:num w:numId="191" w16cid:durableId="547841272">
    <w:abstractNumId w:val="138"/>
  </w:num>
  <w:num w:numId="192" w16cid:durableId="996032387">
    <w:abstractNumId w:val="79"/>
  </w:num>
  <w:num w:numId="193" w16cid:durableId="216667184">
    <w:abstractNumId w:val="66"/>
  </w:num>
  <w:num w:numId="194" w16cid:durableId="762533122">
    <w:abstractNumId w:val="156"/>
  </w:num>
  <w:num w:numId="195" w16cid:durableId="2128816586">
    <w:abstractNumId w:val="225"/>
  </w:num>
  <w:num w:numId="196" w16cid:durableId="1682245011">
    <w:abstractNumId w:val="168"/>
  </w:num>
  <w:num w:numId="197" w16cid:durableId="2098360461">
    <w:abstractNumId w:val="223"/>
  </w:num>
  <w:num w:numId="198" w16cid:durableId="862520155">
    <w:abstractNumId w:val="219"/>
  </w:num>
  <w:num w:numId="199" w16cid:durableId="1968775950">
    <w:abstractNumId w:val="134"/>
  </w:num>
  <w:num w:numId="200" w16cid:durableId="234779496">
    <w:abstractNumId w:val="222"/>
  </w:num>
  <w:num w:numId="201" w16cid:durableId="910624624">
    <w:abstractNumId w:val="104"/>
  </w:num>
  <w:num w:numId="202" w16cid:durableId="2138181927">
    <w:abstractNumId w:val="125"/>
  </w:num>
  <w:num w:numId="203" w16cid:durableId="785390299">
    <w:abstractNumId w:val="301"/>
  </w:num>
  <w:num w:numId="204" w16cid:durableId="201525355">
    <w:abstractNumId w:val="235"/>
  </w:num>
  <w:num w:numId="205" w16cid:durableId="848065067">
    <w:abstractNumId w:val="122"/>
  </w:num>
  <w:num w:numId="206" w16cid:durableId="783038132">
    <w:abstractNumId w:val="167"/>
  </w:num>
  <w:num w:numId="207" w16cid:durableId="1388071093">
    <w:abstractNumId w:val="315"/>
  </w:num>
  <w:num w:numId="208" w16cid:durableId="117577315">
    <w:abstractNumId w:val="278"/>
  </w:num>
  <w:num w:numId="209" w16cid:durableId="269240525">
    <w:abstractNumId w:val="224"/>
  </w:num>
  <w:num w:numId="210" w16cid:durableId="529151695">
    <w:abstractNumId w:val="282"/>
  </w:num>
  <w:num w:numId="211" w16cid:durableId="1619215206">
    <w:abstractNumId w:val="63"/>
  </w:num>
  <w:num w:numId="212" w16cid:durableId="1499426005">
    <w:abstractNumId w:val="328"/>
  </w:num>
  <w:num w:numId="213" w16cid:durableId="1812404951">
    <w:abstractNumId w:val="289"/>
  </w:num>
  <w:num w:numId="214" w16cid:durableId="1886595551">
    <w:abstractNumId w:val="272"/>
  </w:num>
  <w:num w:numId="215" w16cid:durableId="895967041">
    <w:abstractNumId w:val="51"/>
  </w:num>
  <w:num w:numId="216" w16cid:durableId="2116511009">
    <w:abstractNumId w:val="212"/>
  </w:num>
  <w:num w:numId="217" w16cid:durableId="2134520549">
    <w:abstractNumId w:val="252"/>
  </w:num>
  <w:num w:numId="218" w16cid:durableId="793906822">
    <w:abstractNumId w:val="332"/>
  </w:num>
  <w:num w:numId="219" w16cid:durableId="1621837847">
    <w:abstractNumId w:val="152"/>
  </w:num>
  <w:num w:numId="220" w16cid:durableId="1461147760">
    <w:abstractNumId w:val="177"/>
  </w:num>
  <w:num w:numId="221" w16cid:durableId="1985817114">
    <w:abstractNumId w:val="157"/>
  </w:num>
  <w:num w:numId="222" w16cid:durableId="526412597">
    <w:abstractNumId w:val="10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 w16cid:durableId="1337224623">
    <w:abstractNumId w:val="119"/>
  </w:num>
  <w:num w:numId="224" w16cid:durableId="636374478">
    <w:abstractNumId w:val="221"/>
  </w:num>
  <w:num w:numId="225" w16cid:durableId="1746142828">
    <w:abstractNumId w:val="296"/>
  </w:num>
  <w:num w:numId="226" w16cid:durableId="641925804">
    <w:abstractNumId w:val="189"/>
  </w:num>
  <w:num w:numId="227" w16cid:durableId="1739329923">
    <w:abstractNumId w:val="75"/>
  </w:num>
  <w:num w:numId="228" w16cid:durableId="1439714020">
    <w:abstractNumId w:val="293"/>
  </w:num>
  <w:num w:numId="229" w16cid:durableId="1772429967">
    <w:abstractNumId w:val="74"/>
  </w:num>
  <w:num w:numId="230" w16cid:durableId="1361668766">
    <w:abstractNumId w:val="320"/>
  </w:num>
  <w:num w:numId="231" w16cid:durableId="1580602617">
    <w:abstractNumId w:val="178"/>
  </w:num>
  <w:num w:numId="232" w16cid:durableId="1241720992">
    <w:abstractNumId w:val="307"/>
  </w:num>
  <w:num w:numId="233" w16cid:durableId="1981492927">
    <w:abstractNumId w:val="350"/>
  </w:num>
  <w:num w:numId="234" w16cid:durableId="1738699029">
    <w:abstractNumId w:val="244"/>
  </w:num>
  <w:num w:numId="235" w16cid:durableId="1962035262">
    <w:abstractNumId w:val="316"/>
  </w:num>
  <w:num w:numId="236" w16cid:durableId="1546720312">
    <w:abstractNumId w:val="3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7" w16cid:durableId="1820147402">
    <w:abstractNumId w:val="3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377386537">
    <w:abstractNumId w:val="161"/>
  </w:num>
  <w:num w:numId="239" w16cid:durableId="1895315331">
    <w:abstractNumId w:val="90"/>
  </w:num>
  <w:num w:numId="240" w16cid:durableId="849182653">
    <w:abstractNumId w:val="180"/>
  </w:num>
  <w:num w:numId="241" w16cid:durableId="953681659">
    <w:abstractNumId w:val="312"/>
  </w:num>
  <w:num w:numId="242" w16cid:durableId="564147292">
    <w:abstractNumId w:val="101"/>
  </w:num>
  <w:num w:numId="243" w16cid:durableId="1492211928">
    <w:abstractNumId w:val="113"/>
  </w:num>
  <w:num w:numId="244" w16cid:durableId="592132607">
    <w:abstractNumId w:val="250"/>
  </w:num>
  <w:num w:numId="245" w16cid:durableId="616791176">
    <w:abstractNumId w:val="126"/>
  </w:num>
  <w:num w:numId="246" w16cid:durableId="1299385519">
    <w:abstractNumId w:val="247"/>
  </w:num>
  <w:num w:numId="247" w16cid:durableId="790781852">
    <w:abstractNumId w:val="346"/>
  </w:num>
  <w:num w:numId="248" w16cid:durableId="530998478">
    <w:abstractNumId w:val="108"/>
  </w:num>
  <w:num w:numId="249" w16cid:durableId="1988392848">
    <w:abstractNumId w:val="338"/>
  </w:num>
  <w:num w:numId="250" w16cid:durableId="686560953">
    <w:abstractNumId w:val="72"/>
  </w:num>
  <w:num w:numId="251" w16cid:durableId="878393543">
    <w:abstractNumId w:val="254"/>
  </w:num>
  <w:num w:numId="252" w16cid:durableId="1953394637">
    <w:abstractNumId w:val="188"/>
  </w:num>
  <w:num w:numId="253" w16cid:durableId="1789004632">
    <w:abstractNumId w:val="110"/>
  </w:num>
  <w:num w:numId="254" w16cid:durableId="1597403430">
    <w:abstractNumId w:val="183"/>
  </w:num>
  <w:num w:numId="255" w16cid:durableId="1565338254">
    <w:abstractNumId w:val="271"/>
  </w:num>
  <w:num w:numId="256" w16cid:durableId="1946108423">
    <w:abstractNumId w:val="201"/>
  </w:num>
  <w:num w:numId="257" w16cid:durableId="940725819">
    <w:abstractNumId w:val="241"/>
  </w:num>
  <w:num w:numId="258" w16cid:durableId="1487434587">
    <w:abstractNumId w:val="324"/>
  </w:num>
  <w:num w:numId="259" w16cid:durableId="677853252">
    <w:abstractNumId w:val="69"/>
  </w:num>
  <w:num w:numId="260" w16cid:durableId="1272278736">
    <w:abstractNumId w:val="132"/>
  </w:num>
  <w:num w:numId="261" w16cid:durableId="2087723388">
    <w:abstractNumId w:val="193"/>
  </w:num>
  <w:num w:numId="262" w16cid:durableId="1214929079">
    <w:abstractNumId w:val="276"/>
  </w:num>
  <w:num w:numId="263" w16cid:durableId="909776368">
    <w:abstractNumId w:val="239"/>
  </w:num>
  <w:num w:numId="264" w16cid:durableId="1506431676">
    <w:abstractNumId w:val="248"/>
  </w:num>
  <w:num w:numId="265" w16cid:durableId="900294054">
    <w:abstractNumId w:val="144"/>
  </w:num>
  <w:num w:numId="266" w16cid:durableId="1755584458">
    <w:abstractNumId w:val="186"/>
  </w:num>
  <w:num w:numId="267" w16cid:durableId="1534608687">
    <w:abstractNumId w:val="191"/>
  </w:num>
  <w:num w:numId="268" w16cid:durableId="1604535294">
    <w:abstractNumId w:val="325"/>
  </w:num>
  <w:num w:numId="269" w16cid:durableId="851914861">
    <w:abstractNumId w:val="111"/>
  </w:num>
  <w:num w:numId="270" w16cid:durableId="1935816991">
    <w:abstractNumId w:val="305"/>
  </w:num>
  <w:num w:numId="271" w16cid:durableId="440733450">
    <w:abstractNumId w:val="192"/>
  </w:num>
  <w:num w:numId="272" w16cid:durableId="577131505">
    <w:abstractNumId w:val="194"/>
  </w:num>
  <w:num w:numId="273" w16cid:durableId="53164462">
    <w:abstractNumId w:val="76"/>
  </w:num>
  <w:num w:numId="274" w16cid:durableId="441533383">
    <w:abstractNumId w:val="135"/>
  </w:num>
  <w:num w:numId="275" w16cid:durableId="2051605909">
    <w:abstractNumId w:val="298"/>
  </w:num>
  <w:num w:numId="276" w16cid:durableId="1185091895">
    <w:abstractNumId w:val="165"/>
  </w:num>
  <w:num w:numId="277" w16cid:durableId="474493343">
    <w:abstractNumId w:val="59"/>
  </w:num>
  <w:num w:numId="278" w16cid:durableId="1573081763">
    <w:abstractNumId w:val="321"/>
  </w:num>
  <w:num w:numId="279" w16cid:durableId="81804508">
    <w:abstractNumId w:val="302"/>
  </w:num>
  <w:num w:numId="280" w16cid:durableId="2132748099">
    <w:abstractNumId w:val="202"/>
  </w:num>
  <w:num w:numId="281" w16cid:durableId="1904871514">
    <w:abstractNumId w:val="82"/>
  </w:num>
  <w:num w:numId="282" w16cid:durableId="355809635">
    <w:abstractNumId w:val="166"/>
  </w:num>
  <w:num w:numId="283" w16cid:durableId="1249801619">
    <w:abstractNumId w:val="268"/>
  </w:num>
  <w:num w:numId="284" w16cid:durableId="1556821104">
    <w:abstractNumId w:val="174"/>
  </w:num>
  <w:num w:numId="285" w16cid:durableId="1702048760">
    <w:abstractNumId w:val="208"/>
  </w:num>
  <w:num w:numId="286" w16cid:durableId="1812558027">
    <w:abstractNumId w:val="123"/>
  </w:num>
  <w:num w:numId="287" w16cid:durableId="1924100869">
    <w:abstractNumId w:val="214"/>
  </w:num>
  <w:num w:numId="288" w16cid:durableId="1547373818">
    <w:abstractNumId w:val="246"/>
  </w:num>
  <w:num w:numId="289" w16cid:durableId="291399326">
    <w:abstractNumId w:val="175"/>
  </w:num>
  <w:num w:numId="290" w16cid:durableId="422383270">
    <w:abstractNumId w:val="288"/>
  </w:num>
  <w:num w:numId="291" w16cid:durableId="989292385">
    <w:abstractNumId w:val="342"/>
  </w:num>
  <w:num w:numId="292" w16cid:durableId="886722089">
    <w:abstractNumId w:val="172"/>
  </w:num>
  <w:num w:numId="293" w16cid:durableId="819344355">
    <w:abstractNumId w:val="196"/>
  </w:num>
  <w:num w:numId="294" w16cid:durableId="933897025">
    <w:abstractNumId w:val="87"/>
  </w:num>
  <w:num w:numId="295" w16cid:durableId="902108948">
    <w:abstractNumId w:val="226"/>
  </w:num>
  <w:num w:numId="296" w16cid:durableId="2127964901">
    <w:abstractNumId w:val="231"/>
  </w:num>
  <w:num w:numId="297" w16cid:durableId="1234773527">
    <w:abstractNumId w:val="130"/>
  </w:num>
  <w:num w:numId="298" w16cid:durableId="2091584416">
    <w:abstractNumId w:val="259"/>
  </w:num>
  <w:num w:numId="299" w16cid:durableId="938870777">
    <w:abstractNumId w:val="260"/>
  </w:num>
  <w:num w:numId="300" w16cid:durableId="384526115">
    <w:abstractNumId w:val="227"/>
  </w:num>
  <w:num w:numId="301" w16cid:durableId="137379757">
    <w:abstractNumId w:val="234"/>
  </w:num>
  <w:num w:numId="302" w16cid:durableId="244655873">
    <w:abstractNumId w:val="128"/>
  </w:num>
  <w:num w:numId="303" w16cid:durableId="2059430500">
    <w:abstractNumId w:val="141"/>
  </w:num>
  <w:num w:numId="304" w16cid:durableId="1525485680">
    <w:abstractNumId w:val="117"/>
  </w:num>
  <w:num w:numId="305" w16cid:durableId="1552692418">
    <w:abstractNumId w:val="49"/>
  </w:num>
  <w:num w:numId="306" w16cid:durableId="1003245111">
    <w:abstractNumId w:val="64"/>
  </w:num>
  <w:num w:numId="307" w16cid:durableId="1667779922">
    <w:abstractNumId w:val="255"/>
  </w:num>
  <w:num w:numId="308" w16cid:durableId="412093574">
    <w:abstractNumId w:val="176"/>
  </w:num>
  <w:num w:numId="309" w16cid:durableId="552927486">
    <w:abstractNumId w:val="114"/>
  </w:num>
  <w:num w:numId="310" w16cid:durableId="811947559">
    <w:abstractNumId w:val="303"/>
  </w:num>
  <w:num w:numId="311" w16cid:durableId="1760638091">
    <w:abstractNumId w:val="245"/>
  </w:num>
  <w:num w:numId="312" w16cid:durableId="2055109613">
    <w:abstractNumId w:val="131"/>
  </w:num>
  <w:num w:numId="313" w16cid:durableId="71242158">
    <w:abstractNumId w:val="107"/>
  </w:num>
  <w:num w:numId="314" w16cid:durableId="30883775">
    <w:abstractNumId w:val="170"/>
  </w:num>
  <w:num w:numId="315" w16cid:durableId="884293663">
    <w:abstractNumId w:val="105"/>
  </w:num>
  <w:num w:numId="316" w16cid:durableId="535965054">
    <w:abstractNumId w:val="84"/>
  </w:num>
  <w:num w:numId="317" w16cid:durableId="86586682">
    <w:abstractNumId w:val="323"/>
  </w:num>
  <w:num w:numId="318" w16cid:durableId="1101294459">
    <w:abstractNumId w:val="68"/>
  </w:num>
  <w:num w:numId="319" w16cid:durableId="203489584">
    <w:abstractNumId w:val="215"/>
  </w:num>
  <w:num w:numId="320" w16cid:durableId="1199974186">
    <w:abstractNumId w:val="151"/>
  </w:num>
  <w:num w:numId="321" w16cid:durableId="972952903">
    <w:abstractNumId w:val="199"/>
  </w:num>
  <w:num w:numId="322" w16cid:durableId="1761874528">
    <w:abstractNumId w:val="95"/>
  </w:num>
  <w:num w:numId="323" w16cid:durableId="401413888">
    <w:abstractNumId w:val="171"/>
  </w:num>
  <w:num w:numId="324" w16cid:durableId="82797659">
    <w:abstractNumId w:val="284"/>
  </w:num>
  <w:num w:numId="325" w16cid:durableId="863128438">
    <w:abstractNumId w:val="190"/>
  </w:num>
  <w:num w:numId="326" w16cid:durableId="998535750">
    <w:abstractNumId w:val="311"/>
  </w:num>
  <w:num w:numId="327" w16cid:durableId="906300150">
    <w:abstractNumId w:val="343"/>
  </w:num>
  <w:num w:numId="328" w16cid:durableId="936713574">
    <w:abstractNumId w:val="53"/>
  </w:num>
  <w:num w:numId="329" w16cid:durableId="2142382593">
    <w:abstractNumId w:val="242"/>
  </w:num>
  <w:num w:numId="330" w16cid:durableId="300968631">
    <w:abstractNumId w:val="258"/>
  </w:num>
  <w:num w:numId="331" w16cid:durableId="1225681683">
    <w:abstractNumId w:val="228"/>
  </w:num>
  <w:num w:numId="332" w16cid:durableId="35938336">
    <w:abstractNumId w:val="286"/>
  </w:num>
  <w:num w:numId="333" w16cid:durableId="87386251">
    <w:abstractNumId w:val="336"/>
  </w:num>
  <w:num w:numId="334" w16cid:durableId="1793593559">
    <w:abstractNumId w:val="337"/>
  </w:num>
  <w:num w:numId="335" w16cid:durableId="1129741074">
    <w:abstractNumId w:val="50"/>
  </w:num>
  <w:num w:numId="336" w16cid:durableId="1013455414">
    <w:abstractNumId w:val="285"/>
  </w:num>
  <w:num w:numId="337" w16cid:durableId="1230270516">
    <w:abstractNumId w:val="273"/>
  </w:num>
  <w:num w:numId="338" w16cid:durableId="965703064">
    <w:abstractNumId w:val="163"/>
  </w:num>
  <w:num w:numId="339" w16cid:durableId="555313407">
    <w:abstractNumId w:val="147"/>
  </w:num>
  <w:num w:numId="340" w16cid:durableId="1319572637">
    <w:abstractNumId w:val="317"/>
  </w:num>
  <w:num w:numId="341" w16cid:durableId="2142112696">
    <w:abstractNumId w:val="158"/>
  </w:num>
  <w:num w:numId="342" w16cid:durableId="841046000">
    <w:abstractNumId w:val="115"/>
  </w:num>
  <w:num w:numId="343" w16cid:durableId="1273126790">
    <w:abstractNumId w:val="257"/>
  </w:num>
  <w:num w:numId="344" w16cid:durableId="1918203018">
    <w:abstractNumId w:val="262"/>
  </w:num>
  <w:num w:numId="345" w16cid:durableId="765469112">
    <w:abstractNumId w:val="179"/>
  </w:num>
  <w:num w:numId="346" w16cid:durableId="1394966301">
    <w:abstractNumId w:val="205"/>
  </w:num>
  <w:num w:numId="347" w16cid:durableId="1247417647">
    <w:abstractNumId w:val="211"/>
  </w:num>
  <w:num w:numId="348" w16cid:durableId="1748917457">
    <w:abstractNumId w:val="58"/>
  </w:num>
  <w:num w:numId="349" w16cid:durableId="390426264">
    <w:abstractNumId w:val="265"/>
  </w:num>
  <w:num w:numId="350" w16cid:durableId="320885957">
    <w:abstractNumId w:val="65"/>
  </w:num>
  <w:num w:numId="351" w16cid:durableId="1481655558">
    <w:abstractNumId w:val="54"/>
  </w:num>
  <w:num w:numId="352" w16cid:durableId="1293897877">
    <w:abstractNumId w:val="143"/>
  </w:num>
  <w:num w:numId="353" w16cid:durableId="845705236">
    <w:abstractNumId w:val="109"/>
  </w:num>
  <w:num w:numId="354" w16cid:durableId="115687075">
    <w:abstractNumId w:val="120"/>
  </w:num>
  <w:num w:numId="355" w16cid:durableId="635109931">
    <w:abstractNumId w:val="93"/>
  </w:num>
  <w:num w:numId="356" w16cid:durableId="1705204480">
    <w:abstractNumId w:val="300"/>
  </w:num>
  <w:num w:numId="357" w16cid:durableId="1352341035">
    <w:abstractNumId w:val="294"/>
  </w:num>
  <w:num w:numId="358" w16cid:durableId="882449950">
    <w:abstractNumId w:val="154"/>
  </w:num>
  <w:num w:numId="359" w16cid:durableId="178549032">
    <w:abstractNumId w:val="304"/>
  </w:num>
  <w:num w:numId="360" w16cid:durableId="1837917654">
    <w:abstractNumId w:val="277"/>
  </w:num>
  <w:num w:numId="361" w16cid:durableId="381756674">
    <w:abstractNumId w:val="145"/>
  </w:num>
  <w:num w:numId="362" w16cid:durableId="124812081">
    <w:abstractNumId w:val="232"/>
  </w:num>
  <w:num w:numId="363" w16cid:durableId="1397120468">
    <w:abstractNumId w:val="96"/>
  </w:num>
  <w:num w:numId="364" w16cid:durableId="1303539461">
    <w:abstractNumId w:val="287"/>
  </w:num>
  <w:num w:numId="365" w16cid:durableId="1410734304">
    <w:abstractNumId w:val="308"/>
  </w:num>
  <w:num w:numId="366" w16cid:durableId="1869946222">
    <w:abstractNumId w:val="150"/>
  </w:num>
  <w:num w:numId="367" w16cid:durableId="716007356">
    <w:abstractNumId w:val="249"/>
  </w:num>
  <w:num w:numId="368" w16cid:durableId="1844203846">
    <w:abstractNumId w:val="334"/>
  </w:num>
  <w:num w:numId="369" w16cid:durableId="1122767934">
    <w:abstractNumId w:val="118"/>
  </w:num>
  <w:num w:numId="370" w16cid:durableId="972443148">
    <w:abstractNumId w:val="280"/>
  </w:num>
  <w:num w:numId="371" w16cid:durableId="1573731043">
    <w:abstractNumId w:val="81"/>
  </w:num>
  <w:num w:numId="372" w16cid:durableId="1663191749">
    <w:abstractNumId w:val="169"/>
  </w:num>
  <w:num w:numId="373" w16cid:durableId="889538289">
    <w:abstractNumId w:val="347"/>
  </w:num>
  <w:num w:numId="374" w16cid:durableId="1070617090">
    <w:abstractNumId w:val="306"/>
  </w:num>
  <w:num w:numId="375" w16cid:durableId="1782144674">
    <w:abstractNumId w:val="124"/>
  </w:num>
  <w:num w:numId="376" w16cid:durableId="1105344164">
    <w:abstractNumId w:val="185"/>
  </w:num>
  <w:num w:numId="377" w16cid:durableId="1898662212">
    <w:abstractNumId w:val="89"/>
  </w:num>
  <w:num w:numId="378" w16cid:durableId="2005623498">
    <w:abstractNumId w:val="267"/>
  </w:num>
  <w:num w:numId="379" w16cid:durableId="517277710">
    <w:abstractNumId w:val="203"/>
  </w:num>
  <w:num w:numId="380" w16cid:durableId="1144927287">
    <w:abstractNumId w:val="94"/>
  </w:num>
  <w:num w:numId="381" w16cid:durableId="1583955539">
    <w:abstractNumId w:val="67"/>
  </w:num>
  <w:num w:numId="382" w16cid:durableId="966008932">
    <w:abstractNumId w:val="181"/>
  </w:num>
  <w:num w:numId="383" w16cid:durableId="1520898487">
    <w:abstractNumId w:val="261"/>
  </w:num>
  <w:num w:numId="384" w16cid:durableId="1258295775">
    <w:abstractNumId w:val="348"/>
  </w:num>
  <w:num w:numId="385" w16cid:durableId="1131021727">
    <w:abstractNumId w:val="318"/>
  </w:num>
  <w:num w:numId="386" w16cid:durableId="1320961589">
    <w:abstractNumId w:val="345"/>
  </w:num>
  <w:num w:numId="387" w16cid:durableId="691109108">
    <w:abstractNumId w:val="330"/>
  </w:num>
  <w:num w:numId="388" w16cid:durableId="1784954354">
    <w:abstractNumId w:val="159"/>
  </w:num>
  <w:num w:numId="389" w16cid:durableId="471363504">
    <w:abstractNumId w:val="218"/>
  </w:num>
  <w:num w:numId="390" w16cid:durableId="2092044375">
    <w:abstractNumId w:val="290"/>
  </w:num>
  <w:num w:numId="391" w16cid:durableId="2140417034">
    <w:abstractNumId w:val="187"/>
  </w:num>
  <w:num w:numId="392" w16cid:durableId="1243180898">
    <w:abstractNumId w:val="333"/>
  </w:num>
  <w:num w:numId="393" w16cid:durableId="1627928316">
    <w:abstractNumId w:val="142"/>
  </w:num>
  <w:num w:numId="394" w16cid:durableId="386345012">
    <w:abstractNumId w:val="270"/>
  </w:num>
  <w:num w:numId="395" w16cid:durableId="154880702">
    <w:abstractNumId w:val="71"/>
  </w:num>
  <w:num w:numId="396" w16cid:durableId="842621677">
    <w:abstractNumId w:val="207"/>
  </w:num>
  <w:num w:numId="397" w16cid:durableId="1762873957">
    <w:abstractNumId w:val="100"/>
  </w:num>
  <w:num w:numId="398" w16cid:durableId="719979002">
    <w:abstractNumId w:val="310"/>
  </w:num>
  <w:num w:numId="399" w16cid:durableId="182326527">
    <w:abstractNumId w:val="77"/>
  </w:num>
  <w:num w:numId="400" w16cid:durableId="1111125427">
    <w:abstractNumId w:val="266"/>
  </w:num>
  <w:num w:numId="401" w16cid:durableId="1196121319">
    <w:abstractNumId w:val="78"/>
  </w:num>
  <w:num w:numId="402" w16cid:durableId="1108768290">
    <w:abstractNumId w:val="88"/>
  </w:num>
  <w:num w:numId="403" w16cid:durableId="1076976995">
    <w:abstractNumId w:val="256"/>
  </w:num>
  <w:num w:numId="404" w16cid:durableId="2004355739">
    <w:abstractNumId w:val="326"/>
  </w:num>
  <w:num w:numId="405" w16cid:durableId="58941738">
    <w:abstractNumId w:val="236"/>
  </w:num>
  <w:num w:numId="406" w16cid:durableId="1675376521">
    <w:abstractNumId w:val="60"/>
  </w:num>
  <w:num w:numId="407" w16cid:durableId="815872563">
    <w:abstractNumId w:val="162"/>
  </w:num>
  <w:num w:numId="408" w16cid:durableId="2035186549">
    <w:abstractNumId w:val="112"/>
  </w:num>
  <w:num w:numId="409" w16cid:durableId="2081826699">
    <w:abstractNumId w:val="153"/>
  </w:num>
  <w:num w:numId="410" w16cid:durableId="747117571">
    <w:abstractNumId w:val="138"/>
  </w:num>
  <w:num w:numId="411" w16cid:durableId="1316957065">
    <w:abstractNumId w:val="79"/>
  </w:num>
  <w:num w:numId="412" w16cid:durableId="1706634327">
    <w:abstractNumId w:val="80"/>
  </w:num>
  <w:num w:numId="413" w16cid:durableId="1018656193">
    <w:abstractNumId w:val="275"/>
  </w:num>
  <w:num w:numId="414" w16cid:durableId="1101418553">
    <w:abstractNumId w:val="136"/>
  </w:num>
  <w:num w:numId="415" w16cid:durableId="1772241930">
    <w:abstractNumId w:val="137"/>
  </w:num>
  <w:num w:numId="416" w16cid:durableId="1815247588">
    <w:abstractNumId w:val="146"/>
  </w:num>
  <w:num w:numId="417" w16cid:durableId="1622105934">
    <w:abstractNumId w:val="209"/>
  </w:num>
  <w:num w:numId="418" w16cid:durableId="2017923201">
    <w:abstractNumId w:val="314"/>
  </w:num>
  <w:num w:numId="419" w16cid:durableId="1760786309">
    <w:abstractNumId w:val="57"/>
  </w:num>
  <w:num w:numId="420" w16cid:durableId="2037464426">
    <w:abstractNumId w:val="73"/>
  </w:num>
  <w:num w:numId="421" w16cid:durableId="1104613162">
    <w:abstractNumId w:val="164"/>
  </w:num>
  <w:num w:numId="422" w16cid:durableId="2055888874">
    <w:abstractNumId w:val="91"/>
  </w:num>
  <w:num w:numId="423" w16cid:durableId="1580016897">
    <w:abstractNumId w:val="103"/>
  </w:num>
  <w:num w:numId="424" w16cid:durableId="1145314710">
    <w:abstractNumId w:val="99"/>
  </w:num>
  <w:num w:numId="425" w16cid:durableId="977105022">
    <w:abstractNumId w:val="66"/>
  </w:num>
  <w:num w:numId="426" w16cid:durableId="1330327156">
    <w:abstractNumId w:val="156"/>
  </w:num>
  <w:num w:numId="427" w16cid:durableId="1244142853">
    <w:abstractNumId w:val="225"/>
  </w:num>
  <w:num w:numId="428" w16cid:durableId="79526210">
    <w:abstractNumId w:val="168"/>
  </w:num>
  <w:num w:numId="429" w16cid:durableId="1039741119">
    <w:abstractNumId w:val="223"/>
  </w:num>
  <w:num w:numId="430" w16cid:durableId="1114861564">
    <w:abstractNumId w:val="219"/>
  </w:num>
  <w:num w:numId="431" w16cid:durableId="1889297624">
    <w:abstractNumId w:val="134"/>
  </w:num>
  <w:num w:numId="432" w16cid:durableId="1871609007">
    <w:abstractNumId w:val="222"/>
  </w:num>
  <w:num w:numId="433" w16cid:durableId="322516322">
    <w:abstractNumId w:val="104"/>
  </w:num>
  <w:num w:numId="434" w16cid:durableId="818425230">
    <w:abstractNumId w:val="125"/>
  </w:num>
  <w:num w:numId="435" w16cid:durableId="1817525635">
    <w:abstractNumId w:val="301"/>
  </w:num>
  <w:num w:numId="436" w16cid:durableId="432558303">
    <w:abstractNumId w:val="235"/>
  </w:num>
  <w:num w:numId="437" w16cid:durableId="833686901">
    <w:abstractNumId w:val="122"/>
  </w:num>
  <w:num w:numId="438" w16cid:durableId="1873571611">
    <w:abstractNumId w:val="167"/>
  </w:num>
  <w:num w:numId="439" w16cid:durableId="512575785">
    <w:abstractNumId w:val="315"/>
  </w:num>
  <w:num w:numId="440" w16cid:durableId="1857844464">
    <w:abstractNumId w:val="278"/>
  </w:num>
  <w:num w:numId="441" w16cid:durableId="1578512576">
    <w:abstractNumId w:val="224"/>
  </w:num>
  <w:num w:numId="442" w16cid:durableId="95177698">
    <w:abstractNumId w:val="282"/>
  </w:num>
  <w:num w:numId="443" w16cid:durableId="1907838868">
    <w:abstractNumId w:val="63"/>
  </w:num>
  <w:num w:numId="444" w16cid:durableId="453863619">
    <w:abstractNumId w:val="328"/>
  </w:num>
  <w:num w:numId="445" w16cid:durableId="1603680672">
    <w:abstractNumId w:val="289"/>
  </w:num>
  <w:num w:numId="446" w16cid:durableId="1968776659">
    <w:abstractNumId w:val="272"/>
  </w:num>
  <w:num w:numId="447" w16cid:durableId="1262226749">
    <w:abstractNumId w:val="195"/>
  </w:num>
  <w:num w:numId="448" w16cid:durableId="2095122917">
    <w:abstractNumId w:val="229"/>
  </w:num>
  <w:num w:numId="449" w16cid:durableId="1378969817">
    <w:abstractNumId w:val="269"/>
  </w:num>
  <w:num w:numId="450" w16cid:durableId="472481573">
    <w:abstractNumId w:val="329"/>
  </w:num>
  <w:num w:numId="451" w16cid:durableId="1878855954">
    <w:abstractNumId w:val="263"/>
  </w:num>
  <w:num w:numId="452" w16cid:durableId="140850851">
    <w:abstractNumId w:val="55"/>
  </w:num>
  <w:num w:numId="453" w16cid:durableId="1404719630">
    <w:abstractNumId w:val="340"/>
  </w:num>
  <w:num w:numId="454" w16cid:durableId="644623806">
    <w:abstractNumId w:val="97"/>
  </w:num>
  <w:num w:numId="455" w16cid:durableId="298875648">
    <w:abstractNumId w:val="139"/>
  </w:num>
  <w:num w:numId="456" w16cid:durableId="88821330">
    <w:abstractNumId w:val="52"/>
  </w:num>
  <w:num w:numId="457" w16cid:durableId="1953976120">
    <w:abstractNumId w:val="129"/>
  </w:num>
  <w:num w:numId="458" w16cid:durableId="635838102">
    <w:abstractNumId w:val="349"/>
  </w:num>
  <w:num w:numId="459" w16cid:durableId="94594580">
    <w:abstractNumId w:val="331"/>
  </w:num>
  <w:num w:numId="460" w16cid:durableId="1213426914">
    <w:abstractNumId w:val="299"/>
  </w:num>
  <w:num w:numId="461" w16cid:durableId="1175535264">
    <w:abstractNumId w:val="281"/>
  </w:num>
  <w:num w:numId="462" w16cid:durableId="524901472">
    <w:abstractNumId w:val="213"/>
  </w:num>
  <w:numIdMacAtCleanup w:val="2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zNjY3NzcxNzU3MjFT0lEKTi0uzszPAykwrAUAV18GaCwAAAA="/>
  </w:docVars>
  <w:rsids>
    <w:rsidRoot w:val="000F4832"/>
    <w:rsid w:val="000026B0"/>
    <w:rsid w:val="00002BDB"/>
    <w:rsid w:val="00003801"/>
    <w:rsid w:val="00003BBD"/>
    <w:rsid w:val="00004D92"/>
    <w:rsid w:val="00004F18"/>
    <w:rsid w:val="00004FB5"/>
    <w:rsid w:val="00005183"/>
    <w:rsid w:val="0000663F"/>
    <w:rsid w:val="00006C22"/>
    <w:rsid w:val="0000788A"/>
    <w:rsid w:val="00007B39"/>
    <w:rsid w:val="00010ABC"/>
    <w:rsid w:val="000115D3"/>
    <w:rsid w:val="00011A37"/>
    <w:rsid w:val="00014F96"/>
    <w:rsid w:val="00017974"/>
    <w:rsid w:val="00021188"/>
    <w:rsid w:val="00021496"/>
    <w:rsid w:val="000224EB"/>
    <w:rsid w:val="00024422"/>
    <w:rsid w:val="00025113"/>
    <w:rsid w:val="00025267"/>
    <w:rsid w:val="00025671"/>
    <w:rsid w:val="000257A9"/>
    <w:rsid w:val="00025CED"/>
    <w:rsid w:val="00026229"/>
    <w:rsid w:val="0002689C"/>
    <w:rsid w:val="00026B8F"/>
    <w:rsid w:val="00026F85"/>
    <w:rsid w:val="0003259D"/>
    <w:rsid w:val="00032DED"/>
    <w:rsid w:val="00035DF4"/>
    <w:rsid w:val="000402F4"/>
    <w:rsid w:val="00042152"/>
    <w:rsid w:val="000443C0"/>
    <w:rsid w:val="00044439"/>
    <w:rsid w:val="00045B69"/>
    <w:rsid w:val="00045CC7"/>
    <w:rsid w:val="00045E6C"/>
    <w:rsid w:val="00046BE1"/>
    <w:rsid w:val="000470CA"/>
    <w:rsid w:val="00051AC5"/>
    <w:rsid w:val="000562B5"/>
    <w:rsid w:val="00056D37"/>
    <w:rsid w:val="0005791B"/>
    <w:rsid w:val="00062130"/>
    <w:rsid w:val="00064EA9"/>
    <w:rsid w:val="00066381"/>
    <w:rsid w:val="000713FB"/>
    <w:rsid w:val="00071F2B"/>
    <w:rsid w:val="00073D82"/>
    <w:rsid w:val="0007652B"/>
    <w:rsid w:val="00077CA8"/>
    <w:rsid w:val="000814C2"/>
    <w:rsid w:val="000817AC"/>
    <w:rsid w:val="00083175"/>
    <w:rsid w:val="000847EE"/>
    <w:rsid w:val="00085A4F"/>
    <w:rsid w:val="0008635D"/>
    <w:rsid w:val="0008728F"/>
    <w:rsid w:val="0009068D"/>
    <w:rsid w:val="0009133F"/>
    <w:rsid w:val="00092166"/>
    <w:rsid w:val="00092E7E"/>
    <w:rsid w:val="00093193"/>
    <w:rsid w:val="00093633"/>
    <w:rsid w:val="00093BF5"/>
    <w:rsid w:val="0009713C"/>
    <w:rsid w:val="000A009F"/>
    <w:rsid w:val="000A11E0"/>
    <w:rsid w:val="000A16E3"/>
    <w:rsid w:val="000A2C68"/>
    <w:rsid w:val="000A42CB"/>
    <w:rsid w:val="000A4B5C"/>
    <w:rsid w:val="000A5E15"/>
    <w:rsid w:val="000B0FA5"/>
    <w:rsid w:val="000B153B"/>
    <w:rsid w:val="000B171C"/>
    <w:rsid w:val="000B3E7C"/>
    <w:rsid w:val="000B55F5"/>
    <w:rsid w:val="000B6543"/>
    <w:rsid w:val="000C13E0"/>
    <w:rsid w:val="000C4F94"/>
    <w:rsid w:val="000C6BA6"/>
    <w:rsid w:val="000C7911"/>
    <w:rsid w:val="000D2662"/>
    <w:rsid w:val="000D2F83"/>
    <w:rsid w:val="000D4C8B"/>
    <w:rsid w:val="000D50C8"/>
    <w:rsid w:val="000D6DC7"/>
    <w:rsid w:val="000E258C"/>
    <w:rsid w:val="000E2BCE"/>
    <w:rsid w:val="000E346F"/>
    <w:rsid w:val="000E3595"/>
    <w:rsid w:val="000E4A8F"/>
    <w:rsid w:val="000E65BA"/>
    <w:rsid w:val="000E6BD9"/>
    <w:rsid w:val="000F06C3"/>
    <w:rsid w:val="000F4832"/>
    <w:rsid w:val="000F49B0"/>
    <w:rsid w:val="000F6EEF"/>
    <w:rsid w:val="000F7E9F"/>
    <w:rsid w:val="001004C3"/>
    <w:rsid w:val="001031D5"/>
    <w:rsid w:val="001033D0"/>
    <w:rsid w:val="00105993"/>
    <w:rsid w:val="00105ACB"/>
    <w:rsid w:val="001065C5"/>
    <w:rsid w:val="00106D5E"/>
    <w:rsid w:val="0011072D"/>
    <w:rsid w:val="00111AAF"/>
    <w:rsid w:val="001145D6"/>
    <w:rsid w:val="001150AB"/>
    <w:rsid w:val="00115FB1"/>
    <w:rsid w:val="00116C49"/>
    <w:rsid w:val="00117F0F"/>
    <w:rsid w:val="00120B27"/>
    <w:rsid w:val="001213E5"/>
    <w:rsid w:val="001229E3"/>
    <w:rsid w:val="00122BCA"/>
    <w:rsid w:val="0012307D"/>
    <w:rsid w:val="00123F3E"/>
    <w:rsid w:val="001241FC"/>
    <w:rsid w:val="0012451E"/>
    <w:rsid w:val="0012479D"/>
    <w:rsid w:val="00124BBA"/>
    <w:rsid w:val="001259AE"/>
    <w:rsid w:val="00125E65"/>
    <w:rsid w:val="00126CC9"/>
    <w:rsid w:val="00126EAD"/>
    <w:rsid w:val="00130002"/>
    <w:rsid w:val="001310AB"/>
    <w:rsid w:val="00132703"/>
    <w:rsid w:val="001329B1"/>
    <w:rsid w:val="00132F2B"/>
    <w:rsid w:val="00133676"/>
    <w:rsid w:val="00135D33"/>
    <w:rsid w:val="0013661E"/>
    <w:rsid w:val="001369FE"/>
    <w:rsid w:val="00136B01"/>
    <w:rsid w:val="00137A06"/>
    <w:rsid w:val="00140C39"/>
    <w:rsid w:val="00140E68"/>
    <w:rsid w:val="001446FC"/>
    <w:rsid w:val="00145083"/>
    <w:rsid w:val="00145346"/>
    <w:rsid w:val="00146C78"/>
    <w:rsid w:val="00147BFC"/>
    <w:rsid w:val="00150371"/>
    <w:rsid w:val="00151ABE"/>
    <w:rsid w:val="00151BD9"/>
    <w:rsid w:val="001523E5"/>
    <w:rsid w:val="00152443"/>
    <w:rsid w:val="0015298F"/>
    <w:rsid w:val="00152E7E"/>
    <w:rsid w:val="0015602B"/>
    <w:rsid w:val="00156EAE"/>
    <w:rsid w:val="00160C3B"/>
    <w:rsid w:val="00161098"/>
    <w:rsid w:val="001624A1"/>
    <w:rsid w:val="00162A40"/>
    <w:rsid w:val="00162A49"/>
    <w:rsid w:val="001631C4"/>
    <w:rsid w:val="00165221"/>
    <w:rsid w:val="001657AA"/>
    <w:rsid w:val="001674CD"/>
    <w:rsid w:val="00170739"/>
    <w:rsid w:val="00170AAB"/>
    <w:rsid w:val="0017204E"/>
    <w:rsid w:val="001723B1"/>
    <w:rsid w:val="001729DF"/>
    <w:rsid w:val="00173690"/>
    <w:rsid w:val="00173B4C"/>
    <w:rsid w:val="00174826"/>
    <w:rsid w:val="0017685A"/>
    <w:rsid w:val="00176CC6"/>
    <w:rsid w:val="00177AF4"/>
    <w:rsid w:val="00177B52"/>
    <w:rsid w:val="001808E0"/>
    <w:rsid w:val="00184C55"/>
    <w:rsid w:val="00184DC1"/>
    <w:rsid w:val="001856D3"/>
    <w:rsid w:val="00186A85"/>
    <w:rsid w:val="00191551"/>
    <w:rsid w:val="00192DAC"/>
    <w:rsid w:val="00193E66"/>
    <w:rsid w:val="001956F6"/>
    <w:rsid w:val="0019578F"/>
    <w:rsid w:val="00195CF1"/>
    <w:rsid w:val="00197D20"/>
    <w:rsid w:val="001A05EC"/>
    <w:rsid w:val="001A096B"/>
    <w:rsid w:val="001A0A40"/>
    <w:rsid w:val="001A0C42"/>
    <w:rsid w:val="001A0DA1"/>
    <w:rsid w:val="001A1E15"/>
    <w:rsid w:val="001A2163"/>
    <w:rsid w:val="001A268E"/>
    <w:rsid w:val="001A335A"/>
    <w:rsid w:val="001A3415"/>
    <w:rsid w:val="001A36DE"/>
    <w:rsid w:val="001A401B"/>
    <w:rsid w:val="001A5263"/>
    <w:rsid w:val="001A75FA"/>
    <w:rsid w:val="001B1A19"/>
    <w:rsid w:val="001B3E11"/>
    <w:rsid w:val="001B3E3E"/>
    <w:rsid w:val="001B4281"/>
    <w:rsid w:val="001B45BF"/>
    <w:rsid w:val="001B60F4"/>
    <w:rsid w:val="001B63E7"/>
    <w:rsid w:val="001B6909"/>
    <w:rsid w:val="001B74FA"/>
    <w:rsid w:val="001C1260"/>
    <w:rsid w:val="001C361F"/>
    <w:rsid w:val="001C4A24"/>
    <w:rsid w:val="001C6B9B"/>
    <w:rsid w:val="001C7135"/>
    <w:rsid w:val="001D044E"/>
    <w:rsid w:val="001D0E1A"/>
    <w:rsid w:val="001D19CA"/>
    <w:rsid w:val="001D246A"/>
    <w:rsid w:val="001D2E6C"/>
    <w:rsid w:val="001D43DA"/>
    <w:rsid w:val="001D4799"/>
    <w:rsid w:val="001D4933"/>
    <w:rsid w:val="001D4ACC"/>
    <w:rsid w:val="001D665E"/>
    <w:rsid w:val="001D677E"/>
    <w:rsid w:val="001D697F"/>
    <w:rsid w:val="001D6DFB"/>
    <w:rsid w:val="001D6EC9"/>
    <w:rsid w:val="001E13BE"/>
    <w:rsid w:val="001E15B7"/>
    <w:rsid w:val="001E17DF"/>
    <w:rsid w:val="001E2353"/>
    <w:rsid w:val="001E29CE"/>
    <w:rsid w:val="001E4D40"/>
    <w:rsid w:val="001E50F6"/>
    <w:rsid w:val="001E646C"/>
    <w:rsid w:val="001E66E7"/>
    <w:rsid w:val="001E6A17"/>
    <w:rsid w:val="001E6F60"/>
    <w:rsid w:val="001F07F7"/>
    <w:rsid w:val="001F1A7D"/>
    <w:rsid w:val="001F5D25"/>
    <w:rsid w:val="00200300"/>
    <w:rsid w:val="002005FE"/>
    <w:rsid w:val="002009C3"/>
    <w:rsid w:val="00202A20"/>
    <w:rsid w:val="00202A74"/>
    <w:rsid w:val="00204FB5"/>
    <w:rsid w:val="002065B7"/>
    <w:rsid w:val="00207E7F"/>
    <w:rsid w:val="0021037A"/>
    <w:rsid w:val="00212320"/>
    <w:rsid w:val="00213931"/>
    <w:rsid w:val="00213CCC"/>
    <w:rsid w:val="00214468"/>
    <w:rsid w:val="00214C20"/>
    <w:rsid w:val="00215885"/>
    <w:rsid w:val="00215ECF"/>
    <w:rsid w:val="002162E8"/>
    <w:rsid w:val="002200C5"/>
    <w:rsid w:val="00222925"/>
    <w:rsid w:val="00223FB9"/>
    <w:rsid w:val="00224BFF"/>
    <w:rsid w:val="0022569D"/>
    <w:rsid w:val="0022613D"/>
    <w:rsid w:val="00231520"/>
    <w:rsid w:val="0023423D"/>
    <w:rsid w:val="00234E80"/>
    <w:rsid w:val="00235183"/>
    <w:rsid w:val="0023571D"/>
    <w:rsid w:val="00236554"/>
    <w:rsid w:val="00236E70"/>
    <w:rsid w:val="00237364"/>
    <w:rsid w:val="00240C3E"/>
    <w:rsid w:val="00240F2D"/>
    <w:rsid w:val="00241230"/>
    <w:rsid w:val="0024181A"/>
    <w:rsid w:val="00241E37"/>
    <w:rsid w:val="00242C04"/>
    <w:rsid w:val="00242D5F"/>
    <w:rsid w:val="002430C9"/>
    <w:rsid w:val="0024624E"/>
    <w:rsid w:val="00246C21"/>
    <w:rsid w:val="00246CBA"/>
    <w:rsid w:val="00247825"/>
    <w:rsid w:val="00247918"/>
    <w:rsid w:val="00250E70"/>
    <w:rsid w:val="00251427"/>
    <w:rsid w:val="00251C61"/>
    <w:rsid w:val="00253A1B"/>
    <w:rsid w:val="00253CE4"/>
    <w:rsid w:val="002552CF"/>
    <w:rsid w:val="00255941"/>
    <w:rsid w:val="00256801"/>
    <w:rsid w:val="002625D3"/>
    <w:rsid w:val="00262C8F"/>
    <w:rsid w:val="00264EDF"/>
    <w:rsid w:val="00267713"/>
    <w:rsid w:val="00270B3B"/>
    <w:rsid w:val="00271015"/>
    <w:rsid w:val="00272E6E"/>
    <w:rsid w:val="0027377F"/>
    <w:rsid w:val="00276A36"/>
    <w:rsid w:val="00277F0F"/>
    <w:rsid w:val="0028139F"/>
    <w:rsid w:val="002825EB"/>
    <w:rsid w:val="00284AC3"/>
    <w:rsid w:val="002859AA"/>
    <w:rsid w:val="00286A8D"/>
    <w:rsid w:val="002875A8"/>
    <w:rsid w:val="002879C6"/>
    <w:rsid w:val="00287C16"/>
    <w:rsid w:val="00290B2A"/>
    <w:rsid w:val="002910A0"/>
    <w:rsid w:val="00291F3A"/>
    <w:rsid w:val="00292E14"/>
    <w:rsid w:val="00292E21"/>
    <w:rsid w:val="002933F1"/>
    <w:rsid w:val="0029372E"/>
    <w:rsid w:val="00295465"/>
    <w:rsid w:val="002961A2"/>
    <w:rsid w:val="00296553"/>
    <w:rsid w:val="00296EC9"/>
    <w:rsid w:val="002A097F"/>
    <w:rsid w:val="002A24DB"/>
    <w:rsid w:val="002A2DE7"/>
    <w:rsid w:val="002A445E"/>
    <w:rsid w:val="002A478F"/>
    <w:rsid w:val="002A499A"/>
    <w:rsid w:val="002A55DC"/>
    <w:rsid w:val="002A5DF5"/>
    <w:rsid w:val="002A730B"/>
    <w:rsid w:val="002A7990"/>
    <w:rsid w:val="002B0B88"/>
    <w:rsid w:val="002B2567"/>
    <w:rsid w:val="002B354B"/>
    <w:rsid w:val="002C0873"/>
    <w:rsid w:val="002C11B1"/>
    <w:rsid w:val="002C1BFE"/>
    <w:rsid w:val="002C2905"/>
    <w:rsid w:val="002C3350"/>
    <w:rsid w:val="002C46EC"/>
    <w:rsid w:val="002C4D72"/>
    <w:rsid w:val="002C74A0"/>
    <w:rsid w:val="002D0AAE"/>
    <w:rsid w:val="002D0B87"/>
    <w:rsid w:val="002D247F"/>
    <w:rsid w:val="002D25DB"/>
    <w:rsid w:val="002D397E"/>
    <w:rsid w:val="002D3B48"/>
    <w:rsid w:val="002D4C15"/>
    <w:rsid w:val="002D76BA"/>
    <w:rsid w:val="002D773E"/>
    <w:rsid w:val="002E1F9A"/>
    <w:rsid w:val="002E296E"/>
    <w:rsid w:val="002E482C"/>
    <w:rsid w:val="002E7402"/>
    <w:rsid w:val="002F10CB"/>
    <w:rsid w:val="002F16FC"/>
    <w:rsid w:val="002F1A63"/>
    <w:rsid w:val="002F237C"/>
    <w:rsid w:val="002F28D1"/>
    <w:rsid w:val="002F393F"/>
    <w:rsid w:val="002F3B3A"/>
    <w:rsid w:val="002F4F7A"/>
    <w:rsid w:val="002F5361"/>
    <w:rsid w:val="002F6884"/>
    <w:rsid w:val="002F68C1"/>
    <w:rsid w:val="002F7D99"/>
    <w:rsid w:val="002F7FEF"/>
    <w:rsid w:val="00304350"/>
    <w:rsid w:val="003060C8"/>
    <w:rsid w:val="00307B84"/>
    <w:rsid w:val="00310FCB"/>
    <w:rsid w:val="003114AD"/>
    <w:rsid w:val="00311A25"/>
    <w:rsid w:val="00313DD3"/>
    <w:rsid w:val="00314C64"/>
    <w:rsid w:val="00315A09"/>
    <w:rsid w:val="003173B4"/>
    <w:rsid w:val="00320B39"/>
    <w:rsid w:val="00321FE7"/>
    <w:rsid w:val="003226F9"/>
    <w:rsid w:val="003227EF"/>
    <w:rsid w:val="00323E63"/>
    <w:rsid w:val="003241F2"/>
    <w:rsid w:val="0032446C"/>
    <w:rsid w:val="00324DB1"/>
    <w:rsid w:val="00324E6E"/>
    <w:rsid w:val="00325A3A"/>
    <w:rsid w:val="00326A06"/>
    <w:rsid w:val="00326DD6"/>
    <w:rsid w:val="0033046D"/>
    <w:rsid w:val="00333FB3"/>
    <w:rsid w:val="00334216"/>
    <w:rsid w:val="00335028"/>
    <w:rsid w:val="00335545"/>
    <w:rsid w:val="00336532"/>
    <w:rsid w:val="00336C82"/>
    <w:rsid w:val="003407A9"/>
    <w:rsid w:val="00340B1E"/>
    <w:rsid w:val="00342460"/>
    <w:rsid w:val="0034273F"/>
    <w:rsid w:val="00343A35"/>
    <w:rsid w:val="003440B2"/>
    <w:rsid w:val="00345416"/>
    <w:rsid w:val="00345853"/>
    <w:rsid w:val="00346061"/>
    <w:rsid w:val="003475B0"/>
    <w:rsid w:val="00350EBF"/>
    <w:rsid w:val="003514ED"/>
    <w:rsid w:val="00351789"/>
    <w:rsid w:val="00352B45"/>
    <w:rsid w:val="00353683"/>
    <w:rsid w:val="0035416B"/>
    <w:rsid w:val="00354538"/>
    <w:rsid w:val="00357050"/>
    <w:rsid w:val="00357494"/>
    <w:rsid w:val="003600B9"/>
    <w:rsid w:val="0036069F"/>
    <w:rsid w:val="003611FD"/>
    <w:rsid w:val="003664B5"/>
    <w:rsid w:val="00366D08"/>
    <w:rsid w:val="00370F6C"/>
    <w:rsid w:val="003728FD"/>
    <w:rsid w:val="00373B64"/>
    <w:rsid w:val="0037609C"/>
    <w:rsid w:val="00376299"/>
    <w:rsid w:val="00376CAF"/>
    <w:rsid w:val="00377697"/>
    <w:rsid w:val="00382CC4"/>
    <w:rsid w:val="00382EF9"/>
    <w:rsid w:val="00383485"/>
    <w:rsid w:val="00384A64"/>
    <w:rsid w:val="00384B39"/>
    <w:rsid w:val="003855E8"/>
    <w:rsid w:val="00387830"/>
    <w:rsid w:val="003879D9"/>
    <w:rsid w:val="00387E1F"/>
    <w:rsid w:val="0039046D"/>
    <w:rsid w:val="00390A77"/>
    <w:rsid w:val="003916AD"/>
    <w:rsid w:val="003925AA"/>
    <w:rsid w:val="00393614"/>
    <w:rsid w:val="00393DD6"/>
    <w:rsid w:val="0039449C"/>
    <w:rsid w:val="003954F4"/>
    <w:rsid w:val="0039729C"/>
    <w:rsid w:val="00397C75"/>
    <w:rsid w:val="00397E27"/>
    <w:rsid w:val="003A0AC5"/>
    <w:rsid w:val="003A37FC"/>
    <w:rsid w:val="003A3AB3"/>
    <w:rsid w:val="003A441D"/>
    <w:rsid w:val="003A4E5D"/>
    <w:rsid w:val="003A5BF4"/>
    <w:rsid w:val="003A61F9"/>
    <w:rsid w:val="003A63EE"/>
    <w:rsid w:val="003A6C86"/>
    <w:rsid w:val="003B0F58"/>
    <w:rsid w:val="003B179C"/>
    <w:rsid w:val="003B2440"/>
    <w:rsid w:val="003B4998"/>
    <w:rsid w:val="003B4C14"/>
    <w:rsid w:val="003B5695"/>
    <w:rsid w:val="003B58A0"/>
    <w:rsid w:val="003B7309"/>
    <w:rsid w:val="003C0DD2"/>
    <w:rsid w:val="003C36F5"/>
    <w:rsid w:val="003C590B"/>
    <w:rsid w:val="003C68A3"/>
    <w:rsid w:val="003C6EAC"/>
    <w:rsid w:val="003D12B5"/>
    <w:rsid w:val="003D1F2F"/>
    <w:rsid w:val="003D230F"/>
    <w:rsid w:val="003D406E"/>
    <w:rsid w:val="003D6460"/>
    <w:rsid w:val="003D6477"/>
    <w:rsid w:val="003D6E12"/>
    <w:rsid w:val="003D7A01"/>
    <w:rsid w:val="003D7DB4"/>
    <w:rsid w:val="003E004D"/>
    <w:rsid w:val="003E058F"/>
    <w:rsid w:val="003E1615"/>
    <w:rsid w:val="003E1770"/>
    <w:rsid w:val="003E2A51"/>
    <w:rsid w:val="003E4DE8"/>
    <w:rsid w:val="003E5418"/>
    <w:rsid w:val="003E55F9"/>
    <w:rsid w:val="003E681F"/>
    <w:rsid w:val="003E77B8"/>
    <w:rsid w:val="003E7E3D"/>
    <w:rsid w:val="003F096F"/>
    <w:rsid w:val="003F1520"/>
    <w:rsid w:val="003F283F"/>
    <w:rsid w:val="003F28EF"/>
    <w:rsid w:val="003F3429"/>
    <w:rsid w:val="003F4693"/>
    <w:rsid w:val="003F7447"/>
    <w:rsid w:val="003F7BD7"/>
    <w:rsid w:val="0040084F"/>
    <w:rsid w:val="00401146"/>
    <w:rsid w:val="004013FD"/>
    <w:rsid w:val="0040506D"/>
    <w:rsid w:val="0040507C"/>
    <w:rsid w:val="00405460"/>
    <w:rsid w:val="004100EC"/>
    <w:rsid w:val="004114EB"/>
    <w:rsid w:val="00412282"/>
    <w:rsid w:val="00412B0A"/>
    <w:rsid w:val="00413A38"/>
    <w:rsid w:val="004161FA"/>
    <w:rsid w:val="00420AB5"/>
    <w:rsid w:val="004210D5"/>
    <w:rsid w:val="0042433F"/>
    <w:rsid w:val="00424C4D"/>
    <w:rsid w:val="004255CA"/>
    <w:rsid w:val="00426017"/>
    <w:rsid w:val="00426057"/>
    <w:rsid w:val="00426CAB"/>
    <w:rsid w:val="00427EC1"/>
    <w:rsid w:val="00431874"/>
    <w:rsid w:val="00431C77"/>
    <w:rsid w:val="004320D2"/>
    <w:rsid w:val="004333A8"/>
    <w:rsid w:val="0043350C"/>
    <w:rsid w:val="00434BE8"/>
    <w:rsid w:val="00434DB0"/>
    <w:rsid w:val="00434E6F"/>
    <w:rsid w:val="00440CEF"/>
    <w:rsid w:val="00442A73"/>
    <w:rsid w:val="00443316"/>
    <w:rsid w:val="004447F6"/>
    <w:rsid w:val="0044501F"/>
    <w:rsid w:val="00446A03"/>
    <w:rsid w:val="00446EE4"/>
    <w:rsid w:val="0044764A"/>
    <w:rsid w:val="00450BB3"/>
    <w:rsid w:val="004519C2"/>
    <w:rsid w:val="00452BAA"/>
    <w:rsid w:val="00454B33"/>
    <w:rsid w:val="00454D0C"/>
    <w:rsid w:val="00455FB8"/>
    <w:rsid w:val="00456460"/>
    <w:rsid w:val="00456499"/>
    <w:rsid w:val="004564D7"/>
    <w:rsid w:val="0046102C"/>
    <w:rsid w:val="004619FF"/>
    <w:rsid w:val="004623E4"/>
    <w:rsid w:val="004626E3"/>
    <w:rsid w:val="00462C99"/>
    <w:rsid w:val="00463DB6"/>
    <w:rsid w:val="004645F2"/>
    <w:rsid w:val="00464DDE"/>
    <w:rsid w:val="00465165"/>
    <w:rsid w:val="0046560F"/>
    <w:rsid w:val="004659E3"/>
    <w:rsid w:val="004661F6"/>
    <w:rsid w:val="00466A96"/>
    <w:rsid w:val="00470647"/>
    <w:rsid w:val="004711AA"/>
    <w:rsid w:val="00471758"/>
    <w:rsid w:val="00473336"/>
    <w:rsid w:val="004745FD"/>
    <w:rsid w:val="004747A7"/>
    <w:rsid w:val="00477921"/>
    <w:rsid w:val="00477A28"/>
    <w:rsid w:val="00481558"/>
    <w:rsid w:val="00482078"/>
    <w:rsid w:val="0048305B"/>
    <w:rsid w:val="0048317E"/>
    <w:rsid w:val="0048387F"/>
    <w:rsid w:val="00483CB9"/>
    <w:rsid w:val="00484E98"/>
    <w:rsid w:val="00486C31"/>
    <w:rsid w:val="004873C4"/>
    <w:rsid w:val="00487835"/>
    <w:rsid w:val="00487C50"/>
    <w:rsid w:val="004900A5"/>
    <w:rsid w:val="00491133"/>
    <w:rsid w:val="00493611"/>
    <w:rsid w:val="004939A5"/>
    <w:rsid w:val="004946CC"/>
    <w:rsid w:val="00494767"/>
    <w:rsid w:val="00495C1E"/>
    <w:rsid w:val="00495E4D"/>
    <w:rsid w:val="00495FDC"/>
    <w:rsid w:val="004A2A34"/>
    <w:rsid w:val="004A4115"/>
    <w:rsid w:val="004A45D6"/>
    <w:rsid w:val="004A4AFA"/>
    <w:rsid w:val="004A6DCC"/>
    <w:rsid w:val="004A7C0E"/>
    <w:rsid w:val="004B610A"/>
    <w:rsid w:val="004B6DDB"/>
    <w:rsid w:val="004B7AC7"/>
    <w:rsid w:val="004C21D0"/>
    <w:rsid w:val="004C35F1"/>
    <w:rsid w:val="004C5336"/>
    <w:rsid w:val="004C5A65"/>
    <w:rsid w:val="004C5A9E"/>
    <w:rsid w:val="004C7A17"/>
    <w:rsid w:val="004D08F4"/>
    <w:rsid w:val="004D33A6"/>
    <w:rsid w:val="004D3E86"/>
    <w:rsid w:val="004D4617"/>
    <w:rsid w:val="004D4EF9"/>
    <w:rsid w:val="004D6867"/>
    <w:rsid w:val="004D6920"/>
    <w:rsid w:val="004D6F9A"/>
    <w:rsid w:val="004E0526"/>
    <w:rsid w:val="004E0FF7"/>
    <w:rsid w:val="004E1A96"/>
    <w:rsid w:val="004E2444"/>
    <w:rsid w:val="004E2A8D"/>
    <w:rsid w:val="004E2D0A"/>
    <w:rsid w:val="004E353D"/>
    <w:rsid w:val="004E37C9"/>
    <w:rsid w:val="004E3A8A"/>
    <w:rsid w:val="004E43B4"/>
    <w:rsid w:val="004E4F7C"/>
    <w:rsid w:val="004E5BB5"/>
    <w:rsid w:val="004E635D"/>
    <w:rsid w:val="004E65B6"/>
    <w:rsid w:val="004E712C"/>
    <w:rsid w:val="004E77A7"/>
    <w:rsid w:val="004F135E"/>
    <w:rsid w:val="004F24A5"/>
    <w:rsid w:val="004F312E"/>
    <w:rsid w:val="004F35B6"/>
    <w:rsid w:val="004F4304"/>
    <w:rsid w:val="004F4973"/>
    <w:rsid w:val="004F63BB"/>
    <w:rsid w:val="004F6515"/>
    <w:rsid w:val="004F79F6"/>
    <w:rsid w:val="004F7CBE"/>
    <w:rsid w:val="0050057B"/>
    <w:rsid w:val="005005CF"/>
    <w:rsid w:val="0050086F"/>
    <w:rsid w:val="005030AF"/>
    <w:rsid w:val="00503CC0"/>
    <w:rsid w:val="00504374"/>
    <w:rsid w:val="00504CAA"/>
    <w:rsid w:val="00504EA2"/>
    <w:rsid w:val="005063EE"/>
    <w:rsid w:val="00506E5B"/>
    <w:rsid w:val="005077D0"/>
    <w:rsid w:val="00507E58"/>
    <w:rsid w:val="00511995"/>
    <w:rsid w:val="00512258"/>
    <w:rsid w:val="0051373A"/>
    <w:rsid w:val="00513D7A"/>
    <w:rsid w:val="005142C0"/>
    <w:rsid w:val="005153B7"/>
    <w:rsid w:val="00517EDA"/>
    <w:rsid w:val="005212E2"/>
    <w:rsid w:val="0052239F"/>
    <w:rsid w:val="00522E64"/>
    <w:rsid w:val="00523B11"/>
    <w:rsid w:val="0052417F"/>
    <w:rsid w:val="00524CC3"/>
    <w:rsid w:val="0052506C"/>
    <w:rsid w:val="00525D53"/>
    <w:rsid w:val="005261E4"/>
    <w:rsid w:val="00527751"/>
    <w:rsid w:val="005277B5"/>
    <w:rsid w:val="00530235"/>
    <w:rsid w:val="0053031A"/>
    <w:rsid w:val="00530414"/>
    <w:rsid w:val="00530F87"/>
    <w:rsid w:val="005328FB"/>
    <w:rsid w:val="00532BD4"/>
    <w:rsid w:val="00534827"/>
    <w:rsid w:val="0053531B"/>
    <w:rsid w:val="0054053A"/>
    <w:rsid w:val="005407E0"/>
    <w:rsid w:val="005414F6"/>
    <w:rsid w:val="0054634E"/>
    <w:rsid w:val="00547521"/>
    <w:rsid w:val="0054758C"/>
    <w:rsid w:val="00551DF0"/>
    <w:rsid w:val="00552725"/>
    <w:rsid w:val="00554714"/>
    <w:rsid w:val="00554D38"/>
    <w:rsid w:val="00557311"/>
    <w:rsid w:val="00560546"/>
    <w:rsid w:val="00560862"/>
    <w:rsid w:val="00560BFE"/>
    <w:rsid w:val="00560D5E"/>
    <w:rsid w:val="005633AA"/>
    <w:rsid w:val="00564E8F"/>
    <w:rsid w:val="00565248"/>
    <w:rsid w:val="00565BE9"/>
    <w:rsid w:val="00570925"/>
    <w:rsid w:val="00570CF7"/>
    <w:rsid w:val="00570E47"/>
    <w:rsid w:val="00571CC3"/>
    <w:rsid w:val="005726BE"/>
    <w:rsid w:val="00572CB6"/>
    <w:rsid w:val="00573F6A"/>
    <w:rsid w:val="00574523"/>
    <w:rsid w:val="00574C19"/>
    <w:rsid w:val="00575329"/>
    <w:rsid w:val="005767C0"/>
    <w:rsid w:val="005775B4"/>
    <w:rsid w:val="005802A5"/>
    <w:rsid w:val="005809EC"/>
    <w:rsid w:val="0058216A"/>
    <w:rsid w:val="0058249A"/>
    <w:rsid w:val="00582595"/>
    <w:rsid w:val="00584B9B"/>
    <w:rsid w:val="005860CC"/>
    <w:rsid w:val="00586261"/>
    <w:rsid w:val="0058694E"/>
    <w:rsid w:val="005917A6"/>
    <w:rsid w:val="00591849"/>
    <w:rsid w:val="00592C70"/>
    <w:rsid w:val="0059514B"/>
    <w:rsid w:val="00595EAC"/>
    <w:rsid w:val="0059698D"/>
    <w:rsid w:val="005A1081"/>
    <w:rsid w:val="005A2B91"/>
    <w:rsid w:val="005A5CD0"/>
    <w:rsid w:val="005A73A4"/>
    <w:rsid w:val="005B2F03"/>
    <w:rsid w:val="005B353B"/>
    <w:rsid w:val="005B3D11"/>
    <w:rsid w:val="005B3E89"/>
    <w:rsid w:val="005B4E1C"/>
    <w:rsid w:val="005B5117"/>
    <w:rsid w:val="005B52C3"/>
    <w:rsid w:val="005B6654"/>
    <w:rsid w:val="005B6D96"/>
    <w:rsid w:val="005B6F41"/>
    <w:rsid w:val="005B726D"/>
    <w:rsid w:val="005B7680"/>
    <w:rsid w:val="005C2917"/>
    <w:rsid w:val="005C2A50"/>
    <w:rsid w:val="005C4CA4"/>
    <w:rsid w:val="005C670A"/>
    <w:rsid w:val="005C6743"/>
    <w:rsid w:val="005C7B9C"/>
    <w:rsid w:val="005D0C38"/>
    <w:rsid w:val="005D0FC6"/>
    <w:rsid w:val="005D11EA"/>
    <w:rsid w:val="005D1832"/>
    <w:rsid w:val="005D3501"/>
    <w:rsid w:val="005D4C13"/>
    <w:rsid w:val="005D5312"/>
    <w:rsid w:val="005D5414"/>
    <w:rsid w:val="005D5570"/>
    <w:rsid w:val="005E0C31"/>
    <w:rsid w:val="005E0DA3"/>
    <w:rsid w:val="005E1B37"/>
    <w:rsid w:val="005E1E90"/>
    <w:rsid w:val="005E29BD"/>
    <w:rsid w:val="005E2B64"/>
    <w:rsid w:val="005E30F1"/>
    <w:rsid w:val="005E3AF0"/>
    <w:rsid w:val="005E4CA6"/>
    <w:rsid w:val="005E5F42"/>
    <w:rsid w:val="005E6708"/>
    <w:rsid w:val="005E71B0"/>
    <w:rsid w:val="005E7E0A"/>
    <w:rsid w:val="005F0713"/>
    <w:rsid w:val="005F1266"/>
    <w:rsid w:val="005F13F1"/>
    <w:rsid w:val="005F14CF"/>
    <w:rsid w:val="005F192B"/>
    <w:rsid w:val="005F26F8"/>
    <w:rsid w:val="005F295C"/>
    <w:rsid w:val="005F439D"/>
    <w:rsid w:val="006035E6"/>
    <w:rsid w:val="006046E2"/>
    <w:rsid w:val="006047BB"/>
    <w:rsid w:val="006047F9"/>
    <w:rsid w:val="0060712F"/>
    <w:rsid w:val="00607307"/>
    <w:rsid w:val="006105B3"/>
    <w:rsid w:val="00610825"/>
    <w:rsid w:val="00610CAA"/>
    <w:rsid w:val="00612FDE"/>
    <w:rsid w:val="00616C0A"/>
    <w:rsid w:val="00617CD7"/>
    <w:rsid w:val="00617D75"/>
    <w:rsid w:val="006201C8"/>
    <w:rsid w:val="006207D1"/>
    <w:rsid w:val="00622009"/>
    <w:rsid w:val="00622959"/>
    <w:rsid w:val="0062356B"/>
    <w:rsid w:val="006254FA"/>
    <w:rsid w:val="006257A0"/>
    <w:rsid w:val="00627CA1"/>
    <w:rsid w:val="00631B12"/>
    <w:rsid w:val="006331E4"/>
    <w:rsid w:val="0063456D"/>
    <w:rsid w:val="00634EB4"/>
    <w:rsid w:val="00634EE0"/>
    <w:rsid w:val="006376F2"/>
    <w:rsid w:val="00640AA8"/>
    <w:rsid w:val="0064212B"/>
    <w:rsid w:val="0064267F"/>
    <w:rsid w:val="00644BBF"/>
    <w:rsid w:val="0064536D"/>
    <w:rsid w:val="0064578C"/>
    <w:rsid w:val="006465A5"/>
    <w:rsid w:val="00646AEF"/>
    <w:rsid w:val="006478FB"/>
    <w:rsid w:val="00647A2A"/>
    <w:rsid w:val="0065019E"/>
    <w:rsid w:val="00650587"/>
    <w:rsid w:val="0065154F"/>
    <w:rsid w:val="00651F10"/>
    <w:rsid w:val="00654184"/>
    <w:rsid w:val="00654CA8"/>
    <w:rsid w:val="00655827"/>
    <w:rsid w:val="00655FF9"/>
    <w:rsid w:val="00656C94"/>
    <w:rsid w:val="00657590"/>
    <w:rsid w:val="00657790"/>
    <w:rsid w:val="00657A6E"/>
    <w:rsid w:val="0066044C"/>
    <w:rsid w:val="00660538"/>
    <w:rsid w:val="00660D78"/>
    <w:rsid w:val="00661210"/>
    <w:rsid w:val="006617ED"/>
    <w:rsid w:val="00662511"/>
    <w:rsid w:val="006625AA"/>
    <w:rsid w:val="0066480A"/>
    <w:rsid w:val="006648EE"/>
    <w:rsid w:val="00664E35"/>
    <w:rsid w:val="0066527F"/>
    <w:rsid w:val="00665BF6"/>
    <w:rsid w:val="00665F47"/>
    <w:rsid w:val="00671F52"/>
    <w:rsid w:val="00672C3C"/>
    <w:rsid w:val="0067438E"/>
    <w:rsid w:val="00674CBA"/>
    <w:rsid w:val="00680125"/>
    <w:rsid w:val="00681E2D"/>
    <w:rsid w:val="0068250C"/>
    <w:rsid w:val="00683892"/>
    <w:rsid w:val="00686474"/>
    <w:rsid w:val="0068674C"/>
    <w:rsid w:val="00686C2D"/>
    <w:rsid w:val="006870A2"/>
    <w:rsid w:val="00690C62"/>
    <w:rsid w:val="00691181"/>
    <w:rsid w:val="0069174B"/>
    <w:rsid w:val="0069211B"/>
    <w:rsid w:val="0069257B"/>
    <w:rsid w:val="00692A32"/>
    <w:rsid w:val="00693190"/>
    <w:rsid w:val="00693EBE"/>
    <w:rsid w:val="00694202"/>
    <w:rsid w:val="00694664"/>
    <w:rsid w:val="006960DA"/>
    <w:rsid w:val="00696C87"/>
    <w:rsid w:val="0069795B"/>
    <w:rsid w:val="006A281E"/>
    <w:rsid w:val="006A2EB1"/>
    <w:rsid w:val="006A5797"/>
    <w:rsid w:val="006A7490"/>
    <w:rsid w:val="006B12B3"/>
    <w:rsid w:val="006B1F2D"/>
    <w:rsid w:val="006B2250"/>
    <w:rsid w:val="006B332A"/>
    <w:rsid w:val="006B33A2"/>
    <w:rsid w:val="006B40A1"/>
    <w:rsid w:val="006B49E0"/>
    <w:rsid w:val="006B4D44"/>
    <w:rsid w:val="006B4F39"/>
    <w:rsid w:val="006B57BA"/>
    <w:rsid w:val="006B5FF2"/>
    <w:rsid w:val="006B664E"/>
    <w:rsid w:val="006B6B32"/>
    <w:rsid w:val="006B6BBA"/>
    <w:rsid w:val="006B751C"/>
    <w:rsid w:val="006C16C0"/>
    <w:rsid w:val="006C203A"/>
    <w:rsid w:val="006C533C"/>
    <w:rsid w:val="006C6036"/>
    <w:rsid w:val="006D19FC"/>
    <w:rsid w:val="006D1BB2"/>
    <w:rsid w:val="006D258D"/>
    <w:rsid w:val="006D4467"/>
    <w:rsid w:val="006D75CA"/>
    <w:rsid w:val="006D7C40"/>
    <w:rsid w:val="006D7C5F"/>
    <w:rsid w:val="006E1ECF"/>
    <w:rsid w:val="006E26E1"/>
    <w:rsid w:val="006E2F1D"/>
    <w:rsid w:val="006E3740"/>
    <w:rsid w:val="006E4FD4"/>
    <w:rsid w:val="006E64CB"/>
    <w:rsid w:val="006F1CCD"/>
    <w:rsid w:val="006F2B18"/>
    <w:rsid w:val="006F2ED0"/>
    <w:rsid w:val="006F354F"/>
    <w:rsid w:val="006F667B"/>
    <w:rsid w:val="007009FF"/>
    <w:rsid w:val="00701908"/>
    <w:rsid w:val="007023EA"/>
    <w:rsid w:val="00702564"/>
    <w:rsid w:val="007027DC"/>
    <w:rsid w:val="00703940"/>
    <w:rsid w:val="007041DA"/>
    <w:rsid w:val="0070576D"/>
    <w:rsid w:val="007063CA"/>
    <w:rsid w:val="00707C9A"/>
    <w:rsid w:val="0071018A"/>
    <w:rsid w:val="00710460"/>
    <w:rsid w:val="00711376"/>
    <w:rsid w:val="00714108"/>
    <w:rsid w:val="007144EB"/>
    <w:rsid w:val="007168EB"/>
    <w:rsid w:val="00716948"/>
    <w:rsid w:val="007177D8"/>
    <w:rsid w:val="007202B8"/>
    <w:rsid w:val="007220B4"/>
    <w:rsid w:val="00722A62"/>
    <w:rsid w:val="00723116"/>
    <w:rsid w:val="00723D60"/>
    <w:rsid w:val="00723E8C"/>
    <w:rsid w:val="00727585"/>
    <w:rsid w:val="00730C84"/>
    <w:rsid w:val="007320BD"/>
    <w:rsid w:val="007328A5"/>
    <w:rsid w:val="007331C4"/>
    <w:rsid w:val="007337E3"/>
    <w:rsid w:val="0073517E"/>
    <w:rsid w:val="00735BE1"/>
    <w:rsid w:val="0073797B"/>
    <w:rsid w:val="00740891"/>
    <w:rsid w:val="00745936"/>
    <w:rsid w:val="00745D90"/>
    <w:rsid w:val="00746387"/>
    <w:rsid w:val="00746CEE"/>
    <w:rsid w:val="00751618"/>
    <w:rsid w:val="00751BE5"/>
    <w:rsid w:val="00752063"/>
    <w:rsid w:val="00756855"/>
    <w:rsid w:val="00760E75"/>
    <w:rsid w:val="0076453E"/>
    <w:rsid w:val="00765A16"/>
    <w:rsid w:val="00765F76"/>
    <w:rsid w:val="00767247"/>
    <w:rsid w:val="00770047"/>
    <w:rsid w:val="00770412"/>
    <w:rsid w:val="0077140C"/>
    <w:rsid w:val="007716A3"/>
    <w:rsid w:val="00772170"/>
    <w:rsid w:val="00772ED1"/>
    <w:rsid w:val="00776063"/>
    <w:rsid w:val="007769B4"/>
    <w:rsid w:val="0077751E"/>
    <w:rsid w:val="007812C2"/>
    <w:rsid w:val="00781FF8"/>
    <w:rsid w:val="0078245D"/>
    <w:rsid w:val="00782AF3"/>
    <w:rsid w:val="00783C18"/>
    <w:rsid w:val="007842EC"/>
    <w:rsid w:val="007948A1"/>
    <w:rsid w:val="0079634C"/>
    <w:rsid w:val="007A1F39"/>
    <w:rsid w:val="007A3FC3"/>
    <w:rsid w:val="007A4E6D"/>
    <w:rsid w:val="007A5C10"/>
    <w:rsid w:val="007A7672"/>
    <w:rsid w:val="007B08C8"/>
    <w:rsid w:val="007B238E"/>
    <w:rsid w:val="007B25CC"/>
    <w:rsid w:val="007B3B89"/>
    <w:rsid w:val="007B4790"/>
    <w:rsid w:val="007C025B"/>
    <w:rsid w:val="007C1052"/>
    <w:rsid w:val="007C1061"/>
    <w:rsid w:val="007C2846"/>
    <w:rsid w:val="007C29B5"/>
    <w:rsid w:val="007C2C12"/>
    <w:rsid w:val="007C3375"/>
    <w:rsid w:val="007C3EFD"/>
    <w:rsid w:val="007C5CD9"/>
    <w:rsid w:val="007D0051"/>
    <w:rsid w:val="007D217A"/>
    <w:rsid w:val="007D240F"/>
    <w:rsid w:val="007D2DDF"/>
    <w:rsid w:val="007D3A5C"/>
    <w:rsid w:val="007D5174"/>
    <w:rsid w:val="007D7F28"/>
    <w:rsid w:val="007E1402"/>
    <w:rsid w:val="007E274F"/>
    <w:rsid w:val="007E3F5B"/>
    <w:rsid w:val="007E445E"/>
    <w:rsid w:val="007E5C3C"/>
    <w:rsid w:val="007E63A7"/>
    <w:rsid w:val="007E6DC7"/>
    <w:rsid w:val="007F0AFB"/>
    <w:rsid w:val="007F2DC9"/>
    <w:rsid w:val="007F4909"/>
    <w:rsid w:val="007F571A"/>
    <w:rsid w:val="007F7436"/>
    <w:rsid w:val="007F7868"/>
    <w:rsid w:val="00800DFD"/>
    <w:rsid w:val="00802EC0"/>
    <w:rsid w:val="00803622"/>
    <w:rsid w:val="00805730"/>
    <w:rsid w:val="0081098B"/>
    <w:rsid w:val="00812D1A"/>
    <w:rsid w:val="0081357A"/>
    <w:rsid w:val="008144D2"/>
    <w:rsid w:val="00816CC1"/>
    <w:rsid w:val="00816DF1"/>
    <w:rsid w:val="0081720F"/>
    <w:rsid w:val="00822970"/>
    <w:rsid w:val="00824DC9"/>
    <w:rsid w:val="0083460E"/>
    <w:rsid w:val="008353DD"/>
    <w:rsid w:val="00837D5B"/>
    <w:rsid w:val="00837D6C"/>
    <w:rsid w:val="008402FF"/>
    <w:rsid w:val="00841F6D"/>
    <w:rsid w:val="0084287F"/>
    <w:rsid w:val="0084321D"/>
    <w:rsid w:val="008432EA"/>
    <w:rsid w:val="00843C9C"/>
    <w:rsid w:val="0084764B"/>
    <w:rsid w:val="00850202"/>
    <w:rsid w:val="008505F3"/>
    <w:rsid w:val="00850610"/>
    <w:rsid w:val="00853B9B"/>
    <w:rsid w:val="00854469"/>
    <w:rsid w:val="00854F98"/>
    <w:rsid w:val="00855AE5"/>
    <w:rsid w:val="00856AA1"/>
    <w:rsid w:val="008573A4"/>
    <w:rsid w:val="00857677"/>
    <w:rsid w:val="00860ED1"/>
    <w:rsid w:val="00862E11"/>
    <w:rsid w:val="00863A5B"/>
    <w:rsid w:val="00864393"/>
    <w:rsid w:val="00864C28"/>
    <w:rsid w:val="00865736"/>
    <w:rsid w:val="00865ECE"/>
    <w:rsid w:val="00866AF1"/>
    <w:rsid w:val="00866F29"/>
    <w:rsid w:val="00870FD3"/>
    <w:rsid w:val="008720C8"/>
    <w:rsid w:val="0087222E"/>
    <w:rsid w:val="0087577C"/>
    <w:rsid w:val="00875D1E"/>
    <w:rsid w:val="00877198"/>
    <w:rsid w:val="00877972"/>
    <w:rsid w:val="00881336"/>
    <w:rsid w:val="0088213C"/>
    <w:rsid w:val="00882875"/>
    <w:rsid w:val="00883895"/>
    <w:rsid w:val="0088506C"/>
    <w:rsid w:val="00885A5C"/>
    <w:rsid w:val="0088661D"/>
    <w:rsid w:val="00890688"/>
    <w:rsid w:val="00891FBA"/>
    <w:rsid w:val="008950BB"/>
    <w:rsid w:val="00895242"/>
    <w:rsid w:val="00895D75"/>
    <w:rsid w:val="00896B14"/>
    <w:rsid w:val="008A09AE"/>
    <w:rsid w:val="008A1901"/>
    <w:rsid w:val="008A1E85"/>
    <w:rsid w:val="008A205E"/>
    <w:rsid w:val="008A5673"/>
    <w:rsid w:val="008A5F44"/>
    <w:rsid w:val="008A71D7"/>
    <w:rsid w:val="008A785E"/>
    <w:rsid w:val="008B0277"/>
    <w:rsid w:val="008B083D"/>
    <w:rsid w:val="008B0D6F"/>
    <w:rsid w:val="008B15CA"/>
    <w:rsid w:val="008B23BB"/>
    <w:rsid w:val="008B23F4"/>
    <w:rsid w:val="008B3CD2"/>
    <w:rsid w:val="008B4722"/>
    <w:rsid w:val="008B794D"/>
    <w:rsid w:val="008C0E02"/>
    <w:rsid w:val="008C361F"/>
    <w:rsid w:val="008C501A"/>
    <w:rsid w:val="008C5EB4"/>
    <w:rsid w:val="008C748C"/>
    <w:rsid w:val="008D1B96"/>
    <w:rsid w:val="008D4164"/>
    <w:rsid w:val="008D5153"/>
    <w:rsid w:val="008D5E9D"/>
    <w:rsid w:val="008D6373"/>
    <w:rsid w:val="008E06B9"/>
    <w:rsid w:val="008E0992"/>
    <w:rsid w:val="008E1920"/>
    <w:rsid w:val="008E2341"/>
    <w:rsid w:val="008E2ACC"/>
    <w:rsid w:val="008E3AB8"/>
    <w:rsid w:val="008E540C"/>
    <w:rsid w:val="008E5769"/>
    <w:rsid w:val="008E58C0"/>
    <w:rsid w:val="008E5C44"/>
    <w:rsid w:val="008E7166"/>
    <w:rsid w:val="008E7D39"/>
    <w:rsid w:val="008F0207"/>
    <w:rsid w:val="008F04D5"/>
    <w:rsid w:val="008F08D9"/>
    <w:rsid w:val="008F1BC6"/>
    <w:rsid w:val="008F2974"/>
    <w:rsid w:val="008F2F88"/>
    <w:rsid w:val="008F3013"/>
    <w:rsid w:val="008F3818"/>
    <w:rsid w:val="008F3BDC"/>
    <w:rsid w:val="008F4927"/>
    <w:rsid w:val="008F65C3"/>
    <w:rsid w:val="00900C69"/>
    <w:rsid w:val="00904282"/>
    <w:rsid w:val="00905A9D"/>
    <w:rsid w:val="00907041"/>
    <w:rsid w:val="0091073D"/>
    <w:rsid w:val="0091493B"/>
    <w:rsid w:val="00915366"/>
    <w:rsid w:val="009158D7"/>
    <w:rsid w:val="00917A72"/>
    <w:rsid w:val="00917C1E"/>
    <w:rsid w:val="009207B0"/>
    <w:rsid w:val="00920E7B"/>
    <w:rsid w:val="009214E3"/>
    <w:rsid w:val="0092195A"/>
    <w:rsid w:val="009243D3"/>
    <w:rsid w:val="009244CB"/>
    <w:rsid w:val="009246B0"/>
    <w:rsid w:val="00924C08"/>
    <w:rsid w:val="00926E0B"/>
    <w:rsid w:val="00926E67"/>
    <w:rsid w:val="00927082"/>
    <w:rsid w:val="00927116"/>
    <w:rsid w:val="00927D16"/>
    <w:rsid w:val="00931433"/>
    <w:rsid w:val="0093172A"/>
    <w:rsid w:val="00933C00"/>
    <w:rsid w:val="00933D90"/>
    <w:rsid w:val="00934CD0"/>
    <w:rsid w:val="0093628F"/>
    <w:rsid w:val="00936FB5"/>
    <w:rsid w:val="00937964"/>
    <w:rsid w:val="00940453"/>
    <w:rsid w:val="00943527"/>
    <w:rsid w:val="009459FE"/>
    <w:rsid w:val="009472BE"/>
    <w:rsid w:val="009533AB"/>
    <w:rsid w:val="0095350A"/>
    <w:rsid w:val="00953557"/>
    <w:rsid w:val="00955B6C"/>
    <w:rsid w:val="00955CAD"/>
    <w:rsid w:val="00957847"/>
    <w:rsid w:val="009604F8"/>
    <w:rsid w:val="00964C8E"/>
    <w:rsid w:val="009665A9"/>
    <w:rsid w:val="00966B45"/>
    <w:rsid w:val="00966CEF"/>
    <w:rsid w:val="0096749B"/>
    <w:rsid w:val="0097063B"/>
    <w:rsid w:val="00971E49"/>
    <w:rsid w:val="00974CFE"/>
    <w:rsid w:val="0097577B"/>
    <w:rsid w:val="009801D4"/>
    <w:rsid w:val="00981027"/>
    <w:rsid w:val="00983A4D"/>
    <w:rsid w:val="00983ED4"/>
    <w:rsid w:val="00983F3D"/>
    <w:rsid w:val="009843B8"/>
    <w:rsid w:val="00985970"/>
    <w:rsid w:val="00991FE3"/>
    <w:rsid w:val="00992F0F"/>
    <w:rsid w:val="00995609"/>
    <w:rsid w:val="00995DD4"/>
    <w:rsid w:val="00996321"/>
    <w:rsid w:val="009A1A5F"/>
    <w:rsid w:val="009A1F45"/>
    <w:rsid w:val="009A21E2"/>
    <w:rsid w:val="009A348D"/>
    <w:rsid w:val="009A3D45"/>
    <w:rsid w:val="009A64F4"/>
    <w:rsid w:val="009A6E77"/>
    <w:rsid w:val="009A7E42"/>
    <w:rsid w:val="009B44C4"/>
    <w:rsid w:val="009B46DE"/>
    <w:rsid w:val="009B491A"/>
    <w:rsid w:val="009B5240"/>
    <w:rsid w:val="009B64A6"/>
    <w:rsid w:val="009B64CA"/>
    <w:rsid w:val="009C01E7"/>
    <w:rsid w:val="009C16DA"/>
    <w:rsid w:val="009C1F42"/>
    <w:rsid w:val="009C30BB"/>
    <w:rsid w:val="009C40D4"/>
    <w:rsid w:val="009C4C6A"/>
    <w:rsid w:val="009C532C"/>
    <w:rsid w:val="009C542E"/>
    <w:rsid w:val="009C7308"/>
    <w:rsid w:val="009C7742"/>
    <w:rsid w:val="009D393D"/>
    <w:rsid w:val="009D51FD"/>
    <w:rsid w:val="009D5B77"/>
    <w:rsid w:val="009D5BE7"/>
    <w:rsid w:val="009D75AD"/>
    <w:rsid w:val="009E0110"/>
    <w:rsid w:val="009E3106"/>
    <w:rsid w:val="009E3416"/>
    <w:rsid w:val="009E3AAC"/>
    <w:rsid w:val="009E4A30"/>
    <w:rsid w:val="009E570E"/>
    <w:rsid w:val="009E5FC1"/>
    <w:rsid w:val="009E685A"/>
    <w:rsid w:val="009F10BE"/>
    <w:rsid w:val="009F17EC"/>
    <w:rsid w:val="009F1910"/>
    <w:rsid w:val="009F2674"/>
    <w:rsid w:val="009F3825"/>
    <w:rsid w:val="009F3E63"/>
    <w:rsid w:val="009F4F22"/>
    <w:rsid w:val="009F4FE0"/>
    <w:rsid w:val="009F58B8"/>
    <w:rsid w:val="009F604F"/>
    <w:rsid w:val="00A00331"/>
    <w:rsid w:val="00A00922"/>
    <w:rsid w:val="00A059B5"/>
    <w:rsid w:val="00A05D5D"/>
    <w:rsid w:val="00A05F83"/>
    <w:rsid w:val="00A06DD9"/>
    <w:rsid w:val="00A072A3"/>
    <w:rsid w:val="00A106E0"/>
    <w:rsid w:val="00A1237A"/>
    <w:rsid w:val="00A12AF0"/>
    <w:rsid w:val="00A168BA"/>
    <w:rsid w:val="00A169CE"/>
    <w:rsid w:val="00A1750F"/>
    <w:rsid w:val="00A177FC"/>
    <w:rsid w:val="00A236F9"/>
    <w:rsid w:val="00A239FF"/>
    <w:rsid w:val="00A24776"/>
    <w:rsid w:val="00A258EB"/>
    <w:rsid w:val="00A2625B"/>
    <w:rsid w:val="00A26C60"/>
    <w:rsid w:val="00A26F91"/>
    <w:rsid w:val="00A301B4"/>
    <w:rsid w:val="00A31C4A"/>
    <w:rsid w:val="00A325FA"/>
    <w:rsid w:val="00A33549"/>
    <w:rsid w:val="00A35612"/>
    <w:rsid w:val="00A37102"/>
    <w:rsid w:val="00A400BB"/>
    <w:rsid w:val="00A4070C"/>
    <w:rsid w:val="00A413EC"/>
    <w:rsid w:val="00A41DE9"/>
    <w:rsid w:val="00A431C6"/>
    <w:rsid w:val="00A43545"/>
    <w:rsid w:val="00A45044"/>
    <w:rsid w:val="00A45142"/>
    <w:rsid w:val="00A45D8B"/>
    <w:rsid w:val="00A47A8B"/>
    <w:rsid w:val="00A50235"/>
    <w:rsid w:val="00A50DAE"/>
    <w:rsid w:val="00A52C51"/>
    <w:rsid w:val="00A53860"/>
    <w:rsid w:val="00A54B89"/>
    <w:rsid w:val="00A551F2"/>
    <w:rsid w:val="00A5530B"/>
    <w:rsid w:val="00A5609B"/>
    <w:rsid w:val="00A60A15"/>
    <w:rsid w:val="00A63024"/>
    <w:rsid w:val="00A645A6"/>
    <w:rsid w:val="00A66260"/>
    <w:rsid w:val="00A6778A"/>
    <w:rsid w:val="00A70FF3"/>
    <w:rsid w:val="00A7194E"/>
    <w:rsid w:val="00A71A1E"/>
    <w:rsid w:val="00A72039"/>
    <w:rsid w:val="00A733BA"/>
    <w:rsid w:val="00A742CF"/>
    <w:rsid w:val="00A74477"/>
    <w:rsid w:val="00A74E6C"/>
    <w:rsid w:val="00A75536"/>
    <w:rsid w:val="00A755C6"/>
    <w:rsid w:val="00A7578C"/>
    <w:rsid w:val="00A76CB7"/>
    <w:rsid w:val="00A8054E"/>
    <w:rsid w:val="00A81B0F"/>
    <w:rsid w:val="00A82A42"/>
    <w:rsid w:val="00A83674"/>
    <w:rsid w:val="00A8415B"/>
    <w:rsid w:val="00A841AC"/>
    <w:rsid w:val="00A849BF"/>
    <w:rsid w:val="00A928A4"/>
    <w:rsid w:val="00A949E2"/>
    <w:rsid w:val="00A978D5"/>
    <w:rsid w:val="00AA01B2"/>
    <w:rsid w:val="00AA053A"/>
    <w:rsid w:val="00AA2B0F"/>
    <w:rsid w:val="00AA2FC2"/>
    <w:rsid w:val="00AA48B3"/>
    <w:rsid w:val="00AA4ADC"/>
    <w:rsid w:val="00AA62C3"/>
    <w:rsid w:val="00AA7504"/>
    <w:rsid w:val="00AB0B6D"/>
    <w:rsid w:val="00AB2EE3"/>
    <w:rsid w:val="00AB3C16"/>
    <w:rsid w:val="00AB5A91"/>
    <w:rsid w:val="00AB773B"/>
    <w:rsid w:val="00AC0634"/>
    <w:rsid w:val="00AC09C9"/>
    <w:rsid w:val="00AC3236"/>
    <w:rsid w:val="00AC330A"/>
    <w:rsid w:val="00AC369D"/>
    <w:rsid w:val="00AC37FF"/>
    <w:rsid w:val="00AC4A40"/>
    <w:rsid w:val="00AC6F83"/>
    <w:rsid w:val="00AC7CA3"/>
    <w:rsid w:val="00AD0023"/>
    <w:rsid w:val="00AD7DCD"/>
    <w:rsid w:val="00AE0606"/>
    <w:rsid w:val="00AE14E7"/>
    <w:rsid w:val="00AE1E1C"/>
    <w:rsid w:val="00AE3D43"/>
    <w:rsid w:val="00AE474D"/>
    <w:rsid w:val="00AE6392"/>
    <w:rsid w:val="00AE64F4"/>
    <w:rsid w:val="00AF0393"/>
    <w:rsid w:val="00AF08F9"/>
    <w:rsid w:val="00AF2025"/>
    <w:rsid w:val="00AF2522"/>
    <w:rsid w:val="00AF2DA6"/>
    <w:rsid w:val="00AF361B"/>
    <w:rsid w:val="00AF3AEE"/>
    <w:rsid w:val="00AF3C48"/>
    <w:rsid w:val="00AF4C5F"/>
    <w:rsid w:val="00AF5B76"/>
    <w:rsid w:val="00AF60C9"/>
    <w:rsid w:val="00AF6114"/>
    <w:rsid w:val="00AF631B"/>
    <w:rsid w:val="00AF6DCE"/>
    <w:rsid w:val="00B014E5"/>
    <w:rsid w:val="00B04585"/>
    <w:rsid w:val="00B0563D"/>
    <w:rsid w:val="00B05AE8"/>
    <w:rsid w:val="00B05DD7"/>
    <w:rsid w:val="00B06332"/>
    <w:rsid w:val="00B070CA"/>
    <w:rsid w:val="00B0752C"/>
    <w:rsid w:val="00B10E48"/>
    <w:rsid w:val="00B1146A"/>
    <w:rsid w:val="00B13E20"/>
    <w:rsid w:val="00B14D2B"/>
    <w:rsid w:val="00B15AB5"/>
    <w:rsid w:val="00B163A9"/>
    <w:rsid w:val="00B16B6F"/>
    <w:rsid w:val="00B2060E"/>
    <w:rsid w:val="00B20882"/>
    <w:rsid w:val="00B22C6B"/>
    <w:rsid w:val="00B2665A"/>
    <w:rsid w:val="00B275A3"/>
    <w:rsid w:val="00B30DE8"/>
    <w:rsid w:val="00B32C17"/>
    <w:rsid w:val="00B32D7E"/>
    <w:rsid w:val="00B32FF7"/>
    <w:rsid w:val="00B33890"/>
    <w:rsid w:val="00B406F7"/>
    <w:rsid w:val="00B428C7"/>
    <w:rsid w:val="00B42E3E"/>
    <w:rsid w:val="00B432EE"/>
    <w:rsid w:val="00B44768"/>
    <w:rsid w:val="00B452BA"/>
    <w:rsid w:val="00B457E3"/>
    <w:rsid w:val="00B51610"/>
    <w:rsid w:val="00B53CED"/>
    <w:rsid w:val="00B54327"/>
    <w:rsid w:val="00B55B2F"/>
    <w:rsid w:val="00B56FDA"/>
    <w:rsid w:val="00B61A21"/>
    <w:rsid w:val="00B70721"/>
    <w:rsid w:val="00B7116C"/>
    <w:rsid w:val="00B71E77"/>
    <w:rsid w:val="00B73A52"/>
    <w:rsid w:val="00B76A06"/>
    <w:rsid w:val="00B76AF9"/>
    <w:rsid w:val="00B7705F"/>
    <w:rsid w:val="00B80416"/>
    <w:rsid w:val="00B8061D"/>
    <w:rsid w:val="00B808C6"/>
    <w:rsid w:val="00B80EAD"/>
    <w:rsid w:val="00B8114A"/>
    <w:rsid w:val="00B821D5"/>
    <w:rsid w:val="00B8265E"/>
    <w:rsid w:val="00B8283C"/>
    <w:rsid w:val="00B84502"/>
    <w:rsid w:val="00B8454D"/>
    <w:rsid w:val="00B857EC"/>
    <w:rsid w:val="00B859D2"/>
    <w:rsid w:val="00B90CC9"/>
    <w:rsid w:val="00B90DC0"/>
    <w:rsid w:val="00B9177D"/>
    <w:rsid w:val="00B91D72"/>
    <w:rsid w:val="00B92707"/>
    <w:rsid w:val="00B92993"/>
    <w:rsid w:val="00B92D2E"/>
    <w:rsid w:val="00B93925"/>
    <w:rsid w:val="00B94423"/>
    <w:rsid w:val="00BA01F0"/>
    <w:rsid w:val="00BA0F75"/>
    <w:rsid w:val="00BA1CD6"/>
    <w:rsid w:val="00BA21A6"/>
    <w:rsid w:val="00BA387B"/>
    <w:rsid w:val="00BA4175"/>
    <w:rsid w:val="00BA4B8A"/>
    <w:rsid w:val="00BB08A7"/>
    <w:rsid w:val="00BB2A5C"/>
    <w:rsid w:val="00BB2DDE"/>
    <w:rsid w:val="00BB315A"/>
    <w:rsid w:val="00BB34D1"/>
    <w:rsid w:val="00BB47A6"/>
    <w:rsid w:val="00BB6651"/>
    <w:rsid w:val="00BC010C"/>
    <w:rsid w:val="00BC2C01"/>
    <w:rsid w:val="00BC3442"/>
    <w:rsid w:val="00BC63AB"/>
    <w:rsid w:val="00BC6D7A"/>
    <w:rsid w:val="00BC73C3"/>
    <w:rsid w:val="00BD1002"/>
    <w:rsid w:val="00BD2E59"/>
    <w:rsid w:val="00BD2E69"/>
    <w:rsid w:val="00BD32BB"/>
    <w:rsid w:val="00BD4672"/>
    <w:rsid w:val="00BD6AA4"/>
    <w:rsid w:val="00BE3D9B"/>
    <w:rsid w:val="00BE4DAD"/>
    <w:rsid w:val="00BE50D7"/>
    <w:rsid w:val="00BE52FA"/>
    <w:rsid w:val="00BE6569"/>
    <w:rsid w:val="00BE7449"/>
    <w:rsid w:val="00BE7A15"/>
    <w:rsid w:val="00BF02DD"/>
    <w:rsid w:val="00BF1D79"/>
    <w:rsid w:val="00BF21B5"/>
    <w:rsid w:val="00BF60BF"/>
    <w:rsid w:val="00C00186"/>
    <w:rsid w:val="00C00E1B"/>
    <w:rsid w:val="00C01AD9"/>
    <w:rsid w:val="00C02019"/>
    <w:rsid w:val="00C057CA"/>
    <w:rsid w:val="00C06EE8"/>
    <w:rsid w:val="00C07255"/>
    <w:rsid w:val="00C077C5"/>
    <w:rsid w:val="00C103EC"/>
    <w:rsid w:val="00C10494"/>
    <w:rsid w:val="00C1100B"/>
    <w:rsid w:val="00C124D6"/>
    <w:rsid w:val="00C13735"/>
    <w:rsid w:val="00C13F6D"/>
    <w:rsid w:val="00C14826"/>
    <w:rsid w:val="00C14C57"/>
    <w:rsid w:val="00C1601B"/>
    <w:rsid w:val="00C1631E"/>
    <w:rsid w:val="00C169B5"/>
    <w:rsid w:val="00C17166"/>
    <w:rsid w:val="00C2082C"/>
    <w:rsid w:val="00C20E34"/>
    <w:rsid w:val="00C20E86"/>
    <w:rsid w:val="00C2151A"/>
    <w:rsid w:val="00C21F7A"/>
    <w:rsid w:val="00C22DC8"/>
    <w:rsid w:val="00C23769"/>
    <w:rsid w:val="00C2484A"/>
    <w:rsid w:val="00C2547D"/>
    <w:rsid w:val="00C25519"/>
    <w:rsid w:val="00C262E4"/>
    <w:rsid w:val="00C26847"/>
    <w:rsid w:val="00C2713F"/>
    <w:rsid w:val="00C27609"/>
    <w:rsid w:val="00C27974"/>
    <w:rsid w:val="00C27C62"/>
    <w:rsid w:val="00C30533"/>
    <w:rsid w:val="00C31285"/>
    <w:rsid w:val="00C36615"/>
    <w:rsid w:val="00C36813"/>
    <w:rsid w:val="00C37099"/>
    <w:rsid w:val="00C378FA"/>
    <w:rsid w:val="00C37C35"/>
    <w:rsid w:val="00C4292C"/>
    <w:rsid w:val="00C42CD4"/>
    <w:rsid w:val="00C4361F"/>
    <w:rsid w:val="00C43CFE"/>
    <w:rsid w:val="00C44989"/>
    <w:rsid w:val="00C479E7"/>
    <w:rsid w:val="00C50CEE"/>
    <w:rsid w:val="00C542DE"/>
    <w:rsid w:val="00C55346"/>
    <w:rsid w:val="00C57187"/>
    <w:rsid w:val="00C602EF"/>
    <w:rsid w:val="00C625AE"/>
    <w:rsid w:val="00C64089"/>
    <w:rsid w:val="00C64B5F"/>
    <w:rsid w:val="00C67971"/>
    <w:rsid w:val="00C7005E"/>
    <w:rsid w:val="00C702FD"/>
    <w:rsid w:val="00C712A9"/>
    <w:rsid w:val="00C719C7"/>
    <w:rsid w:val="00C723C1"/>
    <w:rsid w:val="00C727A9"/>
    <w:rsid w:val="00C72CE4"/>
    <w:rsid w:val="00C738A1"/>
    <w:rsid w:val="00C74216"/>
    <w:rsid w:val="00C743B7"/>
    <w:rsid w:val="00C74513"/>
    <w:rsid w:val="00C74D48"/>
    <w:rsid w:val="00C754E6"/>
    <w:rsid w:val="00C75D1A"/>
    <w:rsid w:val="00C76D61"/>
    <w:rsid w:val="00C76E72"/>
    <w:rsid w:val="00C77241"/>
    <w:rsid w:val="00C80DA6"/>
    <w:rsid w:val="00C81FD3"/>
    <w:rsid w:val="00C82B2F"/>
    <w:rsid w:val="00C82DCA"/>
    <w:rsid w:val="00C83F13"/>
    <w:rsid w:val="00C84749"/>
    <w:rsid w:val="00C851ED"/>
    <w:rsid w:val="00C86504"/>
    <w:rsid w:val="00C90217"/>
    <w:rsid w:val="00C90AEF"/>
    <w:rsid w:val="00C91B81"/>
    <w:rsid w:val="00C91F9F"/>
    <w:rsid w:val="00C92C95"/>
    <w:rsid w:val="00C952B2"/>
    <w:rsid w:val="00C952FD"/>
    <w:rsid w:val="00C95470"/>
    <w:rsid w:val="00C957EC"/>
    <w:rsid w:val="00C963C0"/>
    <w:rsid w:val="00C9715F"/>
    <w:rsid w:val="00CA021E"/>
    <w:rsid w:val="00CA2EBE"/>
    <w:rsid w:val="00CA3465"/>
    <w:rsid w:val="00CA38F8"/>
    <w:rsid w:val="00CA41D3"/>
    <w:rsid w:val="00CA567D"/>
    <w:rsid w:val="00CA5C71"/>
    <w:rsid w:val="00CA6454"/>
    <w:rsid w:val="00CA6A32"/>
    <w:rsid w:val="00CA6E24"/>
    <w:rsid w:val="00CA7190"/>
    <w:rsid w:val="00CB0F3F"/>
    <w:rsid w:val="00CB1C99"/>
    <w:rsid w:val="00CB22BA"/>
    <w:rsid w:val="00CB33C8"/>
    <w:rsid w:val="00CB4DF6"/>
    <w:rsid w:val="00CB4E31"/>
    <w:rsid w:val="00CB4F72"/>
    <w:rsid w:val="00CB5505"/>
    <w:rsid w:val="00CB5852"/>
    <w:rsid w:val="00CB5CE4"/>
    <w:rsid w:val="00CB6702"/>
    <w:rsid w:val="00CB671E"/>
    <w:rsid w:val="00CB6F79"/>
    <w:rsid w:val="00CB7061"/>
    <w:rsid w:val="00CB7107"/>
    <w:rsid w:val="00CB7C62"/>
    <w:rsid w:val="00CC03D4"/>
    <w:rsid w:val="00CC1883"/>
    <w:rsid w:val="00CC27DD"/>
    <w:rsid w:val="00CC4D90"/>
    <w:rsid w:val="00CC5327"/>
    <w:rsid w:val="00CC6366"/>
    <w:rsid w:val="00CC72B2"/>
    <w:rsid w:val="00CD11A3"/>
    <w:rsid w:val="00CD2F3C"/>
    <w:rsid w:val="00CD3BD3"/>
    <w:rsid w:val="00CD47A6"/>
    <w:rsid w:val="00CD58C5"/>
    <w:rsid w:val="00CD5A02"/>
    <w:rsid w:val="00CD6E37"/>
    <w:rsid w:val="00CE0A3E"/>
    <w:rsid w:val="00CE1A26"/>
    <w:rsid w:val="00CE57BD"/>
    <w:rsid w:val="00CE6A03"/>
    <w:rsid w:val="00CE7BCA"/>
    <w:rsid w:val="00CE7C76"/>
    <w:rsid w:val="00CF4E15"/>
    <w:rsid w:val="00CF58D2"/>
    <w:rsid w:val="00CF745D"/>
    <w:rsid w:val="00CF762C"/>
    <w:rsid w:val="00D01019"/>
    <w:rsid w:val="00D016F1"/>
    <w:rsid w:val="00D02D5E"/>
    <w:rsid w:val="00D02F62"/>
    <w:rsid w:val="00D0321C"/>
    <w:rsid w:val="00D03777"/>
    <w:rsid w:val="00D03ACF"/>
    <w:rsid w:val="00D04320"/>
    <w:rsid w:val="00D04543"/>
    <w:rsid w:val="00D050ED"/>
    <w:rsid w:val="00D0569F"/>
    <w:rsid w:val="00D0582E"/>
    <w:rsid w:val="00D05FF7"/>
    <w:rsid w:val="00D062C6"/>
    <w:rsid w:val="00D0750C"/>
    <w:rsid w:val="00D07B06"/>
    <w:rsid w:val="00D10278"/>
    <w:rsid w:val="00D10A4C"/>
    <w:rsid w:val="00D12E36"/>
    <w:rsid w:val="00D13282"/>
    <w:rsid w:val="00D16410"/>
    <w:rsid w:val="00D16571"/>
    <w:rsid w:val="00D16A93"/>
    <w:rsid w:val="00D16F06"/>
    <w:rsid w:val="00D17E00"/>
    <w:rsid w:val="00D22136"/>
    <w:rsid w:val="00D2397F"/>
    <w:rsid w:val="00D241D8"/>
    <w:rsid w:val="00D24786"/>
    <w:rsid w:val="00D24C72"/>
    <w:rsid w:val="00D24C7B"/>
    <w:rsid w:val="00D25DC6"/>
    <w:rsid w:val="00D27D6F"/>
    <w:rsid w:val="00D30EC1"/>
    <w:rsid w:val="00D310C3"/>
    <w:rsid w:val="00D3261C"/>
    <w:rsid w:val="00D3264C"/>
    <w:rsid w:val="00D32B48"/>
    <w:rsid w:val="00D34D35"/>
    <w:rsid w:val="00D4089D"/>
    <w:rsid w:val="00D4138B"/>
    <w:rsid w:val="00D421C7"/>
    <w:rsid w:val="00D42AED"/>
    <w:rsid w:val="00D43F1F"/>
    <w:rsid w:val="00D442A8"/>
    <w:rsid w:val="00D44894"/>
    <w:rsid w:val="00D44F0A"/>
    <w:rsid w:val="00D45BE9"/>
    <w:rsid w:val="00D466BE"/>
    <w:rsid w:val="00D5088F"/>
    <w:rsid w:val="00D50C3C"/>
    <w:rsid w:val="00D50FA0"/>
    <w:rsid w:val="00D50FE5"/>
    <w:rsid w:val="00D52218"/>
    <w:rsid w:val="00D52680"/>
    <w:rsid w:val="00D55D56"/>
    <w:rsid w:val="00D568DE"/>
    <w:rsid w:val="00D60A77"/>
    <w:rsid w:val="00D61AE4"/>
    <w:rsid w:val="00D61D51"/>
    <w:rsid w:val="00D62CF5"/>
    <w:rsid w:val="00D62E74"/>
    <w:rsid w:val="00D63144"/>
    <w:rsid w:val="00D643BE"/>
    <w:rsid w:val="00D65395"/>
    <w:rsid w:val="00D6753B"/>
    <w:rsid w:val="00D6782F"/>
    <w:rsid w:val="00D70FE1"/>
    <w:rsid w:val="00D7182A"/>
    <w:rsid w:val="00D71866"/>
    <w:rsid w:val="00D71E3D"/>
    <w:rsid w:val="00D734FF"/>
    <w:rsid w:val="00D74587"/>
    <w:rsid w:val="00D74CDF"/>
    <w:rsid w:val="00D74EA4"/>
    <w:rsid w:val="00D75C28"/>
    <w:rsid w:val="00D76038"/>
    <w:rsid w:val="00D767AE"/>
    <w:rsid w:val="00D77F92"/>
    <w:rsid w:val="00D80949"/>
    <w:rsid w:val="00D8113D"/>
    <w:rsid w:val="00D82115"/>
    <w:rsid w:val="00D83F87"/>
    <w:rsid w:val="00D8440C"/>
    <w:rsid w:val="00D84BED"/>
    <w:rsid w:val="00D85F8B"/>
    <w:rsid w:val="00D86522"/>
    <w:rsid w:val="00D87B73"/>
    <w:rsid w:val="00D92075"/>
    <w:rsid w:val="00D92624"/>
    <w:rsid w:val="00D9344A"/>
    <w:rsid w:val="00D94F0C"/>
    <w:rsid w:val="00D94FC1"/>
    <w:rsid w:val="00D95063"/>
    <w:rsid w:val="00D956EA"/>
    <w:rsid w:val="00D958BB"/>
    <w:rsid w:val="00D95970"/>
    <w:rsid w:val="00D96631"/>
    <w:rsid w:val="00D968AA"/>
    <w:rsid w:val="00DA0779"/>
    <w:rsid w:val="00DA12D7"/>
    <w:rsid w:val="00DA1382"/>
    <w:rsid w:val="00DA13E8"/>
    <w:rsid w:val="00DA3477"/>
    <w:rsid w:val="00DA3A0E"/>
    <w:rsid w:val="00DA4153"/>
    <w:rsid w:val="00DB073B"/>
    <w:rsid w:val="00DB0EF9"/>
    <w:rsid w:val="00DB245A"/>
    <w:rsid w:val="00DB2958"/>
    <w:rsid w:val="00DB58E7"/>
    <w:rsid w:val="00DB6DD7"/>
    <w:rsid w:val="00DB72A5"/>
    <w:rsid w:val="00DC0570"/>
    <w:rsid w:val="00DC2049"/>
    <w:rsid w:val="00DC3B48"/>
    <w:rsid w:val="00DC3F40"/>
    <w:rsid w:val="00DC417F"/>
    <w:rsid w:val="00DC4335"/>
    <w:rsid w:val="00DC4514"/>
    <w:rsid w:val="00DC631C"/>
    <w:rsid w:val="00DC6572"/>
    <w:rsid w:val="00DC7C2D"/>
    <w:rsid w:val="00DD2144"/>
    <w:rsid w:val="00DD3EEC"/>
    <w:rsid w:val="00DD51B1"/>
    <w:rsid w:val="00DD752D"/>
    <w:rsid w:val="00DE176C"/>
    <w:rsid w:val="00DE1915"/>
    <w:rsid w:val="00DE1C55"/>
    <w:rsid w:val="00DE1FAD"/>
    <w:rsid w:val="00DE2594"/>
    <w:rsid w:val="00DE499C"/>
    <w:rsid w:val="00DE636C"/>
    <w:rsid w:val="00DE7E9A"/>
    <w:rsid w:val="00DF032B"/>
    <w:rsid w:val="00DF1029"/>
    <w:rsid w:val="00DF20F0"/>
    <w:rsid w:val="00DF3937"/>
    <w:rsid w:val="00DF63DD"/>
    <w:rsid w:val="00E01554"/>
    <w:rsid w:val="00E025BE"/>
    <w:rsid w:val="00E035C3"/>
    <w:rsid w:val="00E03A0B"/>
    <w:rsid w:val="00E03A65"/>
    <w:rsid w:val="00E03D4C"/>
    <w:rsid w:val="00E0401C"/>
    <w:rsid w:val="00E04362"/>
    <w:rsid w:val="00E05245"/>
    <w:rsid w:val="00E072D2"/>
    <w:rsid w:val="00E1056C"/>
    <w:rsid w:val="00E12E72"/>
    <w:rsid w:val="00E149AA"/>
    <w:rsid w:val="00E14DDF"/>
    <w:rsid w:val="00E15044"/>
    <w:rsid w:val="00E15DA3"/>
    <w:rsid w:val="00E15E3C"/>
    <w:rsid w:val="00E164C9"/>
    <w:rsid w:val="00E164DC"/>
    <w:rsid w:val="00E2111D"/>
    <w:rsid w:val="00E21312"/>
    <w:rsid w:val="00E21502"/>
    <w:rsid w:val="00E21BB7"/>
    <w:rsid w:val="00E22398"/>
    <w:rsid w:val="00E23814"/>
    <w:rsid w:val="00E24001"/>
    <w:rsid w:val="00E24219"/>
    <w:rsid w:val="00E242EC"/>
    <w:rsid w:val="00E25375"/>
    <w:rsid w:val="00E25892"/>
    <w:rsid w:val="00E26980"/>
    <w:rsid w:val="00E32181"/>
    <w:rsid w:val="00E324F0"/>
    <w:rsid w:val="00E33D8A"/>
    <w:rsid w:val="00E33EF7"/>
    <w:rsid w:val="00E34549"/>
    <w:rsid w:val="00E3585D"/>
    <w:rsid w:val="00E36970"/>
    <w:rsid w:val="00E430EA"/>
    <w:rsid w:val="00E43551"/>
    <w:rsid w:val="00E44779"/>
    <w:rsid w:val="00E447BE"/>
    <w:rsid w:val="00E44C85"/>
    <w:rsid w:val="00E46EFF"/>
    <w:rsid w:val="00E50316"/>
    <w:rsid w:val="00E51020"/>
    <w:rsid w:val="00E512DB"/>
    <w:rsid w:val="00E53135"/>
    <w:rsid w:val="00E5388D"/>
    <w:rsid w:val="00E53EB6"/>
    <w:rsid w:val="00E54E95"/>
    <w:rsid w:val="00E61C8F"/>
    <w:rsid w:val="00E63138"/>
    <w:rsid w:val="00E66875"/>
    <w:rsid w:val="00E67590"/>
    <w:rsid w:val="00E70EB4"/>
    <w:rsid w:val="00E7154B"/>
    <w:rsid w:val="00E727F8"/>
    <w:rsid w:val="00E74B51"/>
    <w:rsid w:val="00E7572E"/>
    <w:rsid w:val="00E75855"/>
    <w:rsid w:val="00E76052"/>
    <w:rsid w:val="00E76CCA"/>
    <w:rsid w:val="00E771F8"/>
    <w:rsid w:val="00E77ED9"/>
    <w:rsid w:val="00E80B8E"/>
    <w:rsid w:val="00E82B09"/>
    <w:rsid w:val="00E84A5B"/>
    <w:rsid w:val="00E85144"/>
    <w:rsid w:val="00E8692B"/>
    <w:rsid w:val="00E90370"/>
    <w:rsid w:val="00E91505"/>
    <w:rsid w:val="00E92E2C"/>
    <w:rsid w:val="00E92F7D"/>
    <w:rsid w:val="00E9603C"/>
    <w:rsid w:val="00E9735C"/>
    <w:rsid w:val="00E97925"/>
    <w:rsid w:val="00EA07B4"/>
    <w:rsid w:val="00EA20E8"/>
    <w:rsid w:val="00EA33FC"/>
    <w:rsid w:val="00EA3CEE"/>
    <w:rsid w:val="00EA3F67"/>
    <w:rsid w:val="00EA5C73"/>
    <w:rsid w:val="00EA6C01"/>
    <w:rsid w:val="00EB09C3"/>
    <w:rsid w:val="00EB0F31"/>
    <w:rsid w:val="00EB17CD"/>
    <w:rsid w:val="00EB4FF2"/>
    <w:rsid w:val="00EB65D2"/>
    <w:rsid w:val="00EB7249"/>
    <w:rsid w:val="00EC04A1"/>
    <w:rsid w:val="00EC11AF"/>
    <w:rsid w:val="00EC1F5E"/>
    <w:rsid w:val="00EC2C3D"/>
    <w:rsid w:val="00EC4226"/>
    <w:rsid w:val="00EC4EF3"/>
    <w:rsid w:val="00EC5B52"/>
    <w:rsid w:val="00EC62D0"/>
    <w:rsid w:val="00ED048E"/>
    <w:rsid w:val="00ED3502"/>
    <w:rsid w:val="00ED3F71"/>
    <w:rsid w:val="00ED52EA"/>
    <w:rsid w:val="00ED6121"/>
    <w:rsid w:val="00EE0CF1"/>
    <w:rsid w:val="00EE0F31"/>
    <w:rsid w:val="00EE28FF"/>
    <w:rsid w:val="00EE53B4"/>
    <w:rsid w:val="00EE7C05"/>
    <w:rsid w:val="00EF15CC"/>
    <w:rsid w:val="00EF1B51"/>
    <w:rsid w:val="00EF1E88"/>
    <w:rsid w:val="00EF1F25"/>
    <w:rsid w:val="00EF2817"/>
    <w:rsid w:val="00EF388D"/>
    <w:rsid w:val="00EF3B4D"/>
    <w:rsid w:val="00EF50AE"/>
    <w:rsid w:val="00EF5724"/>
    <w:rsid w:val="00F00AD5"/>
    <w:rsid w:val="00F0125B"/>
    <w:rsid w:val="00F02188"/>
    <w:rsid w:val="00F02FAC"/>
    <w:rsid w:val="00F04283"/>
    <w:rsid w:val="00F04673"/>
    <w:rsid w:val="00F05E13"/>
    <w:rsid w:val="00F05E21"/>
    <w:rsid w:val="00F06306"/>
    <w:rsid w:val="00F06765"/>
    <w:rsid w:val="00F10533"/>
    <w:rsid w:val="00F1103A"/>
    <w:rsid w:val="00F1331B"/>
    <w:rsid w:val="00F141A0"/>
    <w:rsid w:val="00F141FC"/>
    <w:rsid w:val="00F1441A"/>
    <w:rsid w:val="00F1458F"/>
    <w:rsid w:val="00F15AF3"/>
    <w:rsid w:val="00F16405"/>
    <w:rsid w:val="00F165D6"/>
    <w:rsid w:val="00F177E3"/>
    <w:rsid w:val="00F2429E"/>
    <w:rsid w:val="00F24793"/>
    <w:rsid w:val="00F24AE0"/>
    <w:rsid w:val="00F2559F"/>
    <w:rsid w:val="00F258DF"/>
    <w:rsid w:val="00F259B2"/>
    <w:rsid w:val="00F26567"/>
    <w:rsid w:val="00F273EE"/>
    <w:rsid w:val="00F27578"/>
    <w:rsid w:val="00F327BE"/>
    <w:rsid w:val="00F33C63"/>
    <w:rsid w:val="00F35E54"/>
    <w:rsid w:val="00F36692"/>
    <w:rsid w:val="00F366A3"/>
    <w:rsid w:val="00F36BC5"/>
    <w:rsid w:val="00F40071"/>
    <w:rsid w:val="00F40461"/>
    <w:rsid w:val="00F408E0"/>
    <w:rsid w:val="00F40E8A"/>
    <w:rsid w:val="00F4274B"/>
    <w:rsid w:val="00F43E59"/>
    <w:rsid w:val="00F44713"/>
    <w:rsid w:val="00F513F1"/>
    <w:rsid w:val="00F51743"/>
    <w:rsid w:val="00F53701"/>
    <w:rsid w:val="00F537E5"/>
    <w:rsid w:val="00F5430C"/>
    <w:rsid w:val="00F54BAC"/>
    <w:rsid w:val="00F55F73"/>
    <w:rsid w:val="00F562EE"/>
    <w:rsid w:val="00F63F47"/>
    <w:rsid w:val="00F656B5"/>
    <w:rsid w:val="00F65941"/>
    <w:rsid w:val="00F66123"/>
    <w:rsid w:val="00F665A7"/>
    <w:rsid w:val="00F67D6A"/>
    <w:rsid w:val="00F67F30"/>
    <w:rsid w:val="00F7192B"/>
    <w:rsid w:val="00F71BFA"/>
    <w:rsid w:val="00F72F53"/>
    <w:rsid w:val="00F7364D"/>
    <w:rsid w:val="00F77266"/>
    <w:rsid w:val="00F803A4"/>
    <w:rsid w:val="00F80EC9"/>
    <w:rsid w:val="00F81707"/>
    <w:rsid w:val="00F81B97"/>
    <w:rsid w:val="00F8269C"/>
    <w:rsid w:val="00F82736"/>
    <w:rsid w:val="00F82ED4"/>
    <w:rsid w:val="00F84058"/>
    <w:rsid w:val="00F84BB2"/>
    <w:rsid w:val="00F852B1"/>
    <w:rsid w:val="00F86FBB"/>
    <w:rsid w:val="00F87163"/>
    <w:rsid w:val="00F92433"/>
    <w:rsid w:val="00F93D4B"/>
    <w:rsid w:val="00F94862"/>
    <w:rsid w:val="00F964F3"/>
    <w:rsid w:val="00F9658A"/>
    <w:rsid w:val="00F97C5D"/>
    <w:rsid w:val="00FA0A31"/>
    <w:rsid w:val="00FA0C4D"/>
    <w:rsid w:val="00FA1DD0"/>
    <w:rsid w:val="00FA23CC"/>
    <w:rsid w:val="00FA3D0A"/>
    <w:rsid w:val="00FA4E07"/>
    <w:rsid w:val="00FA5EE4"/>
    <w:rsid w:val="00FA71B7"/>
    <w:rsid w:val="00FA7296"/>
    <w:rsid w:val="00FA7D95"/>
    <w:rsid w:val="00FB423E"/>
    <w:rsid w:val="00FB4B90"/>
    <w:rsid w:val="00FB6786"/>
    <w:rsid w:val="00FB697F"/>
    <w:rsid w:val="00FC3D8A"/>
    <w:rsid w:val="00FC4042"/>
    <w:rsid w:val="00FC42A1"/>
    <w:rsid w:val="00FC5C44"/>
    <w:rsid w:val="00FC606D"/>
    <w:rsid w:val="00FC6407"/>
    <w:rsid w:val="00FC667E"/>
    <w:rsid w:val="00FC6C24"/>
    <w:rsid w:val="00FC70BF"/>
    <w:rsid w:val="00FC7700"/>
    <w:rsid w:val="00FC7DF6"/>
    <w:rsid w:val="00FD016C"/>
    <w:rsid w:val="00FD0815"/>
    <w:rsid w:val="00FD1AD7"/>
    <w:rsid w:val="00FD1AFF"/>
    <w:rsid w:val="00FD3B89"/>
    <w:rsid w:val="00FD452E"/>
    <w:rsid w:val="00FD4681"/>
    <w:rsid w:val="00FD4B26"/>
    <w:rsid w:val="00FD5244"/>
    <w:rsid w:val="00FD575B"/>
    <w:rsid w:val="00FE1834"/>
    <w:rsid w:val="00FE3889"/>
    <w:rsid w:val="00FE4FAD"/>
    <w:rsid w:val="00FE5342"/>
    <w:rsid w:val="00FE6232"/>
    <w:rsid w:val="00FE6BBC"/>
    <w:rsid w:val="00FE74E5"/>
    <w:rsid w:val="00FE75B0"/>
    <w:rsid w:val="00FF00D2"/>
    <w:rsid w:val="00FF02AB"/>
    <w:rsid w:val="00FF0E2F"/>
    <w:rsid w:val="00FF1801"/>
    <w:rsid w:val="00FF30FF"/>
    <w:rsid w:val="00FF3433"/>
    <w:rsid w:val="00FF4F82"/>
    <w:rsid w:val="00FF5A4E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86EC56"/>
  <w15:chartTrackingRefBased/>
  <w15:docId w15:val="{82AC0DEC-4396-4E28-B146-A1460E97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B3E7C"/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707C9A"/>
    <w:pPr>
      <w:keepNext/>
      <w:numPr>
        <w:numId w:val="1"/>
      </w:numPr>
      <w:suppressAutoHyphens/>
      <w:jc w:val="both"/>
      <w:outlineLvl w:val="0"/>
    </w:pPr>
    <w:rPr>
      <w:lang w:eastAsia="ar-SA"/>
    </w:rPr>
  </w:style>
  <w:style w:type="paragraph" w:styleId="Nadpis2">
    <w:name w:val="heading 2"/>
    <w:basedOn w:val="Normlny"/>
    <w:next w:val="Normlny"/>
    <w:link w:val="Nadpis2Char"/>
    <w:qFormat/>
    <w:rsid w:val="00707C9A"/>
    <w:pPr>
      <w:keepNext/>
      <w:numPr>
        <w:ilvl w:val="1"/>
        <w:numId w:val="1"/>
      </w:numPr>
      <w:suppressAutoHyphens/>
      <w:jc w:val="center"/>
      <w:outlineLvl w:val="1"/>
    </w:pPr>
    <w:rPr>
      <w:b/>
      <w:lang w:eastAsia="ar-SA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07C9A"/>
    <w:pPr>
      <w:keepNext/>
      <w:suppressAutoHyphens/>
      <w:spacing w:before="240" w:after="60"/>
      <w:jc w:val="both"/>
      <w:outlineLvl w:val="2"/>
    </w:pPr>
    <w:rPr>
      <w:rFonts w:ascii="Calibri Light" w:hAnsi="Calibri Light"/>
      <w:b/>
      <w:bCs/>
      <w:sz w:val="26"/>
      <w:szCs w:val="26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nhideWhenUsed/>
    <w:rsid w:val="001B3E3E"/>
    <w:rPr>
      <w:color w:val="0563C1"/>
      <w:u w:val="single"/>
    </w:rPr>
  </w:style>
  <w:style w:type="character" w:styleId="Zmienka">
    <w:name w:val="Mention"/>
    <w:uiPriority w:val="99"/>
    <w:semiHidden/>
    <w:unhideWhenUsed/>
    <w:rsid w:val="001B3E3E"/>
    <w:rPr>
      <w:color w:val="2B579A"/>
      <w:shd w:val="clear" w:color="auto" w:fill="E6E6E6"/>
    </w:rPr>
  </w:style>
  <w:style w:type="paragraph" w:styleId="Odsekzoznamu">
    <w:name w:val="List Paragraph"/>
    <w:basedOn w:val="Normlny"/>
    <w:uiPriority w:val="34"/>
    <w:qFormat/>
    <w:rsid w:val="0029372E"/>
    <w:pPr>
      <w:ind w:left="708"/>
    </w:pPr>
  </w:style>
  <w:style w:type="character" w:styleId="PouitHypertextovPrepojenie">
    <w:name w:val="FollowedHyperlink"/>
    <w:uiPriority w:val="99"/>
    <w:semiHidden/>
    <w:unhideWhenUsed/>
    <w:rsid w:val="00CA2EBE"/>
    <w:rPr>
      <w:color w:val="954F72"/>
      <w:u w:val="single"/>
    </w:rPr>
  </w:style>
  <w:style w:type="table" w:styleId="Mriekatabuky">
    <w:name w:val="Table Grid"/>
    <w:basedOn w:val="Normlnatabuka"/>
    <w:uiPriority w:val="59"/>
    <w:rsid w:val="00DE1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numbering" w:customStyle="1" w:styleId="WWNum2">
    <w:name w:val="WWNum2"/>
    <w:basedOn w:val="Bezzoznamu"/>
    <w:rsid w:val="00320B39"/>
    <w:pPr>
      <w:numPr>
        <w:numId w:val="40"/>
      </w:numPr>
    </w:pPr>
  </w:style>
  <w:style w:type="paragraph" w:styleId="Hlavika">
    <w:name w:val="header"/>
    <w:basedOn w:val="Normlny"/>
    <w:link w:val="Hlavik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EF15CC"/>
  </w:style>
  <w:style w:type="paragraph" w:styleId="Pta">
    <w:name w:val="footer"/>
    <w:basedOn w:val="Normlny"/>
    <w:link w:val="Pt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EF15CC"/>
  </w:style>
  <w:style w:type="numbering" w:customStyle="1" w:styleId="WWNum21">
    <w:name w:val="WWNum21"/>
    <w:basedOn w:val="Bezzoznamu"/>
    <w:rsid w:val="00106D5E"/>
    <w:pPr>
      <w:numPr>
        <w:numId w:val="41"/>
      </w:numPr>
    </w:pPr>
  </w:style>
  <w:style w:type="numbering" w:customStyle="1" w:styleId="WWNum211">
    <w:name w:val="WWNum211"/>
    <w:basedOn w:val="Bezzoznamu"/>
    <w:rsid w:val="001808E0"/>
  </w:style>
  <w:style w:type="paragraph" w:styleId="Textbubliny">
    <w:name w:val="Balloon Text"/>
    <w:basedOn w:val="Normlny"/>
    <w:link w:val="TextbublinyChar"/>
    <w:unhideWhenUsed/>
    <w:rsid w:val="00412B0A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rsid w:val="00412B0A"/>
    <w:rPr>
      <w:rFonts w:ascii="Segoe UI" w:hAnsi="Segoe UI" w:cs="Segoe UI"/>
      <w:sz w:val="18"/>
      <w:szCs w:val="18"/>
    </w:rPr>
  </w:style>
  <w:style w:type="character" w:styleId="Nevyrieenzmienka">
    <w:name w:val="Unresolved Mention"/>
    <w:uiPriority w:val="99"/>
    <w:semiHidden/>
    <w:unhideWhenUsed/>
    <w:rsid w:val="00E025BE"/>
    <w:rPr>
      <w:color w:val="808080"/>
      <w:shd w:val="clear" w:color="auto" w:fill="E6E6E6"/>
    </w:rPr>
  </w:style>
  <w:style w:type="character" w:styleId="Odkaznakomentr">
    <w:name w:val="annotation reference"/>
    <w:uiPriority w:val="99"/>
    <w:semiHidden/>
    <w:unhideWhenUsed/>
    <w:rsid w:val="0059698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9698D"/>
    <w:rPr>
      <w:rFonts w:ascii="Arial" w:hAnsi="Arial"/>
      <w:noProof/>
      <w:lang w:val="x-none" w:eastAsia="x-none"/>
    </w:rPr>
  </w:style>
  <w:style w:type="character" w:customStyle="1" w:styleId="TextkomentraChar">
    <w:name w:val="Text komentára Char"/>
    <w:link w:val="Textkomentra"/>
    <w:uiPriority w:val="99"/>
    <w:rsid w:val="0059698D"/>
    <w:rPr>
      <w:rFonts w:ascii="Arial" w:eastAsia="Times New Roman" w:hAnsi="Arial" w:cs="Times New Roman"/>
      <w:noProof/>
    </w:rPr>
  </w:style>
  <w:style w:type="numbering" w:customStyle="1" w:styleId="WWNum212">
    <w:name w:val="WWNum212"/>
    <w:basedOn w:val="Bezzoznamu"/>
    <w:rsid w:val="00BE7A15"/>
  </w:style>
  <w:style w:type="numbering" w:customStyle="1" w:styleId="WWNum213">
    <w:name w:val="WWNum213"/>
    <w:basedOn w:val="Bezzoznamu"/>
    <w:rsid w:val="00BE7A15"/>
    <w:pPr>
      <w:numPr>
        <w:numId w:val="1"/>
      </w:numPr>
    </w:pPr>
  </w:style>
  <w:style w:type="numbering" w:customStyle="1" w:styleId="WWNum214">
    <w:name w:val="WWNum214"/>
    <w:basedOn w:val="Bezzoznamu"/>
    <w:rsid w:val="00D80949"/>
  </w:style>
  <w:style w:type="numbering" w:customStyle="1" w:styleId="WWNum215">
    <w:name w:val="WWNum215"/>
    <w:basedOn w:val="Bezzoznamu"/>
    <w:rsid w:val="00247918"/>
    <w:pPr>
      <w:numPr>
        <w:numId w:val="3"/>
      </w:numPr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1F7A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C21F7A"/>
    <w:rPr>
      <w:rFonts w:ascii="Arial" w:eastAsia="Times New Roman" w:hAnsi="Arial" w:cs="Times New Roman"/>
      <w:b/>
      <w:bCs/>
      <w:noProof/>
    </w:rPr>
  </w:style>
  <w:style w:type="paragraph" w:customStyle="1" w:styleId="msonormal0">
    <w:name w:val="msonormal"/>
    <w:basedOn w:val="Normlny"/>
    <w:rsid w:val="00BD2E59"/>
    <w:pPr>
      <w:spacing w:before="100" w:beforeAutospacing="1" w:after="100" w:afterAutospacing="1"/>
    </w:pPr>
  </w:style>
  <w:style w:type="paragraph" w:customStyle="1" w:styleId="font5">
    <w:name w:val="font5"/>
    <w:basedOn w:val="Normlny"/>
    <w:rsid w:val="00BD2E59"/>
    <w:pPr>
      <w:spacing w:before="100" w:beforeAutospacing="1" w:after="100" w:afterAutospacing="1"/>
    </w:pPr>
    <w:rPr>
      <w:rFonts w:cs="Calibri"/>
      <w:color w:val="000000"/>
      <w:sz w:val="18"/>
      <w:szCs w:val="18"/>
    </w:rPr>
  </w:style>
  <w:style w:type="paragraph" w:customStyle="1" w:styleId="font6">
    <w:name w:val="font6"/>
    <w:basedOn w:val="Normlny"/>
    <w:rsid w:val="00BD2E59"/>
    <w:pPr>
      <w:spacing w:before="100" w:beforeAutospacing="1" w:after="100" w:afterAutospacing="1"/>
    </w:pPr>
    <w:rPr>
      <w:rFonts w:ascii="Symbol" w:hAnsi="Symbol"/>
      <w:color w:val="000000"/>
      <w:sz w:val="18"/>
      <w:szCs w:val="18"/>
    </w:rPr>
  </w:style>
  <w:style w:type="paragraph" w:customStyle="1" w:styleId="xl95">
    <w:name w:val="xl9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6">
    <w:name w:val="xl9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7">
    <w:name w:val="xl97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8">
    <w:name w:val="xl9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9">
    <w:name w:val="xl9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0">
    <w:name w:val="xl10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1">
    <w:name w:val="xl10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2">
    <w:name w:val="xl10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3">
    <w:name w:val="xl103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4">
    <w:name w:val="xl104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5">
    <w:name w:val="xl10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6">
    <w:name w:val="xl106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7">
    <w:name w:val="xl107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8">
    <w:name w:val="xl10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109">
    <w:name w:val="xl10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0">
    <w:name w:val="xl11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1">
    <w:name w:val="xl11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2">
    <w:name w:val="xl11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3">
    <w:name w:val="xl113"/>
    <w:basedOn w:val="Normlny"/>
    <w:rsid w:val="00BD2E59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4">
    <w:name w:val="xl114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5">
    <w:name w:val="xl11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6">
    <w:name w:val="xl11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7">
    <w:name w:val="xl117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18">
    <w:name w:val="xl11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9">
    <w:name w:val="xl11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sz w:val="18"/>
      <w:szCs w:val="18"/>
    </w:rPr>
  </w:style>
  <w:style w:type="paragraph" w:customStyle="1" w:styleId="font7">
    <w:name w:val="font7"/>
    <w:basedOn w:val="Normlny"/>
    <w:rsid w:val="00A1750F"/>
    <w:pPr>
      <w:spacing w:before="100" w:beforeAutospacing="1" w:after="100" w:afterAutospacing="1"/>
    </w:pPr>
    <w:rPr>
      <w:color w:val="FF0000"/>
      <w:sz w:val="18"/>
      <w:szCs w:val="18"/>
    </w:rPr>
  </w:style>
  <w:style w:type="paragraph" w:customStyle="1" w:styleId="xl120">
    <w:name w:val="xl120"/>
    <w:basedOn w:val="Normlny"/>
    <w:rsid w:val="00197D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1">
    <w:name w:val="xl121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2">
    <w:name w:val="xl122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3">
    <w:name w:val="xl123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4">
    <w:name w:val="xl124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character" w:customStyle="1" w:styleId="Nadpis1Char">
    <w:name w:val="Nadpis 1 Char"/>
    <w:basedOn w:val="Predvolenpsmoodseku"/>
    <w:link w:val="Nadpis1"/>
    <w:rsid w:val="00707C9A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dpis2Char">
    <w:name w:val="Nadpis 2 Char"/>
    <w:basedOn w:val="Predvolenpsmoodseku"/>
    <w:link w:val="Nadpis2"/>
    <w:rsid w:val="00707C9A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07C9A"/>
    <w:rPr>
      <w:rFonts w:ascii="Calibri Light" w:eastAsia="Times New Roman" w:hAnsi="Calibri Light" w:cs="Times New Roman"/>
      <w:b/>
      <w:bCs/>
      <w:sz w:val="26"/>
      <w:szCs w:val="26"/>
      <w:lang w:eastAsia="ar-SA"/>
    </w:rPr>
  </w:style>
  <w:style w:type="numbering" w:customStyle="1" w:styleId="Bezzoznamu1">
    <w:name w:val="Bez zoznamu1"/>
    <w:next w:val="Bezzoznamu"/>
    <w:uiPriority w:val="99"/>
    <w:semiHidden/>
    <w:unhideWhenUsed/>
    <w:rsid w:val="00707C9A"/>
  </w:style>
  <w:style w:type="character" w:customStyle="1" w:styleId="Absatz-Standardschriftart">
    <w:name w:val="Absatz-Standardschriftart"/>
    <w:rsid w:val="00707C9A"/>
  </w:style>
  <w:style w:type="character" w:customStyle="1" w:styleId="WW-Absatz-Standardschriftart">
    <w:name w:val="WW-Absatz-Standardschriftart"/>
    <w:rsid w:val="00707C9A"/>
  </w:style>
  <w:style w:type="character" w:customStyle="1" w:styleId="WW8Num2z0">
    <w:name w:val="WW8Num2z0"/>
    <w:rsid w:val="00707C9A"/>
    <w:rPr>
      <w:rFonts w:ascii="Symbol" w:hAnsi="Symbol"/>
    </w:rPr>
  </w:style>
  <w:style w:type="character" w:customStyle="1" w:styleId="WW8Num2z1">
    <w:name w:val="WW8Num2z1"/>
    <w:rsid w:val="00707C9A"/>
    <w:rPr>
      <w:rFonts w:ascii="Courier New" w:hAnsi="Courier New" w:cs="Courier New"/>
    </w:rPr>
  </w:style>
  <w:style w:type="character" w:customStyle="1" w:styleId="WW8Num2z2">
    <w:name w:val="WW8Num2z2"/>
    <w:rsid w:val="00707C9A"/>
    <w:rPr>
      <w:rFonts w:ascii="Wingdings" w:hAnsi="Wingdings"/>
    </w:rPr>
  </w:style>
  <w:style w:type="character" w:customStyle="1" w:styleId="WW8Num3z0">
    <w:name w:val="WW8Num3z0"/>
    <w:rsid w:val="00707C9A"/>
    <w:rPr>
      <w:rFonts w:ascii="Symbol" w:hAnsi="Symbol"/>
    </w:rPr>
  </w:style>
  <w:style w:type="character" w:customStyle="1" w:styleId="WW8Num3z1">
    <w:name w:val="WW8Num3z1"/>
    <w:rsid w:val="00707C9A"/>
    <w:rPr>
      <w:rFonts w:ascii="Courier New" w:hAnsi="Courier New" w:cs="Courier New"/>
    </w:rPr>
  </w:style>
  <w:style w:type="character" w:customStyle="1" w:styleId="WW8Num3z2">
    <w:name w:val="WW8Num3z2"/>
    <w:rsid w:val="00707C9A"/>
    <w:rPr>
      <w:rFonts w:ascii="Wingdings" w:hAnsi="Wingdings"/>
    </w:rPr>
  </w:style>
  <w:style w:type="character" w:customStyle="1" w:styleId="WW8Num4z0">
    <w:name w:val="WW8Num4z0"/>
    <w:rsid w:val="00707C9A"/>
    <w:rPr>
      <w:rFonts w:ascii="Symbol" w:hAnsi="Symbol"/>
    </w:rPr>
  </w:style>
  <w:style w:type="character" w:customStyle="1" w:styleId="WW8Num4z1">
    <w:name w:val="WW8Num4z1"/>
    <w:rsid w:val="00707C9A"/>
    <w:rPr>
      <w:rFonts w:ascii="Courier New" w:hAnsi="Courier New" w:cs="Courier New"/>
    </w:rPr>
  </w:style>
  <w:style w:type="character" w:customStyle="1" w:styleId="WW8Num4z2">
    <w:name w:val="WW8Num4z2"/>
    <w:rsid w:val="00707C9A"/>
    <w:rPr>
      <w:rFonts w:ascii="Wingdings" w:hAnsi="Wingdings"/>
    </w:rPr>
  </w:style>
  <w:style w:type="character" w:customStyle="1" w:styleId="WW8Num5z0">
    <w:name w:val="WW8Num5z0"/>
    <w:rsid w:val="00707C9A"/>
    <w:rPr>
      <w:rFonts w:ascii="Symbol" w:hAnsi="Symbol"/>
    </w:rPr>
  </w:style>
  <w:style w:type="character" w:customStyle="1" w:styleId="WW8Num5z1">
    <w:name w:val="WW8Num5z1"/>
    <w:rsid w:val="00707C9A"/>
    <w:rPr>
      <w:rFonts w:ascii="Courier New" w:hAnsi="Courier New" w:cs="Courier New"/>
    </w:rPr>
  </w:style>
  <w:style w:type="character" w:customStyle="1" w:styleId="WW8Num5z2">
    <w:name w:val="WW8Num5z2"/>
    <w:rsid w:val="00707C9A"/>
    <w:rPr>
      <w:rFonts w:ascii="Wingdings" w:hAnsi="Wingdings"/>
    </w:rPr>
  </w:style>
  <w:style w:type="character" w:customStyle="1" w:styleId="WW8Num6z0">
    <w:name w:val="WW8Num6z0"/>
    <w:rsid w:val="00707C9A"/>
    <w:rPr>
      <w:rFonts w:ascii="Symbol" w:hAnsi="Symbol"/>
    </w:rPr>
  </w:style>
  <w:style w:type="character" w:customStyle="1" w:styleId="WW8Num6z1">
    <w:name w:val="WW8Num6z1"/>
    <w:rsid w:val="00707C9A"/>
    <w:rPr>
      <w:rFonts w:ascii="Courier New" w:hAnsi="Courier New" w:cs="Courier New"/>
    </w:rPr>
  </w:style>
  <w:style w:type="character" w:customStyle="1" w:styleId="WW8Num6z2">
    <w:name w:val="WW8Num6z2"/>
    <w:rsid w:val="00707C9A"/>
    <w:rPr>
      <w:rFonts w:ascii="Wingdings" w:hAnsi="Wingdings"/>
    </w:rPr>
  </w:style>
  <w:style w:type="character" w:customStyle="1" w:styleId="WW8Num7z0">
    <w:name w:val="WW8Num7z0"/>
    <w:rsid w:val="00707C9A"/>
    <w:rPr>
      <w:rFonts w:ascii="Symbol" w:hAnsi="Symbol"/>
    </w:rPr>
  </w:style>
  <w:style w:type="character" w:customStyle="1" w:styleId="WW8Num7z1">
    <w:name w:val="WW8Num7z1"/>
    <w:rsid w:val="00707C9A"/>
    <w:rPr>
      <w:rFonts w:ascii="Courier New" w:hAnsi="Courier New" w:cs="Courier New"/>
    </w:rPr>
  </w:style>
  <w:style w:type="character" w:customStyle="1" w:styleId="WW8Num7z2">
    <w:name w:val="WW8Num7z2"/>
    <w:rsid w:val="00707C9A"/>
    <w:rPr>
      <w:rFonts w:ascii="Wingdings" w:hAnsi="Wingdings"/>
    </w:rPr>
  </w:style>
  <w:style w:type="character" w:customStyle="1" w:styleId="WW8Num8z0">
    <w:name w:val="WW8Num8z0"/>
    <w:rsid w:val="00707C9A"/>
    <w:rPr>
      <w:rFonts w:ascii="Symbol" w:hAnsi="Symbol"/>
    </w:rPr>
  </w:style>
  <w:style w:type="character" w:customStyle="1" w:styleId="WW8Num8z1">
    <w:name w:val="WW8Num8z1"/>
    <w:rsid w:val="00707C9A"/>
    <w:rPr>
      <w:rFonts w:ascii="Courier New" w:hAnsi="Courier New" w:cs="Courier New"/>
    </w:rPr>
  </w:style>
  <w:style w:type="character" w:customStyle="1" w:styleId="WW8Num8z2">
    <w:name w:val="WW8Num8z2"/>
    <w:rsid w:val="00707C9A"/>
    <w:rPr>
      <w:rFonts w:ascii="Wingdings" w:hAnsi="Wingdings"/>
    </w:rPr>
  </w:style>
  <w:style w:type="character" w:customStyle="1" w:styleId="WW8Num9z0">
    <w:name w:val="WW8Num9z0"/>
    <w:rsid w:val="00707C9A"/>
    <w:rPr>
      <w:rFonts w:ascii="Symbol" w:hAnsi="Symbol"/>
    </w:rPr>
  </w:style>
  <w:style w:type="character" w:customStyle="1" w:styleId="WW8Num9z1">
    <w:name w:val="WW8Num9z1"/>
    <w:rsid w:val="00707C9A"/>
    <w:rPr>
      <w:rFonts w:ascii="Courier New" w:hAnsi="Courier New" w:cs="Courier New"/>
    </w:rPr>
  </w:style>
  <w:style w:type="character" w:customStyle="1" w:styleId="WW8Num9z2">
    <w:name w:val="WW8Num9z2"/>
    <w:rsid w:val="00707C9A"/>
    <w:rPr>
      <w:rFonts w:ascii="Wingdings" w:hAnsi="Wingdings"/>
    </w:rPr>
  </w:style>
  <w:style w:type="character" w:customStyle="1" w:styleId="WW8Num10z0">
    <w:name w:val="WW8Num10z0"/>
    <w:rsid w:val="00707C9A"/>
    <w:rPr>
      <w:rFonts w:ascii="Symbol" w:hAnsi="Symbol"/>
    </w:rPr>
  </w:style>
  <w:style w:type="character" w:customStyle="1" w:styleId="WW8Num10z1">
    <w:name w:val="WW8Num10z1"/>
    <w:rsid w:val="00707C9A"/>
    <w:rPr>
      <w:rFonts w:ascii="Courier New" w:hAnsi="Courier New" w:cs="Courier New"/>
    </w:rPr>
  </w:style>
  <w:style w:type="character" w:customStyle="1" w:styleId="WW8Num10z2">
    <w:name w:val="WW8Num10z2"/>
    <w:rsid w:val="00707C9A"/>
    <w:rPr>
      <w:rFonts w:ascii="Wingdings" w:hAnsi="Wingdings"/>
    </w:rPr>
  </w:style>
  <w:style w:type="character" w:customStyle="1" w:styleId="WW8Num11z0">
    <w:name w:val="WW8Num11z0"/>
    <w:rsid w:val="00707C9A"/>
    <w:rPr>
      <w:rFonts w:ascii="Symbol" w:hAnsi="Symbol"/>
    </w:rPr>
  </w:style>
  <w:style w:type="character" w:customStyle="1" w:styleId="WW8Num11z1">
    <w:name w:val="WW8Num11z1"/>
    <w:rsid w:val="00707C9A"/>
    <w:rPr>
      <w:rFonts w:ascii="Courier New" w:hAnsi="Courier New" w:cs="Courier New"/>
    </w:rPr>
  </w:style>
  <w:style w:type="character" w:customStyle="1" w:styleId="WW8Num11z2">
    <w:name w:val="WW8Num11z2"/>
    <w:rsid w:val="00707C9A"/>
    <w:rPr>
      <w:rFonts w:ascii="Wingdings" w:hAnsi="Wingdings"/>
    </w:rPr>
  </w:style>
  <w:style w:type="character" w:customStyle="1" w:styleId="WW8Num12z0">
    <w:name w:val="WW8Num12z0"/>
    <w:rsid w:val="00707C9A"/>
    <w:rPr>
      <w:rFonts w:ascii="Times New Roman" w:eastAsia="Times New Roman" w:hAnsi="Times New Roman" w:cs="Times New Roman"/>
    </w:rPr>
  </w:style>
  <w:style w:type="character" w:customStyle="1" w:styleId="WW8Num12z1">
    <w:name w:val="WW8Num12z1"/>
    <w:rsid w:val="00707C9A"/>
    <w:rPr>
      <w:rFonts w:ascii="Courier New" w:hAnsi="Courier New" w:cs="Courier New"/>
    </w:rPr>
  </w:style>
  <w:style w:type="character" w:customStyle="1" w:styleId="WW8Num12z2">
    <w:name w:val="WW8Num12z2"/>
    <w:rsid w:val="00707C9A"/>
    <w:rPr>
      <w:rFonts w:ascii="Wingdings" w:hAnsi="Wingdings"/>
    </w:rPr>
  </w:style>
  <w:style w:type="character" w:customStyle="1" w:styleId="WW8Num12z3">
    <w:name w:val="WW8Num12z3"/>
    <w:rsid w:val="00707C9A"/>
    <w:rPr>
      <w:rFonts w:ascii="Symbol" w:hAnsi="Symbol"/>
    </w:rPr>
  </w:style>
  <w:style w:type="character" w:customStyle="1" w:styleId="WW8Num13z0">
    <w:name w:val="WW8Num13z0"/>
    <w:rsid w:val="00707C9A"/>
    <w:rPr>
      <w:rFonts w:ascii="Symbol" w:hAnsi="Symbol"/>
    </w:rPr>
  </w:style>
  <w:style w:type="character" w:customStyle="1" w:styleId="WW8Num13z1">
    <w:name w:val="WW8Num13z1"/>
    <w:rsid w:val="00707C9A"/>
    <w:rPr>
      <w:rFonts w:ascii="Courier New" w:hAnsi="Courier New" w:cs="Courier New"/>
    </w:rPr>
  </w:style>
  <w:style w:type="character" w:customStyle="1" w:styleId="WW8Num13z2">
    <w:name w:val="WW8Num13z2"/>
    <w:rsid w:val="00707C9A"/>
    <w:rPr>
      <w:rFonts w:ascii="Wingdings" w:hAnsi="Wingdings"/>
    </w:rPr>
  </w:style>
  <w:style w:type="character" w:customStyle="1" w:styleId="Standardnpsmoodstavce">
    <w:name w:val="Standardní písmo odstavce"/>
    <w:rsid w:val="00707C9A"/>
  </w:style>
  <w:style w:type="character" w:customStyle="1" w:styleId="WW-Absatz-Standardschriftart1">
    <w:name w:val="WW-Absatz-Standardschriftart1"/>
    <w:rsid w:val="00707C9A"/>
  </w:style>
  <w:style w:type="character" w:customStyle="1" w:styleId="WW-Absatz-Standardschriftart11">
    <w:name w:val="WW-Absatz-Standardschriftart11"/>
    <w:rsid w:val="00707C9A"/>
  </w:style>
  <w:style w:type="character" w:customStyle="1" w:styleId="WW-Standardnpsmoodstavce">
    <w:name w:val="WW-Standardní písmo odstavce"/>
    <w:rsid w:val="00707C9A"/>
  </w:style>
  <w:style w:type="character" w:customStyle="1" w:styleId="CharChar3">
    <w:name w:val="Char Char3"/>
    <w:rsid w:val="00707C9A"/>
    <w:rPr>
      <w:lang w:val="cs-CZ"/>
    </w:rPr>
  </w:style>
  <w:style w:type="character" w:customStyle="1" w:styleId="CharChar2">
    <w:name w:val="Char Char2"/>
    <w:rsid w:val="00707C9A"/>
    <w:rPr>
      <w:lang w:val="cs-CZ"/>
    </w:rPr>
  </w:style>
  <w:style w:type="character" w:customStyle="1" w:styleId="CharChar1">
    <w:name w:val="Char Char1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">
    <w:name w:val="Char Char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4">
    <w:name w:val="Char Char4"/>
    <w:rsid w:val="00707C9A"/>
    <w:rPr>
      <w:b/>
      <w:sz w:val="24"/>
      <w:lang w:val="sk-SK" w:eastAsia="ar-SA" w:bidi="ar-SA"/>
    </w:rPr>
  </w:style>
  <w:style w:type="paragraph" w:customStyle="1" w:styleId="Nadpis">
    <w:name w:val="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Zkladntext">
    <w:name w:val="Body Text"/>
    <w:basedOn w:val="Normlny"/>
    <w:link w:val="ZkladntextChar"/>
    <w:semiHidden/>
    <w:rsid w:val="00707C9A"/>
    <w:pPr>
      <w:suppressAutoHyphens/>
      <w:spacing w:after="120"/>
      <w:jc w:val="both"/>
    </w:pPr>
    <w:rPr>
      <w:lang w:eastAsia="ar-SA"/>
    </w:rPr>
  </w:style>
  <w:style w:type="character" w:customStyle="1" w:styleId="ZkladntextChar">
    <w:name w:val="Základný text Char"/>
    <w:basedOn w:val="Predvolenpsmoodseku"/>
    <w:link w:val="Zkladntext"/>
    <w:semiHidden/>
    <w:rsid w:val="00707C9A"/>
    <w:rPr>
      <w:rFonts w:ascii="Times New Roman" w:eastAsia="Times New Roman" w:hAnsi="Times New Roman" w:cs="Times New Roman"/>
      <w:lang w:eastAsia="ar-SA"/>
    </w:rPr>
  </w:style>
  <w:style w:type="paragraph" w:styleId="Zoznam">
    <w:name w:val="List"/>
    <w:basedOn w:val="Zkladntext"/>
    <w:semiHidden/>
    <w:rsid w:val="00707C9A"/>
    <w:rPr>
      <w:rFonts w:cs="Tahoma"/>
    </w:rPr>
  </w:style>
  <w:style w:type="paragraph" w:customStyle="1" w:styleId="Popisok">
    <w:name w:val="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Index">
    <w:name w:val="Index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Obsah">
    <w:name w:val="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Popisok">
    <w:name w:val="WW-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">
    <w:name w:val="WW-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">
    <w:name w:val="WW-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WW-Popisok1">
    <w:name w:val="WW-Popisok1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1">
    <w:name w:val="WW-Obsah1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1">
    <w:name w:val="WW-Nadpis1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Nzov">
    <w:name w:val="Title"/>
    <w:basedOn w:val="Normlny"/>
    <w:next w:val="Podtitul"/>
    <w:link w:val="NzovChar"/>
    <w:qFormat/>
    <w:rsid w:val="00707C9A"/>
    <w:pPr>
      <w:suppressAutoHyphens/>
      <w:jc w:val="center"/>
    </w:pPr>
    <w:rPr>
      <w:b/>
      <w:i/>
      <w:sz w:val="32"/>
      <w:lang w:eastAsia="ar-SA"/>
    </w:rPr>
  </w:style>
  <w:style w:type="character" w:customStyle="1" w:styleId="NzovChar">
    <w:name w:val="Názov Char"/>
    <w:basedOn w:val="Predvolenpsmoodseku"/>
    <w:link w:val="Nzov"/>
    <w:rsid w:val="00707C9A"/>
    <w:rPr>
      <w:rFonts w:ascii="Times New Roman" w:eastAsia="Times New Roman" w:hAnsi="Times New Roman" w:cs="Times New Roman"/>
      <w:b/>
      <w:i/>
      <w:sz w:val="32"/>
      <w:lang w:eastAsia="ar-SA"/>
    </w:rPr>
  </w:style>
  <w:style w:type="paragraph" w:styleId="Podtitul">
    <w:name w:val="Subtitle"/>
    <w:basedOn w:val="Normlny"/>
    <w:next w:val="Zkladntext"/>
    <w:link w:val="PodtitulChar"/>
    <w:qFormat/>
    <w:rsid w:val="00707C9A"/>
    <w:pPr>
      <w:suppressAutoHyphens/>
      <w:jc w:val="center"/>
    </w:pPr>
    <w:rPr>
      <w:b/>
      <w:lang w:eastAsia="ar-SA"/>
    </w:rPr>
  </w:style>
  <w:style w:type="character" w:customStyle="1" w:styleId="PodtitulChar">
    <w:name w:val="Podtitul Char"/>
    <w:basedOn w:val="Predvolenpsmoodseku"/>
    <w:link w:val="Podtitul"/>
    <w:rsid w:val="00707C9A"/>
    <w:rPr>
      <w:rFonts w:ascii="Times New Roman" w:eastAsia="Times New Roman" w:hAnsi="Times New Roman" w:cs="Times New Roman"/>
      <w:b/>
      <w:sz w:val="24"/>
      <w:lang w:eastAsia="ar-SA"/>
    </w:rPr>
  </w:style>
  <w:style w:type="paragraph" w:customStyle="1" w:styleId="WW-Odsadenieprvhoriadku">
    <w:name w:val="WW-Odsadenie prvého riadku"/>
    <w:basedOn w:val="Zkladntext"/>
    <w:rsid w:val="00707C9A"/>
    <w:pPr>
      <w:ind w:firstLine="283"/>
    </w:pPr>
  </w:style>
  <w:style w:type="paragraph" w:customStyle="1" w:styleId="Rozvrendokumentu">
    <w:name w:val="Rozvržení dokumentu"/>
    <w:basedOn w:val="Normlny"/>
    <w:rsid w:val="00707C9A"/>
    <w:pPr>
      <w:suppressAutoHyphens/>
      <w:jc w:val="both"/>
    </w:pPr>
    <w:rPr>
      <w:rFonts w:ascii="Tahoma" w:hAnsi="Tahoma" w:cs="Tahoma"/>
      <w:sz w:val="16"/>
      <w:szCs w:val="16"/>
      <w:lang w:eastAsia="ar-SA"/>
    </w:rPr>
  </w:style>
  <w:style w:type="paragraph" w:customStyle="1" w:styleId="Obsahtabuky">
    <w:name w:val="Obsah tabuľky"/>
    <w:basedOn w:val="Normlny"/>
    <w:rsid w:val="00707C9A"/>
    <w:pPr>
      <w:suppressLineNumbers/>
      <w:suppressAutoHyphens/>
      <w:jc w:val="both"/>
    </w:pPr>
    <w:rPr>
      <w:lang w:eastAsia="ar-SA"/>
    </w:rPr>
  </w:style>
  <w:style w:type="paragraph" w:customStyle="1" w:styleId="Nadpistabuky">
    <w:name w:val="Nadpis tabuľky"/>
    <w:basedOn w:val="Obsahtabuky"/>
    <w:rsid w:val="00707C9A"/>
    <w:pPr>
      <w:jc w:val="center"/>
    </w:pPr>
    <w:rPr>
      <w:b/>
      <w:bCs/>
    </w:rPr>
  </w:style>
  <w:style w:type="character" w:styleId="Intenzvnezvraznenie">
    <w:name w:val="Intense Emphasis"/>
    <w:uiPriority w:val="21"/>
    <w:qFormat/>
    <w:rsid w:val="00707C9A"/>
    <w:rPr>
      <w:b/>
      <w:bCs/>
      <w:i/>
      <w:iCs/>
      <w:color w:val="4F81BD"/>
    </w:rPr>
  </w:style>
  <w:style w:type="table" w:customStyle="1" w:styleId="Mriekatabuky1">
    <w:name w:val="Mriežka tabuľky1"/>
    <w:basedOn w:val="Normlnatabuka"/>
    <w:next w:val="Mriekatabuky"/>
    <w:uiPriority w:val="59"/>
    <w:rsid w:val="00707C9A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1">
    <w:name w:val="Mriežka tabuľky11"/>
    <w:basedOn w:val="Normlnatabuka"/>
    <w:next w:val="Mriekatabuky"/>
    <w:uiPriority w:val="59"/>
    <w:rsid w:val="00707C9A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707C9A"/>
    <w:rPr>
      <w:rFonts w:ascii="Times New Roman" w:eastAsia="Times New Roman" w:hAnsi="Times New Roman" w:cs="Times New Roman"/>
      <w:lang w:val="cs-CZ" w:eastAsia="ar-SA"/>
    </w:rPr>
  </w:style>
  <w:style w:type="numbering" w:customStyle="1" w:styleId="Bezzoznamu2">
    <w:name w:val="Bez zoznamu2"/>
    <w:next w:val="Bezzoznamu"/>
    <w:uiPriority w:val="99"/>
    <w:semiHidden/>
    <w:unhideWhenUsed/>
    <w:rsid w:val="008E3AB8"/>
  </w:style>
  <w:style w:type="character" w:customStyle="1" w:styleId="CharChar30">
    <w:name w:val="Char Char3"/>
    <w:rsid w:val="008E3AB8"/>
    <w:rPr>
      <w:lang w:val="cs-CZ"/>
    </w:rPr>
  </w:style>
  <w:style w:type="character" w:customStyle="1" w:styleId="CharChar20">
    <w:name w:val="Char Char2"/>
    <w:rsid w:val="008E3AB8"/>
    <w:rPr>
      <w:lang w:val="cs-CZ"/>
    </w:rPr>
  </w:style>
  <w:style w:type="character" w:customStyle="1" w:styleId="CharChar10">
    <w:name w:val="Char Char1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0">
    <w:name w:val="Char Char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40">
    <w:name w:val="Char Char4"/>
    <w:rsid w:val="008E3AB8"/>
    <w:rPr>
      <w:b/>
      <w:sz w:val="24"/>
      <w:lang w:val="sk-SK" w:eastAsia="ar-SA" w:bidi="ar-SA"/>
    </w:rPr>
  </w:style>
  <w:style w:type="table" w:customStyle="1" w:styleId="Mriekatabuky2">
    <w:name w:val="Mriežka tabuľky2"/>
    <w:basedOn w:val="Normlnatabuka"/>
    <w:next w:val="Mriekatabuky"/>
    <w:uiPriority w:val="59"/>
    <w:rsid w:val="008E3AB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2">
    <w:name w:val="Mriežka tabuľky12"/>
    <w:basedOn w:val="Normlnatabuka"/>
    <w:next w:val="Mriekatabuky"/>
    <w:uiPriority w:val="59"/>
    <w:rsid w:val="008E3AB8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zoznamu3">
    <w:name w:val="Bez zoznamu3"/>
    <w:next w:val="Bezzoznamu"/>
    <w:uiPriority w:val="99"/>
    <w:semiHidden/>
    <w:unhideWhenUsed/>
    <w:rsid w:val="00BC63AB"/>
  </w:style>
  <w:style w:type="table" w:customStyle="1" w:styleId="Mriekatabuky3">
    <w:name w:val="Mriežka tabuľky3"/>
    <w:basedOn w:val="Normlnatabuka"/>
    <w:next w:val="Mriekatabuky"/>
    <w:uiPriority w:val="59"/>
    <w:rsid w:val="00BC63AB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3">
    <w:name w:val="Mriežka tabuľky13"/>
    <w:basedOn w:val="Normlnatabuka"/>
    <w:next w:val="Mriekatabuky"/>
    <w:uiPriority w:val="59"/>
    <w:rsid w:val="00BC63AB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4">
    <w:name w:val="Mriežka tabuľky4"/>
    <w:basedOn w:val="Normlnatabuka"/>
    <w:next w:val="Mriekatabuky"/>
    <w:uiPriority w:val="39"/>
    <w:rsid w:val="004255CA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3">
    <w:name w:val="Body Text 3"/>
    <w:basedOn w:val="Normlny"/>
    <w:link w:val="Zkladntext3Char"/>
    <w:uiPriority w:val="99"/>
    <w:semiHidden/>
    <w:unhideWhenUsed/>
    <w:rsid w:val="004E635D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4E635D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vo.gov.sk/zaujemca-uchadzac/eticky-kodex-zaujemcu-uchadza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FC3B1-8C27-4269-9616-9D3239800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Links>
    <vt:vector size="1056" baseType="variant">
      <vt:variant>
        <vt:i4>6946848</vt:i4>
      </vt:variant>
      <vt:variant>
        <vt:i4>525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8126498</vt:i4>
      </vt:variant>
      <vt:variant>
        <vt:i4>522</vt:i4>
      </vt:variant>
      <vt:variant>
        <vt:i4>0</vt:i4>
      </vt:variant>
      <vt:variant>
        <vt:i4>5</vt:i4>
      </vt:variant>
      <vt:variant>
        <vt:lpwstr>http://www.uvo.gov.sk/</vt:lpwstr>
      </vt:variant>
      <vt:variant>
        <vt:lpwstr/>
      </vt:variant>
      <vt:variant>
        <vt:i4>6488124</vt:i4>
      </vt:variant>
      <vt:variant>
        <vt:i4>519</vt:i4>
      </vt:variant>
      <vt:variant>
        <vt:i4>0</vt:i4>
      </vt:variant>
      <vt:variant>
        <vt:i4>5</vt:i4>
      </vt:variant>
      <vt:variant>
        <vt:lpwstr>https://www.uvo.gov.sk/legislativametodika-dohlad/jednotny-europsky-dokument-pre-verejne-obstaravanie-553.html</vt:lpwstr>
      </vt:variant>
      <vt:variant>
        <vt:lpwstr/>
      </vt:variant>
      <vt:variant>
        <vt:i4>2424841</vt:i4>
      </vt:variant>
      <vt:variant>
        <vt:i4>516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2293804</vt:i4>
      </vt:variant>
      <vt:variant>
        <vt:i4>51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10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07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3801144</vt:i4>
      </vt:variant>
      <vt:variant>
        <vt:i4>504</vt:i4>
      </vt:variant>
      <vt:variant>
        <vt:i4>0</vt:i4>
      </vt:variant>
      <vt:variant>
        <vt:i4>5</vt:i4>
      </vt:variant>
      <vt:variant>
        <vt:lpwstr>https://www.uvo.gov.sk/</vt:lpwstr>
      </vt:variant>
      <vt:variant>
        <vt:lpwstr/>
      </vt:variant>
      <vt:variant>
        <vt:i4>2293804</vt:i4>
      </vt:variant>
      <vt:variant>
        <vt:i4>501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49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424841</vt:i4>
      </vt:variant>
      <vt:variant>
        <vt:i4>495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6946848</vt:i4>
      </vt:variant>
      <vt:variant>
        <vt:i4>492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3145761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page64</vt:lpwstr>
      </vt:variant>
      <vt:variant>
        <vt:i4>3604513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60451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473441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473441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997730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997730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211298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page55</vt:lpwstr>
      </vt:variant>
      <vt:variant>
        <vt:i4>3932195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932195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342371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page47</vt:lpwstr>
      </vt:variant>
      <vt:variant>
        <vt:i4>3276835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76835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11299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14576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145763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538979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473443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07907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407907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997732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32196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page38</vt:lpwstr>
      </vt:variant>
      <vt:variant>
        <vt:i4>3342372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276836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276836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604516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538980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page32</vt:lpwstr>
      </vt:variant>
      <vt:variant>
        <vt:i4>3997733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342373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211301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604517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473445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932198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932198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342374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276838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11302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538982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47344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0791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262167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JUDr. Michaela Pitoňáková</cp:lastModifiedBy>
  <cp:revision>2</cp:revision>
  <cp:lastPrinted>2025-10-03T08:46:00Z</cp:lastPrinted>
  <dcterms:created xsi:type="dcterms:W3CDTF">2026-04-24T09:13:00Z</dcterms:created>
  <dcterms:modified xsi:type="dcterms:W3CDTF">2026-04-24T09:13:00Z</dcterms:modified>
</cp:coreProperties>
</file>